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C07BA" w14:textId="77777777" w:rsidR="00E276B4" w:rsidRDefault="00E276B4" w:rsidP="00E276B4">
      <w:pPr>
        <w:rPr>
          <w:rFonts w:hint="eastAsia"/>
        </w:rPr>
      </w:pPr>
      <w:r>
        <w:t>test</w:t>
      </w:r>
    </w:p>
    <w:p w14:paraId="32A148AA" w14:textId="77777777" w:rsidR="00E276B4" w:rsidRDefault="00E276B4" w:rsidP="00E276B4">
      <w:pPr>
        <w:rPr>
          <w:rFonts w:hint="eastAsia"/>
        </w:rPr>
      </w:pPr>
      <w:r>
        <w:t>test</w:t>
      </w:r>
    </w:p>
    <w:p w14:paraId="706D627E" w14:textId="77777777" w:rsidR="00E276B4" w:rsidRDefault="00E276B4" w:rsidP="00E276B4">
      <w:pPr>
        <w:rPr>
          <w:rFonts w:hint="eastAsia"/>
        </w:rPr>
      </w:pPr>
      <w:r>
        <w:t>test</w:t>
      </w:r>
    </w:p>
    <w:p w14:paraId="2F687994" w14:textId="77777777" w:rsidR="00E276B4" w:rsidRDefault="00E276B4" w:rsidP="00E276B4">
      <w:pPr>
        <w:rPr>
          <w:rFonts w:hint="eastAsia"/>
        </w:rPr>
      </w:pPr>
      <w:r>
        <w:t>test</w:t>
      </w:r>
    </w:p>
    <w:p w14:paraId="560CFBB4" w14:textId="77777777" w:rsidR="00E276B4" w:rsidRDefault="00E276B4" w:rsidP="00E276B4">
      <w:pPr>
        <w:rPr>
          <w:rFonts w:hint="eastAsia"/>
        </w:rPr>
      </w:pPr>
      <w:r>
        <w:t>test</w:t>
      </w:r>
    </w:p>
    <w:p w14:paraId="4B211988" w14:textId="77777777" w:rsidR="00E276B4" w:rsidRDefault="00E276B4" w:rsidP="00E276B4">
      <w:pPr>
        <w:rPr>
          <w:rFonts w:hint="eastAsia"/>
        </w:rPr>
      </w:pPr>
      <w:r>
        <w:t>test</w:t>
      </w:r>
    </w:p>
    <w:p w14:paraId="4FDD5AE2" w14:textId="77777777" w:rsidR="00E276B4" w:rsidRDefault="00E276B4" w:rsidP="00E276B4">
      <w:pPr>
        <w:rPr>
          <w:rFonts w:hint="eastAsia"/>
        </w:rPr>
      </w:pPr>
      <w:r>
        <w:t>test</w:t>
      </w:r>
    </w:p>
    <w:p w14:paraId="79F48031" w14:textId="77777777" w:rsidR="00E276B4" w:rsidRDefault="00E276B4" w:rsidP="00E276B4">
      <w:pPr>
        <w:rPr>
          <w:rFonts w:hint="eastAsia"/>
        </w:rPr>
      </w:pPr>
      <w:r>
        <w:t>test</w:t>
      </w:r>
    </w:p>
    <w:p w14:paraId="33E6CDD0" w14:textId="77777777" w:rsidR="00E276B4" w:rsidRDefault="00E276B4" w:rsidP="00E276B4">
      <w:pPr>
        <w:rPr>
          <w:rFonts w:hint="eastAsia"/>
        </w:rPr>
      </w:pPr>
      <w:r>
        <w:t>test</w:t>
      </w:r>
    </w:p>
    <w:p w14:paraId="387281B3" w14:textId="77777777" w:rsidR="00E276B4" w:rsidRDefault="00E276B4" w:rsidP="00E276B4">
      <w:pPr>
        <w:rPr>
          <w:rFonts w:hint="eastAsia"/>
        </w:rPr>
      </w:pPr>
      <w:r>
        <w:t>test</w:t>
      </w:r>
    </w:p>
    <w:p w14:paraId="1BE68167" w14:textId="77777777" w:rsidR="00E276B4" w:rsidRDefault="00E276B4" w:rsidP="00E276B4">
      <w:pPr>
        <w:rPr>
          <w:rFonts w:hint="eastAsia"/>
        </w:rPr>
      </w:pPr>
      <w:r>
        <w:t>test</w:t>
      </w:r>
    </w:p>
    <w:p w14:paraId="74FF09EE" w14:textId="77777777" w:rsidR="00E276B4" w:rsidRDefault="00E276B4" w:rsidP="00E276B4">
      <w:pPr>
        <w:rPr>
          <w:rFonts w:hint="eastAsia"/>
        </w:rPr>
      </w:pPr>
      <w:r>
        <w:t>test</w:t>
      </w:r>
    </w:p>
    <w:p w14:paraId="772CF488" w14:textId="77777777" w:rsidR="00E276B4" w:rsidRDefault="00E276B4" w:rsidP="00E276B4">
      <w:pPr>
        <w:rPr>
          <w:rFonts w:hint="eastAsia"/>
        </w:rPr>
      </w:pPr>
      <w:r>
        <w:t>test</w:t>
      </w:r>
    </w:p>
    <w:p w14:paraId="12ADF607" w14:textId="77777777" w:rsidR="00E276B4" w:rsidRDefault="00E276B4" w:rsidP="00E276B4">
      <w:pPr>
        <w:rPr>
          <w:rFonts w:hint="eastAsia"/>
        </w:rPr>
      </w:pPr>
      <w:r>
        <w:t>test</w:t>
      </w:r>
    </w:p>
    <w:p w14:paraId="36C41E52" w14:textId="77777777" w:rsidR="00E276B4" w:rsidRDefault="00E276B4" w:rsidP="00E276B4">
      <w:pPr>
        <w:rPr>
          <w:rFonts w:hint="eastAsia"/>
        </w:rPr>
      </w:pPr>
      <w:r>
        <w:t>test</w:t>
      </w:r>
    </w:p>
    <w:p w14:paraId="1CCBF6F9" w14:textId="77777777" w:rsidR="00E276B4" w:rsidRDefault="00E276B4" w:rsidP="00E276B4">
      <w:pPr>
        <w:rPr>
          <w:rFonts w:hint="eastAsia"/>
        </w:rPr>
      </w:pPr>
      <w:r>
        <w:t>test</w:t>
      </w:r>
    </w:p>
    <w:p w14:paraId="57CE775C" w14:textId="77777777" w:rsidR="00E276B4" w:rsidRDefault="00E276B4" w:rsidP="00E276B4">
      <w:pPr>
        <w:rPr>
          <w:rFonts w:hint="eastAsia"/>
        </w:rPr>
      </w:pPr>
      <w:r>
        <w:t>test</w:t>
      </w:r>
    </w:p>
    <w:p w14:paraId="26C5FA83" w14:textId="77777777" w:rsidR="00E276B4" w:rsidRDefault="00E276B4" w:rsidP="00E276B4">
      <w:pPr>
        <w:rPr>
          <w:rFonts w:hint="eastAsia"/>
        </w:rPr>
      </w:pPr>
      <w:r>
        <w:t>test</w:t>
      </w:r>
    </w:p>
    <w:p w14:paraId="14283142" w14:textId="77777777" w:rsidR="00E276B4" w:rsidRDefault="00E276B4" w:rsidP="00E276B4">
      <w:pPr>
        <w:rPr>
          <w:rFonts w:hint="eastAsia"/>
        </w:rPr>
      </w:pPr>
      <w:r>
        <w:t>test</w:t>
      </w:r>
    </w:p>
    <w:p w14:paraId="64F67742" w14:textId="77777777" w:rsidR="00E276B4" w:rsidRDefault="00E276B4" w:rsidP="00E276B4">
      <w:pPr>
        <w:rPr>
          <w:rFonts w:hint="eastAsia"/>
        </w:rPr>
      </w:pPr>
      <w:r>
        <w:t>test</w:t>
      </w:r>
    </w:p>
    <w:p w14:paraId="5E4A075A" w14:textId="77777777" w:rsidR="00E276B4" w:rsidRDefault="00E276B4" w:rsidP="00E276B4">
      <w:pPr>
        <w:rPr>
          <w:rFonts w:hint="eastAsia"/>
        </w:rPr>
      </w:pPr>
      <w:r>
        <w:t>test</w:t>
      </w:r>
    </w:p>
    <w:p w14:paraId="5908E282" w14:textId="77777777" w:rsidR="00E276B4" w:rsidRDefault="00E276B4" w:rsidP="00E276B4">
      <w:pPr>
        <w:rPr>
          <w:rFonts w:hint="eastAsia"/>
        </w:rPr>
      </w:pPr>
      <w:r>
        <w:t>test</w:t>
      </w:r>
    </w:p>
    <w:p w14:paraId="44E674C3" w14:textId="77777777" w:rsidR="00E276B4" w:rsidRDefault="00E276B4" w:rsidP="00E276B4">
      <w:pPr>
        <w:rPr>
          <w:rFonts w:hint="eastAsia"/>
        </w:rPr>
      </w:pPr>
      <w:r>
        <w:t>test</w:t>
      </w:r>
    </w:p>
    <w:p w14:paraId="581A2705" w14:textId="77777777" w:rsidR="00E276B4" w:rsidRDefault="00E276B4" w:rsidP="00E276B4">
      <w:pPr>
        <w:rPr>
          <w:rFonts w:hint="eastAsia"/>
        </w:rPr>
      </w:pPr>
      <w:r>
        <w:t>test</w:t>
      </w:r>
    </w:p>
    <w:p w14:paraId="7E57BDE9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71D7E59" w14:textId="77777777" w:rsidR="00E276B4" w:rsidRDefault="00E276B4" w:rsidP="00E276B4">
      <w:pPr>
        <w:rPr>
          <w:rFonts w:hint="eastAsia"/>
        </w:rPr>
      </w:pPr>
      <w:r>
        <w:t>test</w:t>
      </w:r>
    </w:p>
    <w:p w14:paraId="1184C2A0" w14:textId="77777777" w:rsidR="00E276B4" w:rsidRDefault="00E276B4" w:rsidP="00E276B4">
      <w:pPr>
        <w:rPr>
          <w:rFonts w:hint="eastAsia"/>
        </w:rPr>
      </w:pPr>
      <w:r>
        <w:t>test</w:t>
      </w:r>
    </w:p>
    <w:p w14:paraId="2D2B20A2" w14:textId="77777777" w:rsidR="00E276B4" w:rsidRDefault="00E276B4" w:rsidP="00E276B4">
      <w:pPr>
        <w:rPr>
          <w:rFonts w:hint="eastAsia"/>
        </w:rPr>
      </w:pPr>
      <w:r>
        <w:t>test</w:t>
      </w:r>
    </w:p>
    <w:p w14:paraId="6A8FBCA4" w14:textId="77777777" w:rsidR="00E276B4" w:rsidRDefault="00E276B4" w:rsidP="00E276B4">
      <w:pPr>
        <w:rPr>
          <w:rFonts w:hint="eastAsia"/>
        </w:rPr>
      </w:pPr>
      <w:r>
        <w:t>test</w:t>
      </w:r>
    </w:p>
    <w:p w14:paraId="2744DEF5" w14:textId="77777777" w:rsidR="00E276B4" w:rsidRPr="00E276B4" w:rsidRDefault="00E276B4" w:rsidP="00E276B4"/>
    <w:p w14:paraId="182A2EC1" w14:textId="77777777" w:rsidR="00E276B4" w:rsidRDefault="00E276B4" w:rsidP="00E276B4">
      <w:pPr>
        <w:rPr>
          <w:rFonts w:hint="eastAsia"/>
        </w:rPr>
      </w:pPr>
      <w:r>
        <w:t>test</w:t>
      </w:r>
    </w:p>
    <w:p w14:paraId="25505C1C" w14:textId="77777777" w:rsidR="00E276B4" w:rsidRDefault="00E276B4" w:rsidP="00E276B4">
      <w:pPr>
        <w:rPr>
          <w:rFonts w:hint="eastAsia"/>
        </w:rPr>
      </w:pPr>
      <w:r>
        <w:t>test</w:t>
      </w:r>
    </w:p>
    <w:p w14:paraId="16EA6847" w14:textId="77777777" w:rsidR="00E276B4" w:rsidRDefault="00E276B4" w:rsidP="00E276B4">
      <w:pPr>
        <w:rPr>
          <w:rFonts w:hint="eastAsia"/>
        </w:rPr>
      </w:pPr>
      <w:r>
        <w:t>test</w:t>
      </w:r>
    </w:p>
    <w:p w14:paraId="39AF37EC" w14:textId="77777777" w:rsidR="00E276B4" w:rsidRDefault="00E276B4" w:rsidP="00E276B4">
      <w:pPr>
        <w:rPr>
          <w:rFonts w:hint="eastAsia"/>
        </w:rPr>
      </w:pPr>
      <w:r>
        <w:t>test</w:t>
      </w:r>
    </w:p>
    <w:p w14:paraId="12012131" w14:textId="77777777" w:rsidR="00E276B4" w:rsidRDefault="00E276B4" w:rsidP="00E276B4">
      <w:pPr>
        <w:rPr>
          <w:rFonts w:hint="eastAsia"/>
        </w:rPr>
      </w:pPr>
      <w:r>
        <w:t>test</w:t>
      </w:r>
    </w:p>
    <w:p w14:paraId="50632114" w14:textId="77777777" w:rsidR="00E276B4" w:rsidRDefault="00E276B4" w:rsidP="00E276B4">
      <w:pPr>
        <w:rPr>
          <w:rFonts w:hint="eastAsia"/>
        </w:rPr>
      </w:pPr>
      <w:r>
        <w:t>test</w:t>
      </w:r>
    </w:p>
    <w:p w14:paraId="05F8D2A9" w14:textId="77777777" w:rsidR="00E276B4" w:rsidRDefault="00E276B4" w:rsidP="00E276B4">
      <w:pPr>
        <w:rPr>
          <w:rFonts w:hint="eastAsia"/>
        </w:rPr>
      </w:pPr>
      <w:r>
        <w:t>test</w:t>
      </w:r>
    </w:p>
    <w:p w14:paraId="35B6616E" w14:textId="77777777" w:rsidR="00E276B4" w:rsidRDefault="00E276B4" w:rsidP="00E276B4">
      <w:pPr>
        <w:rPr>
          <w:rFonts w:hint="eastAsia"/>
        </w:rPr>
      </w:pPr>
      <w:r>
        <w:t>test</w:t>
      </w:r>
    </w:p>
    <w:p w14:paraId="30C4901B" w14:textId="77777777" w:rsidR="00E276B4" w:rsidRDefault="00E276B4" w:rsidP="00E276B4">
      <w:pPr>
        <w:rPr>
          <w:rFonts w:hint="eastAsia"/>
        </w:rPr>
      </w:pPr>
      <w:r>
        <w:t>test</w:t>
      </w:r>
    </w:p>
    <w:p w14:paraId="7FD918CC" w14:textId="77777777" w:rsidR="00E276B4" w:rsidRDefault="00E276B4" w:rsidP="00E276B4">
      <w:pPr>
        <w:rPr>
          <w:rFonts w:hint="eastAsia"/>
        </w:rPr>
      </w:pPr>
      <w:r>
        <w:t>test</w:t>
      </w:r>
    </w:p>
    <w:p w14:paraId="469944C4" w14:textId="77777777" w:rsidR="00E276B4" w:rsidRDefault="00E276B4" w:rsidP="00E276B4">
      <w:pPr>
        <w:rPr>
          <w:rFonts w:hint="eastAsia"/>
        </w:rPr>
      </w:pPr>
      <w:r>
        <w:t>test</w:t>
      </w:r>
    </w:p>
    <w:p w14:paraId="00EFFA62" w14:textId="77777777" w:rsidR="00E276B4" w:rsidRDefault="00E276B4" w:rsidP="00E276B4">
      <w:pPr>
        <w:rPr>
          <w:rFonts w:hint="eastAsia"/>
        </w:rPr>
      </w:pPr>
      <w:r>
        <w:t>test</w:t>
      </w:r>
    </w:p>
    <w:p w14:paraId="116539A7" w14:textId="77777777" w:rsidR="00E276B4" w:rsidRDefault="00E276B4" w:rsidP="00E276B4">
      <w:pPr>
        <w:rPr>
          <w:rFonts w:hint="eastAsia"/>
        </w:rPr>
      </w:pPr>
      <w:r>
        <w:t>test</w:t>
      </w:r>
    </w:p>
    <w:p w14:paraId="73616A0C" w14:textId="77777777" w:rsidR="00E276B4" w:rsidRDefault="00E276B4" w:rsidP="00E276B4">
      <w:pPr>
        <w:rPr>
          <w:rFonts w:hint="eastAsia"/>
        </w:rPr>
      </w:pPr>
      <w:r>
        <w:t>test</w:t>
      </w:r>
    </w:p>
    <w:p w14:paraId="7B2E4468" w14:textId="77777777" w:rsidR="00E276B4" w:rsidRDefault="00E276B4" w:rsidP="00E276B4">
      <w:pPr>
        <w:rPr>
          <w:rFonts w:hint="eastAsia"/>
        </w:rPr>
      </w:pPr>
      <w:r>
        <w:t>test</w:t>
      </w:r>
    </w:p>
    <w:p w14:paraId="39033D8C" w14:textId="77777777" w:rsidR="00E276B4" w:rsidRDefault="00E276B4" w:rsidP="00E276B4">
      <w:pPr>
        <w:rPr>
          <w:rFonts w:hint="eastAsia"/>
        </w:rPr>
      </w:pPr>
      <w:r>
        <w:t>test</w:t>
      </w:r>
    </w:p>
    <w:p w14:paraId="4C5CEFC3" w14:textId="77777777" w:rsidR="00E276B4" w:rsidRDefault="00E276B4" w:rsidP="00E276B4">
      <w:pPr>
        <w:rPr>
          <w:rFonts w:hint="eastAsia"/>
        </w:rPr>
      </w:pPr>
      <w:r>
        <w:t>test</w:t>
      </w:r>
    </w:p>
    <w:p w14:paraId="2466E5C1" w14:textId="77777777" w:rsidR="00E276B4" w:rsidRDefault="00E276B4" w:rsidP="00E276B4">
      <w:pPr>
        <w:rPr>
          <w:rFonts w:hint="eastAsia"/>
        </w:rPr>
      </w:pPr>
      <w:r>
        <w:t>test</w:t>
      </w:r>
    </w:p>
    <w:p w14:paraId="1A88F5C2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1348C262" w14:textId="77777777" w:rsidR="00E276B4" w:rsidRDefault="00E276B4" w:rsidP="00E276B4">
      <w:pPr>
        <w:rPr>
          <w:rFonts w:hint="eastAsia"/>
        </w:rPr>
      </w:pPr>
      <w:r>
        <w:t>test</w:t>
      </w:r>
    </w:p>
    <w:p w14:paraId="6955F833" w14:textId="77777777" w:rsidR="00E276B4" w:rsidRDefault="00E276B4" w:rsidP="00E276B4">
      <w:pPr>
        <w:rPr>
          <w:rFonts w:hint="eastAsia"/>
        </w:rPr>
      </w:pPr>
      <w:r>
        <w:t>test</w:t>
      </w:r>
    </w:p>
    <w:p w14:paraId="221FAB20" w14:textId="77777777" w:rsidR="00E276B4" w:rsidRDefault="00E276B4" w:rsidP="00E276B4">
      <w:pPr>
        <w:rPr>
          <w:rFonts w:hint="eastAsia"/>
        </w:rPr>
      </w:pPr>
      <w:r>
        <w:t>test</w:t>
      </w:r>
    </w:p>
    <w:p w14:paraId="33F4A200" w14:textId="77777777" w:rsidR="00E276B4" w:rsidRDefault="00E276B4" w:rsidP="00E276B4">
      <w:pPr>
        <w:rPr>
          <w:rFonts w:hint="eastAsia"/>
        </w:rPr>
      </w:pPr>
      <w:r>
        <w:t>test</w:t>
      </w:r>
    </w:p>
    <w:p w14:paraId="4AF79664" w14:textId="77777777" w:rsidR="00E276B4" w:rsidRDefault="00E276B4" w:rsidP="00E276B4">
      <w:pPr>
        <w:rPr>
          <w:rFonts w:hint="eastAsia"/>
        </w:rPr>
      </w:pPr>
      <w:r>
        <w:t>test</w:t>
      </w:r>
    </w:p>
    <w:p w14:paraId="1751639B" w14:textId="77777777" w:rsidR="00E276B4" w:rsidRDefault="00E276B4" w:rsidP="00E276B4">
      <w:pPr>
        <w:rPr>
          <w:rFonts w:hint="eastAsia"/>
        </w:rPr>
      </w:pPr>
      <w:r>
        <w:t>test</w:t>
      </w:r>
    </w:p>
    <w:p w14:paraId="2866ECA7" w14:textId="77777777" w:rsidR="00E276B4" w:rsidRDefault="00E276B4" w:rsidP="00E276B4">
      <w:pPr>
        <w:rPr>
          <w:rFonts w:hint="eastAsia"/>
        </w:rPr>
      </w:pPr>
      <w:r>
        <w:t>test</w:t>
      </w:r>
    </w:p>
    <w:p w14:paraId="0F91971E" w14:textId="77777777" w:rsidR="00E276B4" w:rsidRDefault="00E276B4" w:rsidP="00E276B4">
      <w:pPr>
        <w:rPr>
          <w:rFonts w:hint="eastAsia"/>
        </w:rPr>
      </w:pPr>
      <w:r>
        <w:t>test</w:t>
      </w:r>
    </w:p>
    <w:p w14:paraId="5F5F0235" w14:textId="77777777" w:rsidR="00E276B4" w:rsidRDefault="00E276B4" w:rsidP="00E276B4">
      <w:pPr>
        <w:rPr>
          <w:rFonts w:hint="eastAsia"/>
        </w:rPr>
      </w:pPr>
      <w:r>
        <w:t>test</w:t>
      </w:r>
    </w:p>
    <w:p w14:paraId="5AE4A0D1" w14:textId="77777777" w:rsidR="00E276B4" w:rsidRDefault="00E276B4" w:rsidP="00E276B4">
      <w:pPr>
        <w:rPr>
          <w:rFonts w:hint="eastAsia"/>
        </w:rPr>
      </w:pPr>
      <w:r>
        <w:t>test</w:t>
      </w:r>
    </w:p>
    <w:p w14:paraId="0FFA4B8B" w14:textId="77777777" w:rsidR="00E276B4" w:rsidRPr="00E276B4" w:rsidRDefault="00E276B4" w:rsidP="00E276B4"/>
    <w:p w14:paraId="1030D044" w14:textId="77777777" w:rsidR="00E276B4" w:rsidRDefault="00E276B4" w:rsidP="00E276B4">
      <w:pPr>
        <w:rPr>
          <w:rFonts w:hint="eastAsia"/>
        </w:rPr>
      </w:pPr>
      <w:r>
        <w:t>test</w:t>
      </w:r>
    </w:p>
    <w:p w14:paraId="3BB28018" w14:textId="77777777" w:rsidR="00E276B4" w:rsidRDefault="00E276B4" w:rsidP="00E276B4">
      <w:pPr>
        <w:rPr>
          <w:rFonts w:hint="eastAsia"/>
        </w:rPr>
      </w:pPr>
      <w:r>
        <w:t>test</w:t>
      </w:r>
    </w:p>
    <w:p w14:paraId="49E8E5D2" w14:textId="77777777" w:rsidR="00E276B4" w:rsidRDefault="00E276B4" w:rsidP="00E276B4">
      <w:pPr>
        <w:rPr>
          <w:rFonts w:hint="eastAsia"/>
        </w:rPr>
      </w:pPr>
      <w:r>
        <w:t>test</w:t>
      </w:r>
    </w:p>
    <w:p w14:paraId="06C57F9C" w14:textId="77777777" w:rsidR="00E276B4" w:rsidRDefault="00E276B4" w:rsidP="00E276B4">
      <w:pPr>
        <w:rPr>
          <w:rFonts w:hint="eastAsia"/>
        </w:rPr>
      </w:pPr>
      <w:r>
        <w:t>test</w:t>
      </w:r>
    </w:p>
    <w:p w14:paraId="61BD40BD" w14:textId="77777777" w:rsidR="00E276B4" w:rsidRDefault="00E276B4" w:rsidP="00E276B4">
      <w:pPr>
        <w:rPr>
          <w:rFonts w:hint="eastAsia"/>
        </w:rPr>
      </w:pPr>
      <w:r>
        <w:t>test</w:t>
      </w:r>
    </w:p>
    <w:p w14:paraId="34696DED" w14:textId="77777777" w:rsidR="00E276B4" w:rsidRDefault="00E276B4" w:rsidP="00E276B4">
      <w:pPr>
        <w:rPr>
          <w:rFonts w:hint="eastAsia"/>
        </w:rPr>
      </w:pPr>
      <w:r>
        <w:t>test</w:t>
      </w:r>
    </w:p>
    <w:p w14:paraId="4BAAD9B7" w14:textId="77777777" w:rsidR="00E276B4" w:rsidRDefault="00E276B4" w:rsidP="00E276B4">
      <w:pPr>
        <w:rPr>
          <w:rFonts w:hint="eastAsia"/>
        </w:rPr>
      </w:pPr>
      <w:r>
        <w:t>test</w:t>
      </w:r>
    </w:p>
    <w:p w14:paraId="746F194B" w14:textId="77777777" w:rsidR="00E276B4" w:rsidRDefault="00E276B4" w:rsidP="00E276B4">
      <w:pPr>
        <w:rPr>
          <w:rFonts w:hint="eastAsia"/>
        </w:rPr>
      </w:pPr>
      <w:r>
        <w:t>test</w:t>
      </w:r>
    </w:p>
    <w:p w14:paraId="652A4DF3" w14:textId="77777777" w:rsidR="00E276B4" w:rsidRDefault="00E276B4" w:rsidP="00E276B4">
      <w:pPr>
        <w:rPr>
          <w:rFonts w:hint="eastAsia"/>
        </w:rPr>
      </w:pPr>
      <w:r>
        <w:t>test</w:t>
      </w:r>
    </w:p>
    <w:p w14:paraId="22FD5F49" w14:textId="77777777" w:rsidR="00E276B4" w:rsidRDefault="00E276B4" w:rsidP="00E276B4">
      <w:pPr>
        <w:rPr>
          <w:rFonts w:hint="eastAsia"/>
        </w:rPr>
      </w:pPr>
      <w:r>
        <w:t>test</w:t>
      </w:r>
    </w:p>
    <w:p w14:paraId="6D3D3E98" w14:textId="77777777" w:rsidR="00E276B4" w:rsidRDefault="00E276B4" w:rsidP="00E276B4">
      <w:pPr>
        <w:rPr>
          <w:rFonts w:hint="eastAsia"/>
        </w:rPr>
      </w:pPr>
      <w:r>
        <w:t>test</w:t>
      </w:r>
    </w:p>
    <w:p w14:paraId="61974D92" w14:textId="77777777" w:rsidR="00E276B4" w:rsidRDefault="00E276B4" w:rsidP="00E276B4">
      <w:pPr>
        <w:rPr>
          <w:rFonts w:hint="eastAsia"/>
        </w:rPr>
      </w:pPr>
      <w:r>
        <w:t>test</w:t>
      </w:r>
    </w:p>
    <w:p w14:paraId="0487B9BA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65ECC652" w14:textId="77777777" w:rsidR="00E276B4" w:rsidRDefault="00E276B4" w:rsidP="00E276B4">
      <w:pPr>
        <w:rPr>
          <w:rFonts w:hint="eastAsia"/>
        </w:rPr>
      </w:pPr>
      <w:r>
        <w:t>test</w:t>
      </w:r>
    </w:p>
    <w:p w14:paraId="47812901" w14:textId="77777777" w:rsidR="00E276B4" w:rsidRDefault="00E276B4" w:rsidP="00E276B4">
      <w:pPr>
        <w:rPr>
          <w:rFonts w:hint="eastAsia"/>
        </w:rPr>
      </w:pPr>
      <w:r>
        <w:t>test</w:t>
      </w:r>
    </w:p>
    <w:p w14:paraId="410EF6D0" w14:textId="77777777" w:rsidR="00E276B4" w:rsidRDefault="00E276B4" w:rsidP="00E276B4">
      <w:pPr>
        <w:rPr>
          <w:rFonts w:hint="eastAsia"/>
        </w:rPr>
      </w:pPr>
      <w:r>
        <w:t>test</w:t>
      </w:r>
    </w:p>
    <w:p w14:paraId="761F4F2B" w14:textId="77777777" w:rsidR="00E276B4" w:rsidRDefault="00E276B4" w:rsidP="00E276B4">
      <w:pPr>
        <w:rPr>
          <w:rFonts w:hint="eastAsia"/>
        </w:rPr>
      </w:pPr>
      <w:r>
        <w:t>test</w:t>
      </w:r>
    </w:p>
    <w:p w14:paraId="2A2D1B02" w14:textId="77777777" w:rsidR="00E276B4" w:rsidRDefault="00E276B4" w:rsidP="00E276B4">
      <w:pPr>
        <w:rPr>
          <w:rFonts w:hint="eastAsia"/>
        </w:rPr>
      </w:pPr>
      <w:r>
        <w:t>test</w:t>
      </w:r>
    </w:p>
    <w:p w14:paraId="1F71F545" w14:textId="77777777" w:rsidR="00E276B4" w:rsidRDefault="00E276B4" w:rsidP="00E276B4">
      <w:pPr>
        <w:rPr>
          <w:rFonts w:hint="eastAsia"/>
        </w:rPr>
      </w:pPr>
      <w:r>
        <w:t>test</w:t>
      </w:r>
    </w:p>
    <w:p w14:paraId="71DB0DDD" w14:textId="77777777" w:rsidR="00E276B4" w:rsidRDefault="00E276B4" w:rsidP="00E276B4">
      <w:pPr>
        <w:rPr>
          <w:rFonts w:hint="eastAsia"/>
        </w:rPr>
      </w:pPr>
      <w:r>
        <w:t>test</w:t>
      </w:r>
    </w:p>
    <w:p w14:paraId="7BAFC128" w14:textId="77777777" w:rsidR="00E276B4" w:rsidRDefault="00E276B4" w:rsidP="00E276B4">
      <w:pPr>
        <w:rPr>
          <w:rFonts w:hint="eastAsia"/>
        </w:rPr>
      </w:pPr>
      <w:r>
        <w:t>test</w:t>
      </w:r>
    </w:p>
    <w:p w14:paraId="20920EB3" w14:textId="77777777" w:rsidR="00E276B4" w:rsidRDefault="00E276B4" w:rsidP="00E276B4">
      <w:pPr>
        <w:rPr>
          <w:rFonts w:hint="eastAsia"/>
        </w:rPr>
      </w:pPr>
      <w:r>
        <w:t>test</w:t>
      </w:r>
    </w:p>
    <w:p w14:paraId="1E4AA38C" w14:textId="77777777" w:rsidR="00E276B4" w:rsidRDefault="00E276B4" w:rsidP="00E276B4">
      <w:pPr>
        <w:rPr>
          <w:rFonts w:hint="eastAsia"/>
        </w:rPr>
      </w:pPr>
      <w:r>
        <w:t>test</w:t>
      </w:r>
    </w:p>
    <w:p w14:paraId="30710661" w14:textId="77777777" w:rsidR="00E276B4" w:rsidRDefault="00E276B4" w:rsidP="00E276B4">
      <w:pPr>
        <w:rPr>
          <w:rFonts w:hint="eastAsia"/>
        </w:rPr>
      </w:pPr>
      <w:r>
        <w:t>test</w:t>
      </w:r>
    </w:p>
    <w:p w14:paraId="7B0E8CE1" w14:textId="77777777" w:rsidR="00E276B4" w:rsidRDefault="00E276B4" w:rsidP="00E276B4">
      <w:pPr>
        <w:rPr>
          <w:rFonts w:hint="eastAsia"/>
        </w:rPr>
      </w:pPr>
      <w:r>
        <w:t>test</w:t>
      </w:r>
    </w:p>
    <w:p w14:paraId="783F852D" w14:textId="77777777" w:rsidR="00E276B4" w:rsidRDefault="00E276B4" w:rsidP="00E276B4">
      <w:pPr>
        <w:rPr>
          <w:rFonts w:hint="eastAsia"/>
        </w:rPr>
      </w:pPr>
      <w:r>
        <w:t>test</w:t>
      </w:r>
    </w:p>
    <w:p w14:paraId="37E50FDA" w14:textId="77777777" w:rsidR="00E276B4" w:rsidRDefault="00E276B4" w:rsidP="00E276B4">
      <w:pPr>
        <w:rPr>
          <w:rFonts w:hint="eastAsia"/>
        </w:rPr>
      </w:pPr>
      <w:r>
        <w:t>test</w:t>
      </w:r>
    </w:p>
    <w:p w14:paraId="699DE573" w14:textId="77777777" w:rsidR="00E276B4" w:rsidRDefault="00E276B4" w:rsidP="00E276B4">
      <w:pPr>
        <w:rPr>
          <w:rFonts w:hint="eastAsia"/>
        </w:rPr>
      </w:pPr>
      <w:r>
        <w:t>test</w:t>
      </w:r>
    </w:p>
    <w:p w14:paraId="69786303" w14:textId="77777777" w:rsidR="00E276B4" w:rsidRDefault="00E276B4" w:rsidP="00E276B4">
      <w:pPr>
        <w:rPr>
          <w:rFonts w:hint="eastAsia"/>
        </w:rPr>
      </w:pPr>
      <w:r>
        <w:t>test</w:t>
      </w:r>
    </w:p>
    <w:p w14:paraId="4A7B5C0E" w14:textId="77777777" w:rsidR="00E276B4" w:rsidRPr="00E276B4" w:rsidRDefault="00E276B4" w:rsidP="00E276B4"/>
    <w:p w14:paraId="7987697D" w14:textId="77777777" w:rsidR="00E276B4" w:rsidRDefault="00E276B4" w:rsidP="00E276B4">
      <w:pPr>
        <w:rPr>
          <w:rFonts w:hint="eastAsia"/>
        </w:rPr>
      </w:pPr>
      <w:r>
        <w:t>test</w:t>
      </w:r>
    </w:p>
    <w:p w14:paraId="5AE6C989" w14:textId="77777777" w:rsidR="00E276B4" w:rsidRDefault="00E276B4" w:rsidP="00E276B4">
      <w:pPr>
        <w:rPr>
          <w:rFonts w:hint="eastAsia"/>
        </w:rPr>
      </w:pPr>
      <w:r>
        <w:t>test</w:t>
      </w:r>
    </w:p>
    <w:p w14:paraId="62CE609D" w14:textId="77777777" w:rsidR="00E276B4" w:rsidRDefault="00E276B4" w:rsidP="00E276B4">
      <w:pPr>
        <w:rPr>
          <w:rFonts w:hint="eastAsia"/>
        </w:rPr>
      </w:pPr>
      <w:r>
        <w:t>test</w:t>
      </w:r>
    </w:p>
    <w:p w14:paraId="225D4AB1" w14:textId="77777777" w:rsidR="00E276B4" w:rsidRDefault="00E276B4" w:rsidP="00E276B4">
      <w:pPr>
        <w:rPr>
          <w:rFonts w:hint="eastAsia"/>
        </w:rPr>
      </w:pPr>
      <w:r>
        <w:t>test</w:t>
      </w:r>
    </w:p>
    <w:p w14:paraId="7007321A" w14:textId="77777777" w:rsidR="00E276B4" w:rsidRDefault="00E276B4" w:rsidP="00E276B4">
      <w:pPr>
        <w:rPr>
          <w:rFonts w:hint="eastAsia"/>
        </w:rPr>
      </w:pPr>
      <w:r>
        <w:t>test</w:t>
      </w:r>
    </w:p>
    <w:p w14:paraId="5F1A0C6D" w14:textId="77777777" w:rsidR="00E276B4" w:rsidRDefault="00E276B4" w:rsidP="00E276B4">
      <w:pPr>
        <w:rPr>
          <w:rFonts w:hint="eastAsia"/>
        </w:rPr>
      </w:pPr>
      <w:r>
        <w:t>test</w:t>
      </w:r>
    </w:p>
    <w:p w14:paraId="055B8A8B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23DE9AEA" w14:textId="77777777" w:rsidR="00E276B4" w:rsidRDefault="00E276B4" w:rsidP="00E276B4">
      <w:pPr>
        <w:rPr>
          <w:rFonts w:hint="eastAsia"/>
        </w:rPr>
      </w:pPr>
      <w:r>
        <w:t>test</w:t>
      </w:r>
    </w:p>
    <w:p w14:paraId="2DE9C120" w14:textId="77777777" w:rsidR="00E276B4" w:rsidRDefault="00E276B4" w:rsidP="00E276B4">
      <w:pPr>
        <w:rPr>
          <w:rFonts w:hint="eastAsia"/>
        </w:rPr>
      </w:pPr>
      <w:r>
        <w:t>test</w:t>
      </w:r>
    </w:p>
    <w:p w14:paraId="7BA2B25A" w14:textId="77777777" w:rsidR="00E276B4" w:rsidRDefault="00E276B4" w:rsidP="00E276B4">
      <w:pPr>
        <w:rPr>
          <w:rFonts w:hint="eastAsia"/>
        </w:rPr>
      </w:pPr>
      <w:r>
        <w:t>test</w:t>
      </w:r>
    </w:p>
    <w:p w14:paraId="2BA11CB5" w14:textId="77777777" w:rsidR="00E276B4" w:rsidRDefault="00E276B4" w:rsidP="00E276B4">
      <w:pPr>
        <w:rPr>
          <w:rFonts w:hint="eastAsia"/>
        </w:rPr>
      </w:pPr>
      <w:r>
        <w:t>test</w:t>
      </w:r>
    </w:p>
    <w:p w14:paraId="5ED728E3" w14:textId="77777777" w:rsidR="00E276B4" w:rsidRDefault="00E276B4" w:rsidP="00E276B4">
      <w:pPr>
        <w:rPr>
          <w:rFonts w:hint="eastAsia"/>
        </w:rPr>
      </w:pPr>
      <w:r>
        <w:t>test</w:t>
      </w:r>
    </w:p>
    <w:p w14:paraId="7F488432" w14:textId="77777777" w:rsidR="00E276B4" w:rsidRDefault="00E276B4" w:rsidP="00E276B4">
      <w:pPr>
        <w:rPr>
          <w:rFonts w:hint="eastAsia"/>
        </w:rPr>
      </w:pPr>
      <w:r>
        <w:t>test</w:t>
      </w:r>
    </w:p>
    <w:p w14:paraId="1C047C69" w14:textId="77777777" w:rsidR="00E276B4" w:rsidRDefault="00E276B4" w:rsidP="00E276B4">
      <w:pPr>
        <w:rPr>
          <w:rFonts w:hint="eastAsia"/>
        </w:rPr>
      </w:pPr>
      <w:r>
        <w:t>test</w:t>
      </w:r>
    </w:p>
    <w:p w14:paraId="73258090" w14:textId="77777777" w:rsidR="00E276B4" w:rsidRDefault="00E276B4" w:rsidP="00E276B4">
      <w:pPr>
        <w:rPr>
          <w:rFonts w:hint="eastAsia"/>
        </w:rPr>
      </w:pPr>
      <w:r>
        <w:t>test</w:t>
      </w:r>
    </w:p>
    <w:p w14:paraId="00C20BE7" w14:textId="77777777" w:rsidR="00E276B4" w:rsidRDefault="00E276B4" w:rsidP="00E276B4">
      <w:pPr>
        <w:rPr>
          <w:rFonts w:hint="eastAsia"/>
        </w:rPr>
      </w:pPr>
      <w:r>
        <w:t>test</w:t>
      </w:r>
    </w:p>
    <w:p w14:paraId="2F4F4C80" w14:textId="77777777" w:rsidR="00E276B4" w:rsidRDefault="00E276B4" w:rsidP="00E276B4">
      <w:pPr>
        <w:rPr>
          <w:rFonts w:hint="eastAsia"/>
        </w:rPr>
      </w:pPr>
      <w:r>
        <w:t>test</w:t>
      </w:r>
    </w:p>
    <w:p w14:paraId="10368B18" w14:textId="77777777" w:rsidR="00E276B4" w:rsidRDefault="00E276B4" w:rsidP="00E276B4">
      <w:pPr>
        <w:rPr>
          <w:rFonts w:hint="eastAsia"/>
        </w:rPr>
      </w:pPr>
      <w:r>
        <w:t>test</w:t>
      </w:r>
    </w:p>
    <w:p w14:paraId="1782C65D" w14:textId="77777777" w:rsidR="00E276B4" w:rsidRDefault="00E276B4" w:rsidP="00E276B4">
      <w:pPr>
        <w:rPr>
          <w:rFonts w:hint="eastAsia"/>
        </w:rPr>
      </w:pPr>
      <w:r>
        <w:t>test</w:t>
      </w:r>
    </w:p>
    <w:p w14:paraId="0F00A72E" w14:textId="77777777" w:rsidR="00E276B4" w:rsidRDefault="00E276B4" w:rsidP="00E276B4">
      <w:pPr>
        <w:rPr>
          <w:rFonts w:hint="eastAsia"/>
        </w:rPr>
      </w:pPr>
      <w:r>
        <w:t>test</w:t>
      </w:r>
    </w:p>
    <w:p w14:paraId="271A5330" w14:textId="77777777" w:rsidR="00E276B4" w:rsidRDefault="00E276B4" w:rsidP="00E276B4">
      <w:pPr>
        <w:rPr>
          <w:rFonts w:hint="eastAsia"/>
        </w:rPr>
      </w:pPr>
      <w:r>
        <w:t>test</w:t>
      </w:r>
    </w:p>
    <w:p w14:paraId="37F60E80" w14:textId="77777777" w:rsidR="00E276B4" w:rsidRDefault="00E276B4" w:rsidP="00E276B4">
      <w:pPr>
        <w:rPr>
          <w:rFonts w:hint="eastAsia"/>
        </w:rPr>
      </w:pPr>
      <w:r>
        <w:t>test</w:t>
      </w:r>
    </w:p>
    <w:p w14:paraId="75970D37" w14:textId="77777777" w:rsidR="00E276B4" w:rsidRDefault="00E276B4" w:rsidP="00E276B4">
      <w:pPr>
        <w:rPr>
          <w:rFonts w:hint="eastAsia"/>
        </w:rPr>
      </w:pPr>
      <w:r>
        <w:t>test</w:t>
      </w:r>
    </w:p>
    <w:p w14:paraId="3EE2EEDE" w14:textId="77777777" w:rsidR="00E276B4" w:rsidRDefault="00E276B4" w:rsidP="00E276B4">
      <w:pPr>
        <w:rPr>
          <w:rFonts w:hint="eastAsia"/>
        </w:rPr>
      </w:pPr>
      <w:r>
        <w:t>test</w:t>
      </w:r>
    </w:p>
    <w:p w14:paraId="22F2861A" w14:textId="77777777" w:rsidR="00E276B4" w:rsidRDefault="00E276B4" w:rsidP="00E276B4">
      <w:pPr>
        <w:rPr>
          <w:rFonts w:hint="eastAsia"/>
        </w:rPr>
      </w:pPr>
      <w:r>
        <w:t>test</w:t>
      </w:r>
    </w:p>
    <w:p w14:paraId="4D0F69E9" w14:textId="77777777" w:rsidR="00E276B4" w:rsidRDefault="00E276B4" w:rsidP="00E276B4">
      <w:pPr>
        <w:rPr>
          <w:rFonts w:hint="eastAsia"/>
        </w:rPr>
      </w:pPr>
      <w:r>
        <w:t>test</w:t>
      </w:r>
    </w:p>
    <w:p w14:paraId="635F0102" w14:textId="77777777" w:rsidR="00E276B4" w:rsidRDefault="00E276B4" w:rsidP="00E276B4">
      <w:pPr>
        <w:rPr>
          <w:rFonts w:hint="eastAsia"/>
        </w:rPr>
      </w:pPr>
      <w:r>
        <w:t>test</w:t>
      </w:r>
    </w:p>
    <w:p w14:paraId="4EB6A31C" w14:textId="77777777" w:rsidR="00E276B4" w:rsidRDefault="00E276B4" w:rsidP="00E276B4">
      <w:pPr>
        <w:rPr>
          <w:rFonts w:hint="eastAsia"/>
        </w:rPr>
      </w:pPr>
      <w:r>
        <w:t>test</w:t>
      </w:r>
    </w:p>
    <w:p w14:paraId="4F9C4CE7" w14:textId="77777777" w:rsidR="00E276B4" w:rsidRDefault="00E276B4" w:rsidP="00E276B4">
      <w:pPr>
        <w:rPr>
          <w:rFonts w:hint="eastAsia"/>
        </w:rPr>
      </w:pPr>
      <w:r>
        <w:t>test</w:t>
      </w:r>
    </w:p>
    <w:p w14:paraId="3A3F0AB1" w14:textId="77777777" w:rsidR="00E276B4" w:rsidRPr="00E276B4" w:rsidRDefault="00E276B4" w:rsidP="00E276B4"/>
    <w:p w14:paraId="1F89FACD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B673D6D" w14:textId="77777777" w:rsidR="00E276B4" w:rsidRDefault="00E276B4" w:rsidP="00E276B4">
      <w:pPr>
        <w:rPr>
          <w:rFonts w:hint="eastAsia"/>
        </w:rPr>
      </w:pPr>
      <w:r>
        <w:t>test</w:t>
      </w:r>
    </w:p>
    <w:p w14:paraId="12AC45DC" w14:textId="77777777" w:rsidR="00E276B4" w:rsidRDefault="00E276B4" w:rsidP="00E276B4">
      <w:pPr>
        <w:rPr>
          <w:rFonts w:hint="eastAsia"/>
        </w:rPr>
      </w:pPr>
      <w:r>
        <w:t>test</w:t>
      </w:r>
    </w:p>
    <w:p w14:paraId="7600B26E" w14:textId="77777777" w:rsidR="00E276B4" w:rsidRDefault="00E276B4" w:rsidP="00E276B4">
      <w:pPr>
        <w:rPr>
          <w:rFonts w:hint="eastAsia"/>
        </w:rPr>
      </w:pPr>
      <w:r>
        <w:t>test</w:t>
      </w:r>
    </w:p>
    <w:p w14:paraId="13CA17EE" w14:textId="77777777" w:rsidR="00E276B4" w:rsidRDefault="00E276B4" w:rsidP="00E276B4">
      <w:pPr>
        <w:rPr>
          <w:rFonts w:hint="eastAsia"/>
        </w:rPr>
      </w:pPr>
      <w:r>
        <w:t>test</w:t>
      </w:r>
    </w:p>
    <w:p w14:paraId="4B04C393" w14:textId="77777777" w:rsidR="00E276B4" w:rsidRDefault="00E276B4" w:rsidP="00E276B4">
      <w:pPr>
        <w:rPr>
          <w:rFonts w:hint="eastAsia"/>
        </w:rPr>
      </w:pPr>
      <w:r>
        <w:t>test</w:t>
      </w:r>
    </w:p>
    <w:p w14:paraId="10CFCE80" w14:textId="77777777" w:rsidR="00E276B4" w:rsidRDefault="00E276B4" w:rsidP="00E276B4">
      <w:pPr>
        <w:rPr>
          <w:rFonts w:hint="eastAsia"/>
        </w:rPr>
      </w:pPr>
      <w:r>
        <w:t>test</w:t>
      </w:r>
    </w:p>
    <w:p w14:paraId="0F31ADCA" w14:textId="77777777" w:rsidR="00E276B4" w:rsidRDefault="00E276B4" w:rsidP="00E276B4">
      <w:pPr>
        <w:rPr>
          <w:rFonts w:hint="eastAsia"/>
        </w:rPr>
      </w:pPr>
      <w:r>
        <w:t>test</w:t>
      </w:r>
    </w:p>
    <w:p w14:paraId="7FE4D514" w14:textId="77777777" w:rsidR="00E276B4" w:rsidRDefault="00E276B4" w:rsidP="00E276B4">
      <w:pPr>
        <w:rPr>
          <w:rFonts w:hint="eastAsia"/>
        </w:rPr>
      </w:pPr>
      <w:r>
        <w:t>test</w:t>
      </w:r>
    </w:p>
    <w:p w14:paraId="08CF5109" w14:textId="77777777" w:rsidR="00E276B4" w:rsidRDefault="00E276B4" w:rsidP="00E276B4">
      <w:pPr>
        <w:rPr>
          <w:rFonts w:hint="eastAsia"/>
        </w:rPr>
      </w:pPr>
      <w:r>
        <w:t>test</w:t>
      </w:r>
    </w:p>
    <w:p w14:paraId="146487FC" w14:textId="77777777" w:rsidR="00E276B4" w:rsidRDefault="00E276B4" w:rsidP="00E276B4">
      <w:pPr>
        <w:rPr>
          <w:rFonts w:hint="eastAsia"/>
        </w:rPr>
      </w:pPr>
      <w:r>
        <w:t>test</w:t>
      </w:r>
    </w:p>
    <w:p w14:paraId="6FC18D7C" w14:textId="77777777" w:rsidR="00E276B4" w:rsidRDefault="00E276B4" w:rsidP="00E276B4">
      <w:pPr>
        <w:rPr>
          <w:rFonts w:hint="eastAsia"/>
        </w:rPr>
      </w:pPr>
      <w:r>
        <w:t>test</w:t>
      </w:r>
    </w:p>
    <w:p w14:paraId="6F5DBE10" w14:textId="77777777" w:rsidR="00E276B4" w:rsidRDefault="00E276B4" w:rsidP="00E276B4">
      <w:pPr>
        <w:rPr>
          <w:rFonts w:hint="eastAsia"/>
        </w:rPr>
      </w:pPr>
      <w:r>
        <w:t>test</w:t>
      </w:r>
    </w:p>
    <w:p w14:paraId="7A515AEE" w14:textId="77777777" w:rsidR="00E276B4" w:rsidRDefault="00E276B4" w:rsidP="00E276B4">
      <w:pPr>
        <w:rPr>
          <w:rFonts w:hint="eastAsia"/>
        </w:rPr>
      </w:pPr>
      <w:r>
        <w:t>test</w:t>
      </w:r>
    </w:p>
    <w:p w14:paraId="1E1A44B0" w14:textId="77777777" w:rsidR="00E276B4" w:rsidRDefault="00E276B4" w:rsidP="00E276B4">
      <w:pPr>
        <w:rPr>
          <w:rFonts w:hint="eastAsia"/>
        </w:rPr>
      </w:pPr>
      <w:r>
        <w:t>test</w:t>
      </w:r>
    </w:p>
    <w:p w14:paraId="70C9E0E3" w14:textId="77777777" w:rsidR="00E276B4" w:rsidRDefault="00E276B4" w:rsidP="00E276B4">
      <w:pPr>
        <w:rPr>
          <w:rFonts w:hint="eastAsia"/>
        </w:rPr>
      </w:pPr>
      <w:r>
        <w:t>test</w:t>
      </w:r>
    </w:p>
    <w:p w14:paraId="0BC55336" w14:textId="77777777" w:rsidR="00E276B4" w:rsidRDefault="00E276B4" w:rsidP="00E276B4">
      <w:pPr>
        <w:rPr>
          <w:rFonts w:hint="eastAsia"/>
        </w:rPr>
      </w:pPr>
      <w:r>
        <w:t>test</w:t>
      </w:r>
    </w:p>
    <w:p w14:paraId="2C160414" w14:textId="77777777" w:rsidR="00E276B4" w:rsidRDefault="00E276B4" w:rsidP="00E276B4">
      <w:pPr>
        <w:rPr>
          <w:rFonts w:hint="eastAsia"/>
        </w:rPr>
      </w:pPr>
      <w:r>
        <w:t>test</w:t>
      </w:r>
    </w:p>
    <w:p w14:paraId="63A7355A" w14:textId="77777777" w:rsidR="00E276B4" w:rsidRDefault="00E276B4" w:rsidP="00E276B4">
      <w:pPr>
        <w:rPr>
          <w:rFonts w:hint="eastAsia"/>
        </w:rPr>
      </w:pPr>
      <w:r>
        <w:t>test</w:t>
      </w:r>
    </w:p>
    <w:p w14:paraId="20B69F7B" w14:textId="77777777" w:rsidR="00E276B4" w:rsidRDefault="00E276B4" w:rsidP="00E276B4">
      <w:pPr>
        <w:rPr>
          <w:rFonts w:hint="eastAsia"/>
        </w:rPr>
      </w:pPr>
      <w:r>
        <w:t>test</w:t>
      </w:r>
    </w:p>
    <w:p w14:paraId="1910E6BC" w14:textId="77777777" w:rsidR="00E276B4" w:rsidRDefault="00E276B4" w:rsidP="00E276B4">
      <w:pPr>
        <w:rPr>
          <w:rFonts w:hint="eastAsia"/>
        </w:rPr>
      </w:pPr>
      <w:r>
        <w:t>test</w:t>
      </w:r>
    </w:p>
    <w:p w14:paraId="387084DA" w14:textId="77777777" w:rsidR="00E276B4" w:rsidRDefault="00E276B4" w:rsidP="00E276B4">
      <w:pPr>
        <w:rPr>
          <w:rFonts w:hint="eastAsia"/>
        </w:rPr>
      </w:pPr>
      <w:r>
        <w:t>test</w:t>
      </w:r>
    </w:p>
    <w:p w14:paraId="4FA56EC5" w14:textId="77777777" w:rsidR="00E276B4" w:rsidRDefault="00E276B4" w:rsidP="00E276B4">
      <w:pPr>
        <w:rPr>
          <w:rFonts w:hint="eastAsia"/>
        </w:rPr>
      </w:pPr>
      <w:r>
        <w:t>test</w:t>
      </w:r>
    </w:p>
    <w:p w14:paraId="189751A9" w14:textId="77777777" w:rsidR="00E276B4" w:rsidRDefault="00E276B4" w:rsidP="00E276B4">
      <w:pPr>
        <w:rPr>
          <w:rFonts w:hint="eastAsia"/>
        </w:rPr>
      </w:pPr>
      <w:r>
        <w:t>test</w:t>
      </w:r>
    </w:p>
    <w:p w14:paraId="00248EEC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158BB500" w14:textId="77777777" w:rsidR="00E276B4" w:rsidRDefault="00E276B4" w:rsidP="00E276B4">
      <w:pPr>
        <w:rPr>
          <w:rFonts w:hint="eastAsia"/>
        </w:rPr>
      </w:pPr>
      <w:r>
        <w:t>test</w:t>
      </w:r>
    </w:p>
    <w:p w14:paraId="2BAB7C7F" w14:textId="77777777" w:rsidR="00E276B4" w:rsidRDefault="00E276B4" w:rsidP="00E276B4">
      <w:pPr>
        <w:rPr>
          <w:rFonts w:hint="eastAsia"/>
        </w:rPr>
      </w:pPr>
      <w:r>
        <w:t>test</w:t>
      </w:r>
    </w:p>
    <w:p w14:paraId="6CD3DE85" w14:textId="77777777" w:rsidR="00E276B4" w:rsidRDefault="00E276B4" w:rsidP="00E276B4">
      <w:pPr>
        <w:rPr>
          <w:rFonts w:hint="eastAsia"/>
        </w:rPr>
      </w:pPr>
      <w:r>
        <w:t>test</w:t>
      </w:r>
    </w:p>
    <w:p w14:paraId="170C8430" w14:textId="77777777" w:rsidR="00E276B4" w:rsidRDefault="00E276B4" w:rsidP="00E276B4">
      <w:pPr>
        <w:rPr>
          <w:rFonts w:hint="eastAsia"/>
        </w:rPr>
      </w:pPr>
      <w:r>
        <w:t>test</w:t>
      </w:r>
    </w:p>
    <w:p w14:paraId="5637E041" w14:textId="77777777" w:rsidR="00E276B4" w:rsidRPr="00E276B4" w:rsidRDefault="00E276B4" w:rsidP="00E276B4"/>
    <w:p w14:paraId="38A30E02" w14:textId="77777777" w:rsidR="00E276B4" w:rsidRDefault="00E276B4" w:rsidP="00E276B4">
      <w:pPr>
        <w:rPr>
          <w:rFonts w:hint="eastAsia"/>
        </w:rPr>
      </w:pPr>
      <w:r>
        <w:t>test</w:t>
      </w:r>
    </w:p>
    <w:p w14:paraId="625D27E2" w14:textId="77777777" w:rsidR="00E276B4" w:rsidRDefault="00E276B4" w:rsidP="00E276B4">
      <w:pPr>
        <w:rPr>
          <w:rFonts w:hint="eastAsia"/>
        </w:rPr>
      </w:pPr>
      <w:r>
        <w:t>test</w:t>
      </w:r>
    </w:p>
    <w:p w14:paraId="2ACFFC0B" w14:textId="77777777" w:rsidR="00E276B4" w:rsidRDefault="00E276B4" w:rsidP="00E276B4">
      <w:pPr>
        <w:rPr>
          <w:rFonts w:hint="eastAsia"/>
        </w:rPr>
      </w:pPr>
      <w:r>
        <w:t>test</w:t>
      </w:r>
    </w:p>
    <w:p w14:paraId="0804FDE7" w14:textId="77777777" w:rsidR="00E276B4" w:rsidRDefault="00E276B4" w:rsidP="00E276B4">
      <w:pPr>
        <w:rPr>
          <w:rFonts w:hint="eastAsia"/>
        </w:rPr>
      </w:pPr>
      <w:r>
        <w:t>test</w:t>
      </w:r>
    </w:p>
    <w:p w14:paraId="428D3A78" w14:textId="77777777" w:rsidR="00E276B4" w:rsidRDefault="00E276B4" w:rsidP="00E276B4">
      <w:pPr>
        <w:rPr>
          <w:rFonts w:hint="eastAsia"/>
        </w:rPr>
      </w:pPr>
      <w:r>
        <w:t>test</w:t>
      </w:r>
    </w:p>
    <w:p w14:paraId="3F08E63C" w14:textId="77777777" w:rsidR="00E276B4" w:rsidRDefault="00E276B4" w:rsidP="00E276B4">
      <w:pPr>
        <w:rPr>
          <w:rFonts w:hint="eastAsia"/>
        </w:rPr>
      </w:pPr>
      <w:r>
        <w:t>test</w:t>
      </w:r>
    </w:p>
    <w:p w14:paraId="53756110" w14:textId="77777777" w:rsidR="00E276B4" w:rsidRDefault="00E276B4" w:rsidP="00E276B4">
      <w:pPr>
        <w:rPr>
          <w:rFonts w:hint="eastAsia"/>
        </w:rPr>
      </w:pPr>
      <w:r>
        <w:t>test</w:t>
      </w:r>
    </w:p>
    <w:p w14:paraId="591997C6" w14:textId="77777777" w:rsidR="00E276B4" w:rsidRDefault="00E276B4" w:rsidP="00E276B4">
      <w:pPr>
        <w:rPr>
          <w:rFonts w:hint="eastAsia"/>
        </w:rPr>
      </w:pPr>
      <w:r>
        <w:t>test</w:t>
      </w:r>
    </w:p>
    <w:p w14:paraId="45E07586" w14:textId="77777777" w:rsidR="00E276B4" w:rsidRDefault="00E276B4" w:rsidP="00E276B4">
      <w:pPr>
        <w:rPr>
          <w:rFonts w:hint="eastAsia"/>
        </w:rPr>
      </w:pPr>
      <w:r>
        <w:t>test</w:t>
      </w:r>
    </w:p>
    <w:p w14:paraId="4F09736A" w14:textId="77777777" w:rsidR="00E276B4" w:rsidRDefault="00E276B4" w:rsidP="00E276B4">
      <w:pPr>
        <w:rPr>
          <w:rFonts w:hint="eastAsia"/>
        </w:rPr>
      </w:pPr>
      <w:r>
        <w:t>test</w:t>
      </w:r>
    </w:p>
    <w:p w14:paraId="389D8C44" w14:textId="77777777" w:rsidR="00E276B4" w:rsidRDefault="00E276B4" w:rsidP="00E276B4">
      <w:pPr>
        <w:rPr>
          <w:rFonts w:hint="eastAsia"/>
        </w:rPr>
      </w:pPr>
      <w:r>
        <w:t>test</w:t>
      </w:r>
    </w:p>
    <w:p w14:paraId="0F1ACF9E" w14:textId="77777777" w:rsidR="00E276B4" w:rsidRDefault="00E276B4" w:rsidP="00E276B4">
      <w:pPr>
        <w:rPr>
          <w:rFonts w:hint="eastAsia"/>
        </w:rPr>
      </w:pPr>
      <w:r>
        <w:t>test</w:t>
      </w:r>
    </w:p>
    <w:p w14:paraId="129B9BBF" w14:textId="77777777" w:rsidR="00E276B4" w:rsidRDefault="00E276B4" w:rsidP="00E276B4">
      <w:pPr>
        <w:rPr>
          <w:rFonts w:hint="eastAsia"/>
        </w:rPr>
      </w:pPr>
      <w:r>
        <w:t>test</w:t>
      </w:r>
    </w:p>
    <w:p w14:paraId="76B29C77" w14:textId="77777777" w:rsidR="00E276B4" w:rsidRDefault="00E276B4" w:rsidP="00E276B4">
      <w:pPr>
        <w:rPr>
          <w:rFonts w:hint="eastAsia"/>
        </w:rPr>
      </w:pPr>
      <w:r>
        <w:t>test</w:t>
      </w:r>
    </w:p>
    <w:p w14:paraId="3D297645" w14:textId="77777777" w:rsidR="00E276B4" w:rsidRDefault="00E276B4" w:rsidP="00E276B4">
      <w:pPr>
        <w:rPr>
          <w:rFonts w:hint="eastAsia"/>
        </w:rPr>
      </w:pPr>
      <w:r>
        <w:t>test</w:t>
      </w:r>
    </w:p>
    <w:p w14:paraId="7AAB046A" w14:textId="77777777" w:rsidR="00E276B4" w:rsidRDefault="00E276B4" w:rsidP="00E276B4">
      <w:pPr>
        <w:rPr>
          <w:rFonts w:hint="eastAsia"/>
        </w:rPr>
      </w:pPr>
      <w:r>
        <w:t>test</w:t>
      </w:r>
    </w:p>
    <w:p w14:paraId="0DD53E10" w14:textId="77777777" w:rsidR="00E276B4" w:rsidRDefault="00E276B4" w:rsidP="00E276B4">
      <w:pPr>
        <w:rPr>
          <w:rFonts w:hint="eastAsia"/>
        </w:rPr>
      </w:pPr>
      <w:r>
        <w:t>test</w:t>
      </w:r>
    </w:p>
    <w:p w14:paraId="48BAA07D" w14:textId="77777777" w:rsidR="00E276B4" w:rsidRDefault="00E276B4" w:rsidP="00E276B4">
      <w:pPr>
        <w:rPr>
          <w:rFonts w:hint="eastAsia"/>
        </w:rPr>
      </w:pPr>
      <w:r>
        <w:t>test</w:t>
      </w:r>
    </w:p>
    <w:p w14:paraId="3AABA97C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6691DE39" w14:textId="77777777" w:rsidR="00E276B4" w:rsidRDefault="00E276B4" w:rsidP="00E276B4">
      <w:pPr>
        <w:rPr>
          <w:rFonts w:hint="eastAsia"/>
        </w:rPr>
      </w:pPr>
      <w:r>
        <w:t>test</w:t>
      </w:r>
    </w:p>
    <w:p w14:paraId="05072B4B" w14:textId="77777777" w:rsidR="00E276B4" w:rsidRDefault="00E276B4" w:rsidP="00E276B4">
      <w:pPr>
        <w:rPr>
          <w:rFonts w:hint="eastAsia"/>
        </w:rPr>
      </w:pPr>
      <w:r>
        <w:t>test</w:t>
      </w:r>
    </w:p>
    <w:p w14:paraId="7F149603" w14:textId="77777777" w:rsidR="00E276B4" w:rsidRDefault="00E276B4" w:rsidP="00E276B4">
      <w:pPr>
        <w:rPr>
          <w:rFonts w:hint="eastAsia"/>
        </w:rPr>
      </w:pPr>
      <w:r>
        <w:t>test</w:t>
      </w:r>
    </w:p>
    <w:p w14:paraId="53CBF304" w14:textId="77777777" w:rsidR="00E276B4" w:rsidRDefault="00E276B4" w:rsidP="00E276B4">
      <w:pPr>
        <w:rPr>
          <w:rFonts w:hint="eastAsia"/>
        </w:rPr>
      </w:pPr>
      <w:r>
        <w:t>test</w:t>
      </w:r>
    </w:p>
    <w:p w14:paraId="5236B918" w14:textId="77777777" w:rsidR="00E276B4" w:rsidRDefault="00E276B4" w:rsidP="00E276B4">
      <w:pPr>
        <w:rPr>
          <w:rFonts w:hint="eastAsia"/>
        </w:rPr>
      </w:pPr>
      <w:r>
        <w:t>test</w:t>
      </w:r>
    </w:p>
    <w:p w14:paraId="1867A2FD" w14:textId="77777777" w:rsidR="00E276B4" w:rsidRDefault="00E276B4" w:rsidP="00E276B4">
      <w:pPr>
        <w:rPr>
          <w:rFonts w:hint="eastAsia"/>
        </w:rPr>
      </w:pPr>
      <w:r>
        <w:t>test</w:t>
      </w:r>
    </w:p>
    <w:p w14:paraId="5AE49282" w14:textId="77777777" w:rsidR="00E276B4" w:rsidRDefault="00E276B4" w:rsidP="00E276B4">
      <w:pPr>
        <w:rPr>
          <w:rFonts w:hint="eastAsia"/>
        </w:rPr>
      </w:pPr>
      <w:r>
        <w:t>test</w:t>
      </w:r>
    </w:p>
    <w:p w14:paraId="0DD573D3" w14:textId="77777777" w:rsidR="00E276B4" w:rsidRDefault="00E276B4" w:rsidP="00E276B4">
      <w:pPr>
        <w:rPr>
          <w:rFonts w:hint="eastAsia"/>
        </w:rPr>
      </w:pPr>
      <w:r>
        <w:t>test</w:t>
      </w:r>
    </w:p>
    <w:p w14:paraId="50C91D06" w14:textId="77777777" w:rsidR="00E276B4" w:rsidRDefault="00E276B4" w:rsidP="00E276B4">
      <w:pPr>
        <w:rPr>
          <w:rFonts w:hint="eastAsia"/>
        </w:rPr>
      </w:pPr>
      <w:r>
        <w:t>test</w:t>
      </w:r>
    </w:p>
    <w:p w14:paraId="4E6B51EF" w14:textId="77777777" w:rsidR="00E276B4" w:rsidRDefault="00E276B4" w:rsidP="00E276B4">
      <w:pPr>
        <w:rPr>
          <w:rFonts w:hint="eastAsia"/>
        </w:rPr>
      </w:pPr>
      <w:r>
        <w:t>test</w:t>
      </w:r>
    </w:p>
    <w:p w14:paraId="0633271A" w14:textId="77777777" w:rsidR="00E276B4" w:rsidRPr="00E276B4" w:rsidRDefault="00E276B4" w:rsidP="00E276B4"/>
    <w:p w14:paraId="736FCBC9" w14:textId="77777777" w:rsidR="00E276B4" w:rsidRDefault="00E276B4" w:rsidP="00E276B4">
      <w:pPr>
        <w:rPr>
          <w:rFonts w:hint="eastAsia"/>
        </w:rPr>
      </w:pPr>
      <w:r>
        <w:t>test</w:t>
      </w:r>
    </w:p>
    <w:p w14:paraId="22E9D8D4" w14:textId="77777777" w:rsidR="00E276B4" w:rsidRDefault="00E276B4" w:rsidP="00E276B4">
      <w:pPr>
        <w:rPr>
          <w:rFonts w:hint="eastAsia"/>
        </w:rPr>
      </w:pPr>
      <w:r>
        <w:t>test</w:t>
      </w:r>
    </w:p>
    <w:p w14:paraId="00300BC5" w14:textId="77777777" w:rsidR="00E276B4" w:rsidRDefault="00E276B4" w:rsidP="00E276B4">
      <w:pPr>
        <w:rPr>
          <w:rFonts w:hint="eastAsia"/>
        </w:rPr>
      </w:pPr>
      <w:r>
        <w:t>test</w:t>
      </w:r>
    </w:p>
    <w:p w14:paraId="4E40345F" w14:textId="77777777" w:rsidR="00E276B4" w:rsidRDefault="00E276B4" w:rsidP="00E276B4">
      <w:pPr>
        <w:rPr>
          <w:rFonts w:hint="eastAsia"/>
        </w:rPr>
      </w:pPr>
      <w:r>
        <w:t>test</w:t>
      </w:r>
    </w:p>
    <w:p w14:paraId="1025F602" w14:textId="77777777" w:rsidR="00E276B4" w:rsidRDefault="00E276B4" w:rsidP="00E276B4">
      <w:pPr>
        <w:rPr>
          <w:rFonts w:hint="eastAsia"/>
        </w:rPr>
      </w:pPr>
      <w:r>
        <w:t>test</w:t>
      </w:r>
    </w:p>
    <w:p w14:paraId="1B5B7642" w14:textId="77777777" w:rsidR="00E276B4" w:rsidRDefault="00E276B4" w:rsidP="00E276B4">
      <w:pPr>
        <w:rPr>
          <w:rFonts w:hint="eastAsia"/>
        </w:rPr>
      </w:pPr>
      <w:r>
        <w:t>test</w:t>
      </w:r>
    </w:p>
    <w:p w14:paraId="1ED4790D" w14:textId="77777777" w:rsidR="00E276B4" w:rsidRDefault="00E276B4" w:rsidP="00E276B4">
      <w:pPr>
        <w:rPr>
          <w:rFonts w:hint="eastAsia"/>
        </w:rPr>
      </w:pPr>
      <w:r>
        <w:t>test</w:t>
      </w:r>
    </w:p>
    <w:p w14:paraId="5834AE9B" w14:textId="77777777" w:rsidR="00E276B4" w:rsidRDefault="00E276B4" w:rsidP="00E276B4">
      <w:pPr>
        <w:rPr>
          <w:rFonts w:hint="eastAsia"/>
        </w:rPr>
      </w:pPr>
      <w:r>
        <w:t>test</w:t>
      </w:r>
    </w:p>
    <w:p w14:paraId="781B43B3" w14:textId="77777777" w:rsidR="00E276B4" w:rsidRDefault="00E276B4" w:rsidP="00E276B4">
      <w:pPr>
        <w:rPr>
          <w:rFonts w:hint="eastAsia"/>
        </w:rPr>
      </w:pPr>
      <w:r>
        <w:t>test</w:t>
      </w:r>
    </w:p>
    <w:p w14:paraId="49013099" w14:textId="77777777" w:rsidR="00E276B4" w:rsidRDefault="00E276B4" w:rsidP="00E276B4">
      <w:pPr>
        <w:rPr>
          <w:rFonts w:hint="eastAsia"/>
        </w:rPr>
      </w:pPr>
      <w:r>
        <w:t>test</w:t>
      </w:r>
    </w:p>
    <w:p w14:paraId="4DB2401D" w14:textId="77777777" w:rsidR="00E276B4" w:rsidRDefault="00E276B4" w:rsidP="00E276B4">
      <w:pPr>
        <w:rPr>
          <w:rFonts w:hint="eastAsia"/>
        </w:rPr>
      </w:pPr>
      <w:r>
        <w:t>test</w:t>
      </w:r>
    </w:p>
    <w:p w14:paraId="4A526CE7" w14:textId="77777777" w:rsidR="00E276B4" w:rsidRDefault="00E276B4" w:rsidP="00E276B4">
      <w:pPr>
        <w:rPr>
          <w:rFonts w:hint="eastAsia"/>
        </w:rPr>
      </w:pPr>
      <w:r>
        <w:t>test</w:t>
      </w:r>
    </w:p>
    <w:p w14:paraId="5728C7FD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528D083B" w14:textId="77777777" w:rsidR="00E276B4" w:rsidRDefault="00E276B4" w:rsidP="00E276B4">
      <w:pPr>
        <w:rPr>
          <w:rFonts w:hint="eastAsia"/>
        </w:rPr>
      </w:pPr>
      <w:r>
        <w:t>test</w:t>
      </w:r>
    </w:p>
    <w:p w14:paraId="078198AD" w14:textId="77777777" w:rsidR="00E276B4" w:rsidRDefault="00E276B4" w:rsidP="00E276B4">
      <w:pPr>
        <w:rPr>
          <w:rFonts w:hint="eastAsia"/>
        </w:rPr>
      </w:pPr>
      <w:r>
        <w:t>test</w:t>
      </w:r>
    </w:p>
    <w:p w14:paraId="11CAE524" w14:textId="77777777" w:rsidR="00E276B4" w:rsidRDefault="00E276B4" w:rsidP="00E276B4">
      <w:pPr>
        <w:rPr>
          <w:rFonts w:hint="eastAsia"/>
        </w:rPr>
      </w:pPr>
      <w:r>
        <w:t>test</w:t>
      </w:r>
    </w:p>
    <w:p w14:paraId="2FC543B6" w14:textId="77777777" w:rsidR="00E276B4" w:rsidRDefault="00E276B4" w:rsidP="00E276B4">
      <w:pPr>
        <w:rPr>
          <w:rFonts w:hint="eastAsia"/>
        </w:rPr>
      </w:pPr>
      <w:r>
        <w:t>test</w:t>
      </w:r>
    </w:p>
    <w:p w14:paraId="3DC36858" w14:textId="77777777" w:rsidR="00E276B4" w:rsidRDefault="00E276B4" w:rsidP="00E276B4">
      <w:pPr>
        <w:rPr>
          <w:rFonts w:hint="eastAsia"/>
        </w:rPr>
      </w:pPr>
      <w:r>
        <w:t>test</w:t>
      </w:r>
    </w:p>
    <w:p w14:paraId="0C86DFE6" w14:textId="77777777" w:rsidR="00E276B4" w:rsidRDefault="00E276B4" w:rsidP="00E276B4">
      <w:pPr>
        <w:rPr>
          <w:rFonts w:hint="eastAsia"/>
        </w:rPr>
      </w:pPr>
      <w:r>
        <w:t>test</w:t>
      </w:r>
    </w:p>
    <w:p w14:paraId="2D482B8F" w14:textId="77777777" w:rsidR="00E276B4" w:rsidRDefault="00E276B4" w:rsidP="00E276B4">
      <w:pPr>
        <w:rPr>
          <w:rFonts w:hint="eastAsia"/>
        </w:rPr>
      </w:pPr>
      <w:r>
        <w:t>test</w:t>
      </w:r>
    </w:p>
    <w:p w14:paraId="44BBDED9" w14:textId="77777777" w:rsidR="00E276B4" w:rsidRDefault="00E276B4" w:rsidP="00E276B4">
      <w:pPr>
        <w:rPr>
          <w:rFonts w:hint="eastAsia"/>
        </w:rPr>
      </w:pPr>
      <w:r>
        <w:t>test</w:t>
      </w:r>
    </w:p>
    <w:p w14:paraId="7660F2C3" w14:textId="77777777" w:rsidR="00E276B4" w:rsidRDefault="00E276B4" w:rsidP="00E276B4">
      <w:pPr>
        <w:rPr>
          <w:rFonts w:hint="eastAsia"/>
        </w:rPr>
      </w:pPr>
      <w:r>
        <w:t>test</w:t>
      </w:r>
    </w:p>
    <w:p w14:paraId="004E0B12" w14:textId="77777777" w:rsidR="00E276B4" w:rsidRDefault="00E276B4" w:rsidP="00E276B4">
      <w:pPr>
        <w:rPr>
          <w:rFonts w:hint="eastAsia"/>
        </w:rPr>
      </w:pPr>
      <w:r>
        <w:t>test</w:t>
      </w:r>
    </w:p>
    <w:p w14:paraId="4D0B5820" w14:textId="77777777" w:rsidR="00E276B4" w:rsidRDefault="00E276B4" w:rsidP="00E276B4">
      <w:pPr>
        <w:rPr>
          <w:rFonts w:hint="eastAsia"/>
        </w:rPr>
      </w:pPr>
      <w:r>
        <w:t>test</w:t>
      </w:r>
    </w:p>
    <w:p w14:paraId="4740B25F" w14:textId="77777777" w:rsidR="00E276B4" w:rsidRDefault="00E276B4" w:rsidP="00E276B4">
      <w:pPr>
        <w:rPr>
          <w:rFonts w:hint="eastAsia"/>
        </w:rPr>
      </w:pPr>
      <w:r>
        <w:t>test</w:t>
      </w:r>
    </w:p>
    <w:p w14:paraId="1807BA36" w14:textId="77777777" w:rsidR="00E276B4" w:rsidRDefault="00E276B4" w:rsidP="00E276B4">
      <w:pPr>
        <w:rPr>
          <w:rFonts w:hint="eastAsia"/>
        </w:rPr>
      </w:pPr>
      <w:r>
        <w:t>test</w:t>
      </w:r>
    </w:p>
    <w:p w14:paraId="7B7F58F8" w14:textId="77777777" w:rsidR="00E276B4" w:rsidRDefault="00E276B4" w:rsidP="00E276B4">
      <w:pPr>
        <w:rPr>
          <w:rFonts w:hint="eastAsia"/>
        </w:rPr>
      </w:pPr>
      <w:r>
        <w:t>test</w:t>
      </w:r>
    </w:p>
    <w:p w14:paraId="5F851A80" w14:textId="77777777" w:rsidR="00E276B4" w:rsidRDefault="00E276B4" w:rsidP="00E276B4">
      <w:pPr>
        <w:rPr>
          <w:rFonts w:hint="eastAsia"/>
        </w:rPr>
      </w:pPr>
      <w:r>
        <w:t>test</w:t>
      </w:r>
    </w:p>
    <w:p w14:paraId="10569CCF" w14:textId="77777777" w:rsidR="00E276B4" w:rsidRDefault="00E276B4" w:rsidP="00E276B4">
      <w:pPr>
        <w:rPr>
          <w:rFonts w:hint="eastAsia"/>
        </w:rPr>
      </w:pPr>
      <w:r>
        <w:t>test</w:t>
      </w:r>
    </w:p>
    <w:p w14:paraId="65CA71C9" w14:textId="77777777" w:rsidR="00E276B4" w:rsidRPr="00E276B4" w:rsidRDefault="00E276B4" w:rsidP="00E276B4"/>
    <w:p w14:paraId="227C1BE4" w14:textId="77777777" w:rsidR="00E276B4" w:rsidRDefault="00E276B4" w:rsidP="00E276B4">
      <w:pPr>
        <w:rPr>
          <w:rFonts w:hint="eastAsia"/>
        </w:rPr>
      </w:pPr>
      <w:r>
        <w:t>test</w:t>
      </w:r>
    </w:p>
    <w:p w14:paraId="0E46B493" w14:textId="77777777" w:rsidR="00E276B4" w:rsidRDefault="00E276B4" w:rsidP="00E276B4">
      <w:pPr>
        <w:rPr>
          <w:rFonts w:hint="eastAsia"/>
        </w:rPr>
      </w:pPr>
      <w:r>
        <w:t>test</w:t>
      </w:r>
    </w:p>
    <w:p w14:paraId="498A2E77" w14:textId="77777777" w:rsidR="00E276B4" w:rsidRDefault="00E276B4" w:rsidP="00E276B4">
      <w:pPr>
        <w:rPr>
          <w:rFonts w:hint="eastAsia"/>
        </w:rPr>
      </w:pPr>
      <w:r>
        <w:t>test</w:t>
      </w:r>
    </w:p>
    <w:p w14:paraId="55255482" w14:textId="77777777" w:rsidR="00E276B4" w:rsidRDefault="00E276B4" w:rsidP="00E276B4">
      <w:pPr>
        <w:rPr>
          <w:rFonts w:hint="eastAsia"/>
        </w:rPr>
      </w:pPr>
      <w:r>
        <w:t>test</w:t>
      </w:r>
    </w:p>
    <w:p w14:paraId="1427F1CB" w14:textId="77777777" w:rsidR="00E276B4" w:rsidRDefault="00E276B4" w:rsidP="00E276B4">
      <w:pPr>
        <w:rPr>
          <w:rFonts w:hint="eastAsia"/>
        </w:rPr>
      </w:pPr>
      <w:r>
        <w:t>test</w:t>
      </w:r>
    </w:p>
    <w:p w14:paraId="5B73C82B" w14:textId="77777777" w:rsidR="00E276B4" w:rsidRDefault="00E276B4" w:rsidP="00E276B4">
      <w:pPr>
        <w:rPr>
          <w:rFonts w:hint="eastAsia"/>
        </w:rPr>
      </w:pPr>
      <w:r>
        <w:t>test</w:t>
      </w:r>
    </w:p>
    <w:p w14:paraId="03D30825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51EC23D8" w14:textId="77777777" w:rsidR="00E276B4" w:rsidRDefault="00E276B4" w:rsidP="00E276B4">
      <w:pPr>
        <w:rPr>
          <w:rFonts w:hint="eastAsia"/>
        </w:rPr>
      </w:pPr>
      <w:r>
        <w:t>test</w:t>
      </w:r>
    </w:p>
    <w:p w14:paraId="6B27FC58" w14:textId="77777777" w:rsidR="00E276B4" w:rsidRDefault="00E276B4" w:rsidP="00E276B4">
      <w:pPr>
        <w:rPr>
          <w:rFonts w:hint="eastAsia"/>
        </w:rPr>
      </w:pPr>
      <w:r>
        <w:t>test</w:t>
      </w:r>
    </w:p>
    <w:p w14:paraId="7808A4DE" w14:textId="77777777" w:rsidR="00E276B4" w:rsidRDefault="00E276B4" w:rsidP="00E276B4">
      <w:pPr>
        <w:rPr>
          <w:rFonts w:hint="eastAsia"/>
        </w:rPr>
      </w:pPr>
      <w:r>
        <w:t>test</w:t>
      </w:r>
    </w:p>
    <w:p w14:paraId="7EA9BDE0" w14:textId="77777777" w:rsidR="00E276B4" w:rsidRDefault="00E276B4" w:rsidP="00E276B4">
      <w:pPr>
        <w:rPr>
          <w:rFonts w:hint="eastAsia"/>
        </w:rPr>
      </w:pPr>
      <w:r>
        <w:t>test</w:t>
      </w:r>
    </w:p>
    <w:p w14:paraId="50E62380" w14:textId="77777777" w:rsidR="00E276B4" w:rsidRDefault="00E276B4" w:rsidP="00E276B4">
      <w:pPr>
        <w:rPr>
          <w:rFonts w:hint="eastAsia"/>
        </w:rPr>
      </w:pPr>
      <w:r>
        <w:t>test</w:t>
      </w:r>
    </w:p>
    <w:p w14:paraId="27ECB959" w14:textId="77777777" w:rsidR="00E276B4" w:rsidRDefault="00E276B4" w:rsidP="00E276B4">
      <w:pPr>
        <w:rPr>
          <w:rFonts w:hint="eastAsia"/>
        </w:rPr>
      </w:pPr>
      <w:r>
        <w:t>test</w:t>
      </w:r>
    </w:p>
    <w:p w14:paraId="3F8F48A0" w14:textId="77777777" w:rsidR="00E276B4" w:rsidRDefault="00E276B4" w:rsidP="00E276B4">
      <w:pPr>
        <w:rPr>
          <w:rFonts w:hint="eastAsia"/>
        </w:rPr>
      </w:pPr>
      <w:r>
        <w:t>test</w:t>
      </w:r>
    </w:p>
    <w:p w14:paraId="76E1EBED" w14:textId="77777777" w:rsidR="00E276B4" w:rsidRDefault="00E276B4" w:rsidP="00E276B4">
      <w:pPr>
        <w:rPr>
          <w:rFonts w:hint="eastAsia"/>
        </w:rPr>
      </w:pPr>
      <w:r>
        <w:t>test</w:t>
      </w:r>
    </w:p>
    <w:p w14:paraId="5424E014" w14:textId="77777777" w:rsidR="00E276B4" w:rsidRDefault="00E276B4" w:rsidP="00E276B4">
      <w:pPr>
        <w:rPr>
          <w:rFonts w:hint="eastAsia"/>
        </w:rPr>
      </w:pPr>
      <w:r>
        <w:t>test</w:t>
      </w:r>
    </w:p>
    <w:p w14:paraId="25B53835" w14:textId="77777777" w:rsidR="00E276B4" w:rsidRDefault="00E276B4" w:rsidP="00E276B4">
      <w:pPr>
        <w:rPr>
          <w:rFonts w:hint="eastAsia"/>
        </w:rPr>
      </w:pPr>
      <w:r>
        <w:t>test</w:t>
      </w:r>
    </w:p>
    <w:p w14:paraId="343A1409" w14:textId="77777777" w:rsidR="00E276B4" w:rsidRDefault="00E276B4" w:rsidP="00E276B4">
      <w:pPr>
        <w:rPr>
          <w:rFonts w:hint="eastAsia"/>
        </w:rPr>
      </w:pPr>
      <w:r>
        <w:t>test</w:t>
      </w:r>
    </w:p>
    <w:p w14:paraId="331F5B63" w14:textId="77777777" w:rsidR="00E276B4" w:rsidRDefault="00E276B4" w:rsidP="00E276B4">
      <w:pPr>
        <w:rPr>
          <w:rFonts w:hint="eastAsia"/>
        </w:rPr>
      </w:pPr>
      <w:r>
        <w:t>test</w:t>
      </w:r>
    </w:p>
    <w:p w14:paraId="5501AEB1" w14:textId="77777777" w:rsidR="00E276B4" w:rsidRDefault="00E276B4" w:rsidP="00E276B4">
      <w:pPr>
        <w:rPr>
          <w:rFonts w:hint="eastAsia"/>
        </w:rPr>
      </w:pPr>
      <w:r>
        <w:t>test</w:t>
      </w:r>
    </w:p>
    <w:p w14:paraId="3C97B250" w14:textId="77777777" w:rsidR="00E276B4" w:rsidRDefault="00E276B4" w:rsidP="00E276B4">
      <w:pPr>
        <w:rPr>
          <w:rFonts w:hint="eastAsia"/>
        </w:rPr>
      </w:pPr>
      <w:r>
        <w:t>test</w:t>
      </w:r>
    </w:p>
    <w:p w14:paraId="22A08420" w14:textId="77777777" w:rsidR="00E276B4" w:rsidRDefault="00E276B4" w:rsidP="00E276B4">
      <w:pPr>
        <w:rPr>
          <w:rFonts w:hint="eastAsia"/>
        </w:rPr>
      </w:pPr>
      <w:r>
        <w:t>test</w:t>
      </w:r>
    </w:p>
    <w:p w14:paraId="02F98A08" w14:textId="77777777" w:rsidR="00E276B4" w:rsidRDefault="00E276B4" w:rsidP="00E276B4">
      <w:pPr>
        <w:rPr>
          <w:rFonts w:hint="eastAsia"/>
        </w:rPr>
      </w:pPr>
      <w:r>
        <w:t>test</w:t>
      </w:r>
    </w:p>
    <w:p w14:paraId="3A31168B" w14:textId="77777777" w:rsidR="00E276B4" w:rsidRDefault="00E276B4" w:rsidP="00E276B4">
      <w:pPr>
        <w:rPr>
          <w:rFonts w:hint="eastAsia"/>
        </w:rPr>
      </w:pPr>
      <w:r>
        <w:t>test</w:t>
      </w:r>
    </w:p>
    <w:p w14:paraId="083AB0D6" w14:textId="77777777" w:rsidR="00E276B4" w:rsidRDefault="00E276B4" w:rsidP="00E276B4">
      <w:pPr>
        <w:rPr>
          <w:rFonts w:hint="eastAsia"/>
        </w:rPr>
      </w:pPr>
      <w:r>
        <w:t>test</w:t>
      </w:r>
    </w:p>
    <w:p w14:paraId="4E9EC028" w14:textId="77777777" w:rsidR="00E276B4" w:rsidRDefault="00E276B4" w:rsidP="00E276B4">
      <w:pPr>
        <w:rPr>
          <w:rFonts w:hint="eastAsia"/>
        </w:rPr>
      </w:pPr>
      <w:r>
        <w:t>test</w:t>
      </w:r>
    </w:p>
    <w:p w14:paraId="3B3EA422" w14:textId="77777777" w:rsidR="00E276B4" w:rsidRDefault="00E276B4" w:rsidP="00E276B4">
      <w:pPr>
        <w:rPr>
          <w:rFonts w:hint="eastAsia"/>
        </w:rPr>
      </w:pPr>
      <w:r>
        <w:t>test</w:t>
      </w:r>
    </w:p>
    <w:p w14:paraId="6D2B91E1" w14:textId="77777777" w:rsidR="00E276B4" w:rsidRDefault="00E276B4" w:rsidP="00E276B4">
      <w:pPr>
        <w:rPr>
          <w:rFonts w:hint="eastAsia"/>
        </w:rPr>
      </w:pPr>
      <w:r>
        <w:t>test</w:t>
      </w:r>
    </w:p>
    <w:p w14:paraId="3B88434C" w14:textId="77777777" w:rsidR="00E276B4" w:rsidRDefault="00E276B4" w:rsidP="00E276B4">
      <w:pPr>
        <w:rPr>
          <w:rFonts w:hint="eastAsia"/>
        </w:rPr>
      </w:pPr>
      <w:r>
        <w:t>test</w:t>
      </w:r>
    </w:p>
    <w:p w14:paraId="758A9D70" w14:textId="77777777" w:rsidR="00E276B4" w:rsidRPr="00E276B4" w:rsidRDefault="00E276B4" w:rsidP="00E276B4"/>
    <w:p w14:paraId="61C6C1EE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210AA533" w14:textId="77777777" w:rsidR="00E276B4" w:rsidRDefault="00E276B4" w:rsidP="00E276B4">
      <w:pPr>
        <w:rPr>
          <w:rFonts w:hint="eastAsia"/>
        </w:rPr>
      </w:pPr>
      <w:r>
        <w:t>test</w:t>
      </w:r>
    </w:p>
    <w:p w14:paraId="307051EC" w14:textId="77777777" w:rsidR="00E276B4" w:rsidRDefault="00E276B4" w:rsidP="00E276B4">
      <w:pPr>
        <w:rPr>
          <w:rFonts w:hint="eastAsia"/>
        </w:rPr>
      </w:pPr>
      <w:r>
        <w:t>test</w:t>
      </w:r>
    </w:p>
    <w:p w14:paraId="60038DA5" w14:textId="77777777" w:rsidR="00E276B4" w:rsidRDefault="00E276B4" w:rsidP="00E276B4">
      <w:pPr>
        <w:rPr>
          <w:rFonts w:hint="eastAsia"/>
        </w:rPr>
      </w:pPr>
      <w:r>
        <w:t>test</w:t>
      </w:r>
    </w:p>
    <w:p w14:paraId="035DD4A7" w14:textId="77777777" w:rsidR="00E276B4" w:rsidRDefault="00E276B4" w:rsidP="00E276B4">
      <w:pPr>
        <w:rPr>
          <w:rFonts w:hint="eastAsia"/>
        </w:rPr>
      </w:pPr>
      <w:r>
        <w:t>test</w:t>
      </w:r>
    </w:p>
    <w:p w14:paraId="41B3B8C0" w14:textId="77777777" w:rsidR="00E276B4" w:rsidRDefault="00E276B4" w:rsidP="00E276B4">
      <w:pPr>
        <w:rPr>
          <w:rFonts w:hint="eastAsia"/>
        </w:rPr>
      </w:pPr>
      <w:r>
        <w:t>test</w:t>
      </w:r>
    </w:p>
    <w:p w14:paraId="26C36C6D" w14:textId="77777777" w:rsidR="00E276B4" w:rsidRDefault="00E276B4" w:rsidP="00E276B4">
      <w:pPr>
        <w:rPr>
          <w:rFonts w:hint="eastAsia"/>
        </w:rPr>
      </w:pPr>
      <w:r>
        <w:t>test</w:t>
      </w:r>
    </w:p>
    <w:p w14:paraId="322360CC" w14:textId="77777777" w:rsidR="00E276B4" w:rsidRDefault="00E276B4" w:rsidP="00E276B4">
      <w:pPr>
        <w:rPr>
          <w:rFonts w:hint="eastAsia"/>
        </w:rPr>
      </w:pPr>
      <w:r>
        <w:t>test</w:t>
      </w:r>
    </w:p>
    <w:p w14:paraId="12454BBA" w14:textId="77777777" w:rsidR="00E276B4" w:rsidRDefault="00E276B4" w:rsidP="00E276B4">
      <w:pPr>
        <w:rPr>
          <w:rFonts w:hint="eastAsia"/>
        </w:rPr>
      </w:pPr>
      <w:r>
        <w:t>test</w:t>
      </w:r>
    </w:p>
    <w:p w14:paraId="0776DB57" w14:textId="77777777" w:rsidR="00E276B4" w:rsidRDefault="00E276B4" w:rsidP="00E276B4">
      <w:pPr>
        <w:rPr>
          <w:rFonts w:hint="eastAsia"/>
        </w:rPr>
      </w:pPr>
      <w:r>
        <w:t>test</w:t>
      </w:r>
    </w:p>
    <w:p w14:paraId="75C957FE" w14:textId="77777777" w:rsidR="00E276B4" w:rsidRDefault="00E276B4" w:rsidP="00E276B4">
      <w:pPr>
        <w:rPr>
          <w:rFonts w:hint="eastAsia"/>
        </w:rPr>
      </w:pPr>
      <w:r>
        <w:t>test</w:t>
      </w:r>
    </w:p>
    <w:p w14:paraId="48419EBD" w14:textId="77777777" w:rsidR="00E276B4" w:rsidRDefault="00E276B4" w:rsidP="00E276B4">
      <w:pPr>
        <w:rPr>
          <w:rFonts w:hint="eastAsia"/>
        </w:rPr>
      </w:pPr>
      <w:r>
        <w:t>test</w:t>
      </w:r>
    </w:p>
    <w:p w14:paraId="18738F0E" w14:textId="77777777" w:rsidR="00E276B4" w:rsidRDefault="00E276B4" w:rsidP="00E276B4">
      <w:pPr>
        <w:rPr>
          <w:rFonts w:hint="eastAsia"/>
        </w:rPr>
      </w:pPr>
      <w:r>
        <w:t>test</w:t>
      </w:r>
    </w:p>
    <w:p w14:paraId="2443D01F" w14:textId="77777777" w:rsidR="00E276B4" w:rsidRDefault="00E276B4" w:rsidP="00E276B4">
      <w:pPr>
        <w:rPr>
          <w:rFonts w:hint="eastAsia"/>
        </w:rPr>
      </w:pPr>
      <w:r>
        <w:t>test</w:t>
      </w:r>
    </w:p>
    <w:p w14:paraId="58940C67" w14:textId="77777777" w:rsidR="00E276B4" w:rsidRDefault="00E276B4" w:rsidP="00E276B4">
      <w:pPr>
        <w:rPr>
          <w:rFonts w:hint="eastAsia"/>
        </w:rPr>
      </w:pPr>
      <w:r>
        <w:t>test</w:t>
      </w:r>
    </w:p>
    <w:p w14:paraId="42ACAEC6" w14:textId="77777777" w:rsidR="00E276B4" w:rsidRDefault="00E276B4" w:rsidP="00E276B4">
      <w:pPr>
        <w:rPr>
          <w:rFonts w:hint="eastAsia"/>
        </w:rPr>
      </w:pPr>
      <w:r>
        <w:t>test</w:t>
      </w:r>
    </w:p>
    <w:p w14:paraId="75B9B639" w14:textId="77777777" w:rsidR="00E276B4" w:rsidRDefault="00E276B4" w:rsidP="00E276B4">
      <w:pPr>
        <w:rPr>
          <w:rFonts w:hint="eastAsia"/>
        </w:rPr>
      </w:pPr>
      <w:r>
        <w:t>test</w:t>
      </w:r>
    </w:p>
    <w:p w14:paraId="70908FCE" w14:textId="77777777" w:rsidR="00E276B4" w:rsidRDefault="00E276B4" w:rsidP="00E276B4">
      <w:pPr>
        <w:rPr>
          <w:rFonts w:hint="eastAsia"/>
        </w:rPr>
      </w:pPr>
      <w:r>
        <w:t>test</w:t>
      </w:r>
    </w:p>
    <w:p w14:paraId="74E9CFA3" w14:textId="77777777" w:rsidR="00E276B4" w:rsidRDefault="00E276B4" w:rsidP="00E276B4">
      <w:pPr>
        <w:rPr>
          <w:rFonts w:hint="eastAsia"/>
        </w:rPr>
      </w:pPr>
      <w:r>
        <w:t>test</w:t>
      </w:r>
    </w:p>
    <w:p w14:paraId="48CF9F85" w14:textId="77777777" w:rsidR="00E276B4" w:rsidRDefault="00E276B4" w:rsidP="00E276B4">
      <w:pPr>
        <w:rPr>
          <w:rFonts w:hint="eastAsia"/>
        </w:rPr>
      </w:pPr>
      <w:r>
        <w:t>test</w:t>
      </w:r>
    </w:p>
    <w:p w14:paraId="60277C2B" w14:textId="77777777" w:rsidR="00E276B4" w:rsidRDefault="00E276B4" w:rsidP="00E276B4">
      <w:pPr>
        <w:rPr>
          <w:rFonts w:hint="eastAsia"/>
        </w:rPr>
      </w:pPr>
      <w:r>
        <w:t>test</w:t>
      </w:r>
    </w:p>
    <w:p w14:paraId="65D36911" w14:textId="77777777" w:rsidR="00E276B4" w:rsidRDefault="00E276B4" w:rsidP="00E276B4">
      <w:pPr>
        <w:rPr>
          <w:rFonts w:hint="eastAsia"/>
        </w:rPr>
      </w:pPr>
      <w:r>
        <w:t>test</w:t>
      </w:r>
    </w:p>
    <w:p w14:paraId="7A729D25" w14:textId="77777777" w:rsidR="00E276B4" w:rsidRDefault="00E276B4" w:rsidP="00E276B4">
      <w:pPr>
        <w:rPr>
          <w:rFonts w:hint="eastAsia"/>
        </w:rPr>
      </w:pPr>
      <w:r>
        <w:t>test</w:t>
      </w:r>
    </w:p>
    <w:p w14:paraId="1A038AD5" w14:textId="77777777" w:rsidR="00E276B4" w:rsidRDefault="00E276B4" w:rsidP="00E276B4">
      <w:pPr>
        <w:rPr>
          <w:rFonts w:hint="eastAsia"/>
        </w:rPr>
      </w:pPr>
      <w:r>
        <w:t>test</w:t>
      </w:r>
    </w:p>
    <w:p w14:paraId="14F1C08F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1974E3C0" w14:textId="77777777" w:rsidR="00E276B4" w:rsidRDefault="00E276B4" w:rsidP="00E276B4">
      <w:pPr>
        <w:rPr>
          <w:rFonts w:hint="eastAsia"/>
        </w:rPr>
      </w:pPr>
      <w:r>
        <w:t>test</w:t>
      </w:r>
    </w:p>
    <w:p w14:paraId="34520043" w14:textId="77777777" w:rsidR="00E276B4" w:rsidRDefault="00E276B4" w:rsidP="00E276B4">
      <w:pPr>
        <w:rPr>
          <w:rFonts w:hint="eastAsia"/>
        </w:rPr>
      </w:pPr>
      <w:r>
        <w:t>test</w:t>
      </w:r>
    </w:p>
    <w:p w14:paraId="48E0D711" w14:textId="77777777" w:rsidR="00E276B4" w:rsidRDefault="00E276B4" w:rsidP="00E276B4">
      <w:pPr>
        <w:rPr>
          <w:rFonts w:hint="eastAsia"/>
        </w:rPr>
      </w:pPr>
      <w:r>
        <w:t>test</w:t>
      </w:r>
    </w:p>
    <w:p w14:paraId="74A78103" w14:textId="77777777" w:rsidR="00E276B4" w:rsidRDefault="00E276B4" w:rsidP="00E276B4">
      <w:pPr>
        <w:rPr>
          <w:rFonts w:hint="eastAsia"/>
        </w:rPr>
      </w:pPr>
      <w:r>
        <w:t>test</w:t>
      </w:r>
    </w:p>
    <w:p w14:paraId="590D4820" w14:textId="77777777" w:rsidR="00E276B4" w:rsidRPr="00E276B4" w:rsidRDefault="00E276B4" w:rsidP="00E276B4"/>
    <w:p w14:paraId="6D94CD29" w14:textId="77777777" w:rsidR="00E276B4" w:rsidRDefault="00E276B4" w:rsidP="00E276B4">
      <w:pPr>
        <w:rPr>
          <w:rFonts w:hint="eastAsia"/>
        </w:rPr>
      </w:pPr>
      <w:r>
        <w:t>test</w:t>
      </w:r>
    </w:p>
    <w:p w14:paraId="008FA06C" w14:textId="77777777" w:rsidR="00E276B4" w:rsidRDefault="00E276B4" w:rsidP="00E276B4">
      <w:pPr>
        <w:rPr>
          <w:rFonts w:hint="eastAsia"/>
        </w:rPr>
      </w:pPr>
      <w:r>
        <w:t>test</w:t>
      </w:r>
    </w:p>
    <w:p w14:paraId="210A12E6" w14:textId="77777777" w:rsidR="00E276B4" w:rsidRDefault="00E276B4" w:rsidP="00E276B4">
      <w:pPr>
        <w:rPr>
          <w:rFonts w:hint="eastAsia"/>
        </w:rPr>
      </w:pPr>
      <w:r>
        <w:t>test</w:t>
      </w:r>
    </w:p>
    <w:p w14:paraId="1A83B5DC" w14:textId="77777777" w:rsidR="00E276B4" w:rsidRDefault="00E276B4" w:rsidP="00E276B4">
      <w:pPr>
        <w:rPr>
          <w:rFonts w:hint="eastAsia"/>
        </w:rPr>
      </w:pPr>
      <w:r>
        <w:t>test</w:t>
      </w:r>
    </w:p>
    <w:p w14:paraId="49E46FA8" w14:textId="77777777" w:rsidR="00E276B4" w:rsidRDefault="00E276B4" w:rsidP="00E276B4">
      <w:pPr>
        <w:rPr>
          <w:rFonts w:hint="eastAsia"/>
        </w:rPr>
      </w:pPr>
      <w:r>
        <w:t>test</w:t>
      </w:r>
    </w:p>
    <w:p w14:paraId="5B9C6119" w14:textId="77777777" w:rsidR="00E276B4" w:rsidRDefault="00E276B4" w:rsidP="00E276B4">
      <w:pPr>
        <w:rPr>
          <w:rFonts w:hint="eastAsia"/>
        </w:rPr>
      </w:pPr>
      <w:r>
        <w:t>test</w:t>
      </w:r>
    </w:p>
    <w:p w14:paraId="1945F52B" w14:textId="77777777" w:rsidR="00E276B4" w:rsidRDefault="00E276B4" w:rsidP="00E276B4">
      <w:pPr>
        <w:rPr>
          <w:rFonts w:hint="eastAsia"/>
        </w:rPr>
      </w:pPr>
      <w:r>
        <w:t>test</w:t>
      </w:r>
    </w:p>
    <w:p w14:paraId="2BDB3A7B" w14:textId="77777777" w:rsidR="00E276B4" w:rsidRDefault="00E276B4" w:rsidP="00E276B4">
      <w:pPr>
        <w:rPr>
          <w:rFonts w:hint="eastAsia"/>
        </w:rPr>
      </w:pPr>
      <w:r>
        <w:t>test</w:t>
      </w:r>
    </w:p>
    <w:p w14:paraId="145F3B95" w14:textId="77777777" w:rsidR="00E276B4" w:rsidRDefault="00E276B4" w:rsidP="00E276B4">
      <w:pPr>
        <w:rPr>
          <w:rFonts w:hint="eastAsia"/>
        </w:rPr>
      </w:pPr>
      <w:r>
        <w:t>test</w:t>
      </w:r>
    </w:p>
    <w:p w14:paraId="247D6DC4" w14:textId="77777777" w:rsidR="00E276B4" w:rsidRDefault="00E276B4" w:rsidP="00E276B4">
      <w:pPr>
        <w:rPr>
          <w:rFonts w:hint="eastAsia"/>
        </w:rPr>
      </w:pPr>
      <w:r>
        <w:t>test</w:t>
      </w:r>
    </w:p>
    <w:p w14:paraId="7AE8B93D" w14:textId="77777777" w:rsidR="00E276B4" w:rsidRDefault="00E276B4" w:rsidP="00E276B4">
      <w:pPr>
        <w:rPr>
          <w:rFonts w:hint="eastAsia"/>
        </w:rPr>
      </w:pPr>
      <w:r>
        <w:t>test</w:t>
      </w:r>
    </w:p>
    <w:p w14:paraId="4D174C79" w14:textId="77777777" w:rsidR="00E276B4" w:rsidRDefault="00E276B4" w:rsidP="00E276B4">
      <w:pPr>
        <w:rPr>
          <w:rFonts w:hint="eastAsia"/>
        </w:rPr>
      </w:pPr>
      <w:r>
        <w:t>test</w:t>
      </w:r>
    </w:p>
    <w:p w14:paraId="11DDACC7" w14:textId="77777777" w:rsidR="00E276B4" w:rsidRDefault="00E276B4" w:rsidP="00E276B4">
      <w:pPr>
        <w:rPr>
          <w:rFonts w:hint="eastAsia"/>
        </w:rPr>
      </w:pPr>
      <w:r>
        <w:t>test</w:t>
      </w:r>
    </w:p>
    <w:p w14:paraId="003A1A93" w14:textId="77777777" w:rsidR="00E276B4" w:rsidRDefault="00E276B4" w:rsidP="00E276B4">
      <w:pPr>
        <w:rPr>
          <w:rFonts w:hint="eastAsia"/>
        </w:rPr>
      </w:pPr>
      <w:r>
        <w:t>test</w:t>
      </w:r>
    </w:p>
    <w:p w14:paraId="501A296E" w14:textId="77777777" w:rsidR="00E276B4" w:rsidRDefault="00E276B4" w:rsidP="00E276B4">
      <w:pPr>
        <w:rPr>
          <w:rFonts w:hint="eastAsia"/>
        </w:rPr>
      </w:pPr>
      <w:r>
        <w:t>test</w:t>
      </w:r>
    </w:p>
    <w:p w14:paraId="16B44B5D" w14:textId="77777777" w:rsidR="00E276B4" w:rsidRDefault="00E276B4" w:rsidP="00E276B4">
      <w:pPr>
        <w:rPr>
          <w:rFonts w:hint="eastAsia"/>
        </w:rPr>
      </w:pPr>
      <w:r>
        <w:t>test</w:t>
      </w:r>
    </w:p>
    <w:p w14:paraId="1DBBEDF4" w14:textId="77777777" w:rsidR="00E276B4" w:rsidRDefault="00E276B4" w:rsidP="00E276B4">
      <w:pPr>
        <w:rPr>
          <w:rFonts w:hint="eastAsia"/>
        </w:rPr>
      </w:pPr>
      <w:r>
        <w:t>test</w:t>
      </w:r>
    </w:p>
    <w:p w14:paraId="4DA461D6" w14:textId="77777777" w:rsidR="00E276B4" w:rsidRDefault="00E276B4" w:rsidP="00E276B4">
      <w:pPr>
        <w:rPr>
          <w:rFonts w:hint="eastAsia"/>
        </w:rPr>
      </w:pPr>
      <w:r>
        <w:t>test</w:t>
      </w:r>
    </w:p>
    <w:p w14:paraId="364A316C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5756DE8A" w14:textId="77777777" w:rsidR="00E276B4" w:rsidRDefault="00E276B4" w:rsidP="00E276B4">
      <w:pPr>
        <w:rPr>
          <w:rFonts w:hint="eastAsia"/>
        </w:rPr>
      </w:pPr>
      <w:r>
        <w:t>test</w:t>
      </w:r>
    </w:p>
    <w:p w14:paraId="3AA439F6" w14:textId="77777777" w:rsidR="00E276B4" w:rsidRDefault="00E276B4" w:rsidP="00E276B4">
      <w:pPr>
        <w:rPr>
          <w:rFonts w:hint="eastAsia"/>
        </w:rPr>
      </w:pPr>
      <w:r>
        <w:t>test</w:t>
      </w:r>
    </w:p>
    <w:p w14:paraId="49506670" w14:textId="77777777" w:rsidR="00E276B4" w:rsidRDefault="00E276B4" w:rsidP="00E276B4">
      <w:pPr>
        <w:rPr>
          <w:rFonts w:hint="eastAsia"/>
        </w:rPr>
      </w:pPr>
      <w:r>
        <w:t>test</w:t>
      </w:r>
    </w:p>
    <w:p w14:paraId="2C76A8E3" w14:textId="77777777" w:rsidR="00E276B4" w:rsidRDefault="00E276B4" w:rsidP="00E276B4">
      <w:pPr>
        <w:rPr>
          <w:rFonts w:hint="eastAsia"/>
        </w:rPr>
      </w:pPr>
      <w:r>
        <w:t>test</w:t>
      </w:r>
    </w:p>
    <w:p w14:paraId="5F39C9E8" w14:textId="77777777" w:rsidR="00E276B4" w:rsidRDefault="00E276B4" w:rsidP="00E276B4">
      <w:pPr>
        <w:rPr>
          <w:rFonts w:hint="eastAsia"/>
        </w:rPr>
      </w:pPr>
      <w:r>
        <w:t>test</w:t>
      </w:r>
    </w:p>
    <w:p w14:paraId="4703A106" w14:textId="77777777" w:rsidR="00E276B4" w:rsidRDefault="00E276B4" w:rsidP="00E276B4">
      <w:pPr>
        <w:rPr>
          <w:rFonts w:hint="eastAsia"/>
        </w:rPr>
      </w:pPr>
      <w:r>
        <w:t>test</w:t>
      </w:r>
    </w:p>
    <w:p w14:paraId="7145318D" w14:textId="77777777" w:rsidR="00E276B4" w:rsidRDefault="00E276B4" w:rsidP="00E276B4">
      <w:pPr>
        <w:rPr>
          <w:rFonts w:hint="eastAsia"/>
        </w:rPr>
      </w:pPr>
      <w:r>
        <w:t>test</w:t>
      </w:r>
    </w:p>
    <w:p w14:paraId="068AEE47" w14:textId="77777777" w:rsidR="00E276B4" w:rsidRDefault="00E276B4" w:rsidP="00E276B4">
      <w:pPr>
        <w:rPr>
          <w:rFonts w:hint="eastAsia"/>
        </w:rPr>
      </w:pPr>
      <w:r>
        <w:t>test</w:t>
      </w:r>
    </w:p>
    <w:p w14:paraId="1AE3DD9B" w14:textId="77777777" w:rsidR="00E276B4" w:rsidRDefault="00E276B4" w:rsidP="00E276B4">
      <w:pPr>
        <w:rPr>
          <w:rFonts w:hint="eastAsia"/>
        </w:rPr>
      </w:pPr>
      <w:r>
        <w:t>test</w:t>
      </w:r>
    </w:p>
    <w:p w14:paraId="32B9458C" w14:textId="77777777" w:rsidR="00E276B4" w:rsidRDefault="00E276B4" w:rsidP="00E276B4">
      <w:pPr>
        <w:rPr>
          <w:rFonts w:hint="eastAsia"/>
        </w:rPr>
      </w:pPr>
      <w:r>
        <w:t>test</w:t>
      </w:r>
    </w:p>
    <w:p w14:paraId="08ADD538" w14:textId="77777777" w:rsidR="00E276B4" w:rsidRPr="00E276B4" w:rsidRDefault="00E276B4" w:rsidP="00E276B4"/>
    <w:p w14:paraId="0FD97227" w14:textId="77777777" w:rsidR="00E276B4" w:rsidRDefault="00E276B4" w:rsidP="00E276B4">
      <w:pPr>
        <w:rPr>
          <w:rFonts w:hint="eastAsia"/>
        </w:rPr>
      </w:pPr>
      <w:r>
        <w:t>test</w:t>
      </w:r>
    </w:p>
    <w:p w14:paraId="23FD0D79" w14:textId="77777777" w:rsidR="00E276B4" w:rsidRDefault="00E276B4" w:rsidP="00E276B4">
      <w:pPr>
        <w:rPr>
          <w:rFonts w:hint="eastAsia"/>
        </w:rPr>
      </w:pPr>
      <w:r>
        <w:t>test</w:t>
      </w:r>
    </w:p>
    <w:p w14:paraId="3DFAA37D" w14:textId="77777777" w:rsidR="00E276B4" w:rsidRDefault="00E276B4" w:rsidP="00E276B4">
      <w:pPr>
        <w:rPr>
          <w:rFonts w:hint="eastAsia"/>
        </w:rPr>
      </w:pPr>
      <w:r>
        <w:t>test</w:t>
      </w:r>
    </w:p>
    <w:p w14:paraId="535EC5A8" w14:textId="77777777" w:rsidR="00E276B4" w:rsidRDefault="00E276B4" w:rsidP="00E276B4">
      <w:pPr>
        <w:rPr>
          <w:rFonts w:hint="eastAsia"/>
        </w:rPr>
      </w:pPr>
      <w:r>
        <w:t>test</w:t>
      </w:r>
    </w:p>
    <w:p w14:paraId="75D1904D" w14:textId="77777777" w:rsidR="00E276B4" w:rsidRDefault="00E276B4" w:rsidP="00E276B4">
      <w:pPr>
        <w:rPr>
          <w:rFonts w:hint="eastAsia"/>
        </w:rPr>
      </w:pPr>
      <w:r>
        <w:t>test</w:t>
      </w:r>
    </w:p>
    <w:p w14:paraId="0399C4C0" w14:textId="77777777" w:rsidR="00E276B4" w:rsidRDefault="00E276B4" w:rsidP="00E276B4">
      <w:pPr>
        <w:rPr>
          <w:rFonts w:hint="eastAsia"/>
        </w:rPr>
      </w:pPr>
      <w:r>
        <w:t>test</w:t>
      </w:r>
    </w:p>
    <w:p w14:paraId="3D1DA715" w14:textId="77777777" w:rsidR="00E276B4" w:rsidRDefault="00E276B4" w:rsidP="00E276B4">
      <w:pPr>
        <w:rPr>
          <w:rFonts w:hint="eastAsia"/>
        </w:rPr>
      </w:pPr>
      <w:r>
        <w:t>test</w:t>
      </w:r>
    </w:p>
    <w:p w14:paraId="359FA659" w14:textId="77777777" w:rsidR="00E276B4" w:rsidRDefault="00E276B4" w:rsidP="00E276B4">
      <w:pPr>
        <w:rPr>
          <w:rFonts w:hint="eastAsia"/>
        </w:rPr>
      </w:pPr>
      <w:r>
        <w:t>test</w:t>
      </w:r>
    </w:p>
    <w:p w14:paraId="48BD7661" w14:textId="77777777" w:rsidR="00E276B4" w:rsidRDefault="00E276B4" w:rsidP="00E276B4">
      <w:pPr>
        <w:rPr>
          <w:rFonts w:hint="eastAsia"/>
        </w:rPr>
      </w:pPr>
      <w:r>
        <w:t>test</w:t>
      </w:r>
    </w:p>
    <w:p w14:paraId="27733D1C" w14:textId="77777777" w:rsidR="00E276B4" w:rsidRDefault="00E276B4" w:rsidP="00E276B4">
      <w:pPr>
        <w:rPr>
          <w:rFonts w:hint="eastAsia"/>
        </w:rPr>
      </w:pPr>
      <w:r>
        <w:t>test</w:t>
      </w:r>
    </w:p>
    <w:p w14:paraId="0AFC14CC" w14:textId="77777777" w:rsidR="00E276B4" w:rsidRDefault="00E276B4" w:rsidP="00E276B4">
      <w:pPr>
        <w:rPr>
          <w:rFonts w:hint="eastAsia"/>
        </w:rPr>
      </w:pPr>
      <w:r>
        <w:t>test</w:t>
      </w:r>
    </w:p>
    <w:p w14:paraId="03B67D60" w14:textId="77777777" w:rsidR="00E276B4" w:rsidRDefault="00E276B4" w:rsidP="00E276B4">
      <w:pPr>
        <w:rPr>
          <w:rFonts w:hint="eastAsia"/>
        </w:rPr>
      </w:pPr>
      <w:r>
        <w:t>test</w:t>
      </w:r>
    </w:p>
    <w:p w14:paraId="0AF4863F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61CEE578" w14:textId="77777777" w:rsidR="00E276B4" w:rsidRDefault="00E276B4" w:rsidP="00E276B4">
      <w:pPr>
        <w:rPr>
          <w:rFonts w:hint="eastAsia"/>
        </w:rPr>
      </w:pPr>
      <w:r>
        <w:t>test</w:t>
      </w:r>
    </w:p>
    <w:p w14:paraId="59460A7A" w14:textId="77777777" w:rsidR="00E276B4" w:rsidRDefault="00E276B4" w:rsidP="00E276B4">
      <w:pPr>
        <w:rPr>
          <w:rFonts w:hint="eastAsia"/>
        </w:rPr>
      </w:pPr>
      <w:r>
        <w:t>test</w:t>
      </w:r>
    </w:p>
    <w:p w14:paraId="6F0CDB03" w14:textId="77777777" w:rsidR="00E276B4" w:rsidRDefault="00E276B4" w:rsidP="00E276B4">
      <w:pPr>
        <w:rPr>
          <w:rFonts w:hint="eastAsia"/>
        </w:rPr>
      </w:pPr>
      <w:r>
        <w:t>test</w:t>
      </w:r>
    </w:p>
    <w:p w14:paraId="5B3AE31F" w14:textId="77777777" w:rsidR="00E276B4" w:rsidRDefault="00E276B4" w:rsidP="00E276B4">
      <w:pPr>
        <w:rPr>
          <w:rFonts w:hint="eastAsia"/>
        </w:rPr>
      </w:pPr>
      <w:r>
        <w:t>test</w:t>
      </w:r>
    </w:p>
    <w:p w14:paraId="7D27FECA" w14:textId="77777777" w:rsidR="00E276B4" w:rsidRDefault="00E276B4" w:rsidP="00E276B4">
      <w:pPr>
        <w:rPr>
          <w:rFonts w:hint="eastAsia"/>
        </w:rPr>
      </w:pPr>
      <w:r>
        <w:t>test</w:t>
      </w:r>
    </w:p>
    <w:p w14:paraId="0266861F" w14:textId="77777777" w:rsidR="00E276B4" w:rsidRDefault="00E276B4" w:rsidP="00E276B4">
      <w:pPr>
        <w:rPr>
          <w:rFonts w:hint="eastAsia"/>
        </w:rPr>
      </w:pPr>
      <w:r>
        <w:t>test</w:t>
      </w:r>
    </w:p>
    <w:p w14:paraId="3233F4C1" w14:textId="77777777" w:rsidR="00E276B4" w:rsidRDefault="00E276B4" w:rsidP="00E276B4">
      <w:pPr>
        <w:rPr>
          <w:rFonts w:hint="eastAsia"/>
        </w:rPr>
      </w:pPr>
      <w:r>
        <w:t>test</w:t>
      </w:r>
    </w:p>
    <w:p w14:paraId="0E417160" w14:textId="77777777" w:rsidR="00E276B4" w:rsidRDefault="00E276B4" w:rsidP="00E276B4">
      <w:pPr>
        <w:rPr>
          <w:rFonts w:hint="eastAsia"/>
        </w:rPr>
      </w:pPr>
      <w:r>
        <w:t>test</w:t>
      </w:r>
    </w:p>
    <w:p w14:paraId="7FA73182" w14:textId="77777777" w:rsidR="00E276B4" w:rsidRDefault="00E276B4" w:rsidP="00E276B4">
      <w:pPr>
        <w:rPr>
          <w:rFonts w:hint="eastAsia"/>
        </w:rPr>
      </w:pPr>
      <w:r>
        <w:t>test</w:t>
      </w:r>
    </w:p>
    <w:p w14:paraId="4C234CED" w14:textId="77777777" w:rsidR="00E276B4" w:rsidRDefault="00E276B4" w:rsidP="00E276B4">
      <w:pPr>
        <w:rPr>
          <w:rFonts w:hint="eastAsia"/>
        </w:rPr>
      </w:pPr>
      <w:r>
        <w:t>test</w:t>
      </w:r>
    </w:p>
    <w:p w14:paraId="014AEDF4" w14:textId="77777777" w:rsidR="00E276B4" w:rsidRDefault="00E276B4" w:rsidP="00E276B4">
      <w:pPr>
        <w:rPr>
          <w:rFonts w:hint="eastAsia"/>
        </w:rPr>
      </w:pPr>
      <w:r>
        <w:t>test</w:t>
      </w:r>
    </w:p>
    <w:p w14:paraId="3297528D" w14:textId="77777777" w:rsidR="00E276B4" w:rsidRDefault="00E276B4" w:rsidP="00E276B4">
      <w:pPr>
        <w:rPr>
          <w:rFonts w:hint="eastAsia"/>
        </w:rPr>
      </w:pPr>
      <w:r>
        <w:t>test</w:t>
      </w:r>
    </w:p>
    <w:p w14:paraId="7246CBCE" w14:textId="77777777" w:rsidR="00E276B4" w:rsidRDefault="00E276B4" w:rsidP="00E276B4">
      <w:pPr>
        <w:rPr>
          <w:rFonts w:hint="eastAsia"/>
        </w:rPr>
      </w:pPr>
      <w:r>
        <w:t>test</w:t>
      </w:r>
    </w:p>
    <w:p w14:paraId="21058859" w14:textId="77777777" w:rsidR="00E276B4" w:rsidRDefault="00E276B4" w:rsidP="00E276B4">
      <w:pPr>
        <w:rPr>
          <w:rFonts w:hint="eastAsia"/>
        </w:rPr>
      </w:pPr>
      <w:r>
        <w:t>test</w:t>
      </w:r>
    </w:p>
    <w:p w14:paraId="6C4C8CC8" w14:textId="77777777" w:rsidR="00E276B4" w:rsidRDefault="00E276B4" w:rsidP="00E276B4">
      <w:pPr>
        <w:rPr>
          <w:rFonts w:hint="eastAsia"/>
        </w:rPr>
      </w:pPr>
      <w:r>
        <w:t>test</w:t>
      </w:r>
    </w:p>
    <w:p w14:paraId="4FC1B550" w14:textId="77777777" w:rsidR="00E276B4" w:rsidRDefault="00E276B4" w:rsidP="00E276B4">
      <w:pPr>
        <w:rPr>
          <w:rFonts w:hint="eastAsia"/>
        </w:rPr>
      </w:pPr>
      <w:r>
        <w:t>test</w:t>
      </w:r>
    </w:p>
    <w:p w14:paraId="5555A430" w14:textId="77777777" w:rsidR="00E276B4" w:rsidRPr="00E276B4" w:rsidRDefault="00E276B4" w:rsidP="00E276B4"/>
    <w:p w14:paraId="5188B561" w14:textId="77777777" w:rsidR="00E276B4" w:rsidRDefault="00E276B4" w:rsidP="00E276B4">
      <w:pPr>
        <w:rPr>
          <w:rFonts w:hint="eastAsia"/>
        </w:rPr>
      </w:pPr>
      <w:r>
        <w:t>test</w:t>
      </w:r>
    </w:p>
    <w:p w14:paraId="04A33251" w14:textId="77777777" w:rsidR="00E276B4" w:rsidRDefault="00E276B4" w:rsidP="00E276B4">
      <w:pPr>
        <w:rPr>
          <w:rFonts w:hint="eastAsia"/>
        </w:rPr>
      </w:pPr>
      <w:r>
        <w:t>test</w:t>
      </w:r>
    </w:p>
    <w:p w14:paraId="03CE0C5F" w14:textId="77777777" w:rsidR="00E276B4" w:rsidRDefault="00E276B4" w:rsidP="00E276B4">
      <w:pPr>
        <w:rPr>
          <w:rFonts w:hint="eastAsia"/>
        </w:rPr>
      </w:pPr>
      <w:r>
        <w:t>test</w:t>
      </w:r>
    </w:p>
    <w:p w14:paraId="12BD3BCE" w14:textId="77777777" w:rsidR="00E276B4" w:rsidRDefault="00E276B4" w:rsidP="00E276B4">
      <w:pPr>
        <w:rPr>
          <w:rFonts w:hint="eastAsia"/>
        </w:rPr>
      </w:pPr>
      <w:r>
        <w:t>test</w:t>
      </w:r>
    </w:p>
    <w:p w14:paraId="00AC1685" w14:textId="77777777" w:rsidR="00E276B4" w:rsidRDefault="00E276B4" w:rsidP="00E276B4">
      <w:pPr>
        <w:rPr>
          <w:rFonts w:hint="eastAsia"/>
        </w:rPr>
      </w:pPr>
      <w:r>
        <w:t>test</w:t>
      </w:r>
    </w:p>
    <w:p w14:paraId="64E8A722" w14:textId="77777777" w:rsidR="00E276B4" w:rsidRDefault="00E276B4" w:rsidP="00E276B4">
      <w:pPr>
        <w:rPr>
          <w:rFonts w:hint="eastAsia"/>
        </w:rPr>
      </w:pPr>
      <w:r>
        <w:t>test</w:t>
      </w:r>
    </w:p>
    <w:p w14:paraId="4C60B3BF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34DC7703" w14:textId="77777777" w:rsidR="00E276B4" w:rsidRDefault="00E276B4" w:rsidP="00E276B4">
      <w:pPr>
        <w:rPr>
          <w:rFonts w:hint="eastAsia"/>
        </w:rPr>
      </w:pPr>
      <w:r>
        <w:t>test</w:t>
      </w:r>
    </w:p>
    <w:p w14:paraId="08CE72A7" w14:textId="77777777" w:rsidR="00E276B4" w:rsidRDefault="00E276B4" w:rsidP="00E276B4">
      <w:pPr>
        <w:rPr>
          <w:rFonts w:hint="eastAsia"/>
        </w:rPr>
      </w:pPr>
      <w:r>
        <w:t>test</w:t>
      </w:r>
    </w:p>
    <w:p w14:paraId="73112BDC" w14:textId="77777777" w:rsidR="00E276B4" w:rsidRDefault="00E276B4" w:rsidP="00E276B4">
      <w:pPr>
        <w:rPr>
          <w:rFonts w:hint="eastAsia"/>
        </w:rPr>
      </w:pPr>
      <w:r>
        <w:t>test</w:t>
      </w:r>
    </w:p>
    <w:p w14:paraId="74CC83CA" w14:textId="77777777" w:rsidR="00E276B4" w:rsidRDefault="00E276B4" w:rsidP="00E276B4">
      <w:pPr>
        <w:rPr>
          <w:rFonts w:hint="eastAsia"/>
        </w:rPr>
      </w:pPr>
      <w:r>
        <w:t>test</w:t>
      </w:r>
    </w:p>
    <w:p w14:paraId="64E8D9BC" w14:textId="77777777" w:rsidR="00E276B4" w:rsidRDefault="00E276B4" w:rsidP="00E276B4">
      <w:pPr>
        <w:rPr>
          <w:rFonts w:hint="eastAsia"/>
        </w:rPr>
      </w:pPr>
      <w:r>
        <w:t>test</w:t>
      </w:r>
    </w:p>
    <w:p w14:paraId="53F5FD27" w14:textId="77777777" w:rsidR="00E276B4" w:rsidRDefault="00E276B4" w:rsidP="00E276B4">
      <w:pPr>
        <w:rPr>
          <w:rFonts w:hint="eastAsia"/>
        </w:rPr>
      </w:pPr>
      <w:r>
        <w:t>test</w:t>
      </w:r>
    </w:p>
    <w:p w14:paraId="1EFDA4AD" w14:textId="77777777" w:rsidR="00E276B4" w:rsidRDefault="00E276B4" w:rsidP="00E276B4">
      <w:pPr>
        <w:rPr>
          <w:rFonts w:hint="eastAsia"/>
        </w:rPr>
      </w:pPr>
      <w:r>
        <w:t>test</w:t>
      </w:r>
    </w:p>
    <w:p w14:paraId="03A33CB8" w14:textId="77777777" w:rsidR="00E276B4" w:rsidRDefault="00E276B4" w:rsidP="00E276B4">
      <w:pPr>
        <w:rPr>
          <w:rFonts w:hint="eastAsia"/>
        </w:rPr>
      </w:pPr>
      <w:r>
        <w:t>test</w:t>
      </w:r>
    </w:p>
    <w:p w14:paraId="285D1757" w14:textId="77777777" w:rsidR="00E276B4" w:rsidRDefault="00E276B4" w:rsidP="00E276B4">
      <w:pPr>
        <w:rPr>
          <w:rFonts w:hint="eastAsia"/>
        </w:rPr>
      </w:pPr>
      <w:r>
        <w:t>test</w:t>
      </w:r>
    </w:p>
    <w:p w14:paraId="16553CCD" w14:textId="77777777" w:rsidR="00E276B4" w:rsidRDefault="00E276B4" w:rsidP="00E276B4">
      <w:pPr>
        <w:rPr>
          <w:rFonts w:hint="eastAsia"/>
        </w:rPr>
      </w:pPr>
      <w:r>
        <w:t>test</w:t>
      </w:r>
    </w:p>
    <w:p w14:paraId="5F0A2FEE" w14:textId="77777777" w:rsidR="00E276B4" w:rsidRDefault="00E276B4" w:rsidP="00E276B4">
      <w:pPr>
        <w:rPr>
          <w:rFonts w:hint="eastAsia"/>
        </w:rPr>
      </w:pPr>
      <w:r>
        <w:t>test</w:t>
      </w:r>
    </w:p>
    <w:p w14:paraId="24DDA4CA" w14:textId="77777777" w:rsidR="00E276B4" w:rsidRDefault="00E276B4" w:rsidP="00E276B4">
      <w:pPr>
        <w:rPr>
          <w:rFonts w:hint="eastAsia"/>
        </w:rPr>
      </w:pPr>
      <w:r>
        <w:t>test</w:t>
      </w:r>
    </w:p>
    <w:p w14:paraId="66079F5D" w14:textId="77777777" w:rsidR="00E276B4" w:rsidRDefault="00E276B4" w:rsidP="00E276B4">
      <w:pPr>
        <w:rPr>
          <w:rFonts w:hint="eastAsia"/>
        </w:rPr>
      </w:pPr>
      <w:r>
        <w:t>test</w:t>
      </w:r>
    </w:p>
    <w:p w14:paraId="4D79A5A6" w14:textId="77777777" w:rsidR="00E276B4" w:rsidRDefault="00E276B4" w:rsidP="00E276B4">
      <w:pPr>
        <w:rPr>
          <w:rFonts w:hint="eastAsia"/>
        </w:rPr>
      </w:pPr>
      <w:r>
        <w:t>test</w:t>
      </w:r>
    </w:p>
    <w:p w14:paraId="4ED4BC9A" w14:textId="77777777" w:rsidR="00E276B4" w:rsidRDefault="00E276B4" w:rsidP="00E276B4">
      <w:pPr>
        <w:rPr>
          <w:rFonts w:hint="eastAsia"/>
        </w:rPr>
      </w:pPr>
      <w:r>
        <w:t>test</w:t>
      </w:r>
    </w:p>
    <w:p w14:paraId="52543DFB" w14:textId="77777777" w:rsidR="00E276B4" w:rsidRDefault="00E276B4" w:rsidP="00E276B4">
      <w:pPr>
        <w:rPr>
          <w:rFonts w:hint="eastAsia"/>
        </w:rPr>
      </w:pPr>
      <w:r>
        <w:t>test</w:t>
      </w:r>
    </w:p>
    <w:p w14:paraId="04DA9E74" w14:textId="77777777" w:rsidR="00E276B4" w:rsidRDefault="00E276B4" w:rsidP="00E276B4">
      <w:pPr>
        <w:rPr>
          <w:rFonts w:hint="eastAsia"/>
        </w:rPr>
      </w:pPr>
      <w:r>
        <w:t>test</w:t>
      </w:r>
    </w:p>
    <w:p w14:paraId="51FD7A91" w14:textId="77777777" w:rsidR="00E276B4" w:rsidRDefault="00E276B4" w:rsidP="00E276B4">
      <w:pPr>
        <w:rPr>
          <w:rFonts w:hint="eastAsia"/>
        </w:rPr>
      </w:pPr>
      <w:r>
        <w:t>test</w:t>
      </w:r>
    </w:p>
    <w:p w14:paraId="0453EFE3" w14:textId="77777777" w:rsidR="00E276B4" w:rsidRDefault="00E276B4" w:rsidP="00E276B4">
      <w:pPr>
        <w:rPr>
          <w:rFonts w:hint="eastAsia"/>
        </w:rPr>
      </w:pPr>
      <w:r>
        <w:t>test</w:t>
      </w:r>
    </w:p>
    <w:p w14:paraId="23267776" w14:textId="77777777" w:rsidR="00E276B4" w:rsidRDefault="00E276B4" w:rsidP="00E276B4">
      <w:pPr>
        <w:rPr>
          <w:rFonts w:hint="eastAsia"/>
        </w:rPr>
      </w:pPr>
      <w:r>
        <w:t>test</w:t>
      </w:r>
    </w:p>
    <w:p w14:paraId="15C1B2DA" w14:textId="77777777" w:rsidR="00E276B4" w:rsidRDefault="00E276B4" w:rsidP="00E276B4">
      <w:pPr>
        <w:rPr>
          <w:rFonts w:hint="eastAsia"/>
        </w:rPr>
      </w:pPr>
      <w:r>
        <w:t>test</w:t>
      </w:r>
    </w:p>
    <w:p w14:paraId="42F70586" w14:textId="77777777" w:rsidR="00E276B4" w:rsidRDefault="00E276B4" w:rsidP="00E276B4">
      <w:pPr>
        <w:rPr>
          <w:rFonts w:hint="eastAsia"/>
        </w:rPr>
      </w:pPr>
      <w:r>
        <w:t>test</w:t>
      </w:r>
    </w:p>
    <w:p w14:paraId="199BC597" w14:textId="77777777" w:rsidR="00E276B4" w:rsidRPr="00E276B4" w:rsidRDefault="00E276B4" w:rsidP="00E276B4"/>
    <w:p w14:paraId="07F7F884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4F059E71" w14:textId="77777777" w:rsidR="00E276B4" w:rsidRDefault="00E276B4" w:rsidP="00E276B4">
      <w:pPr>
        <w:rPr>
          <w:rFonts w:hint="eastAsia"/>
        </w:rPr>
      </w:pPr>
      <w:r>
        <w:t>test</w:t>
      </w:r>
    </w:p>
    <w:p w14:paraId="259C41A0" w14:textId="77777777" w:rsidR="00E276B4" w:rsidRDefault="00E276B4" w:rsidP="00E276B4">
      <w:pPr>
        <w:rPr>
          <w:rFonts w:hint="eastAsia"/>
        </w:rPr>
      </w:pPr>
      <w:r>
        <w:t>test</w:t>
      </w:r>
    </w:p>
    <w:p w14:paraId="768E522A" w14:textId="77777777" w:rsidR="00E276B4" w:rsidRDefault="00E276B4" w:rsidP="00E276B4">
      <w:pPr>
        <w:rPr>
          <w:rFonts w:hint="eastAsia"/>
        </w:rPr>
      </w:pPr>
      <w:r>
        <w:t>test</w:t>
      </w:r>
    </w:p>
    <w:p w14:paraId="4CF31A8E" w14:textId="77777777" w:rsidR="00E276B4" w:rsidRDefault="00E276B4" w:rsidP="00E276B4">
      <w:pPr>
        <w:rPr>
          <w:rFonts w:hint="eastAsia"/>
        </w:rPr>
      </w:pPr>
      <w:r>
        <w:t>test</w:t>
      </w:r>
    </w:p>
    <w:p w14:paraId="254E98D2" w14:textId="77777777" w:rsidR="00E276B4" w:rsidRDefault="00E276B4" w:rsidP="00E276B4">
      <w:pPr>
        <w:rPr>
          <w:rFonts w:hint="eastAsia"/>
        </w:rPr>
      </w:pPr>
      <w:r>
        <w:t>test</w:t>
      </w:r>
    </w:p>
    <w:p w14:paraId="534984F5" w14:textId="77777777" w:rsidR="00E276B4" w:rsidRDefault="00E276B4" w:rsidP="00E276B4">
      <w:pPr>
        <w:rPr>
          <w:rFonts w:hint="eastAsia"/>
        </w:rPr>
      </w:pPr>
      <w:r>
        <w:t>test</w:t>
      </w:r>
    </w:p>
    <w:p w14:paraId="467E8E95" w14:textId="77777777" w:rsidR="00E276B4" w:rsidRDefault="00E276B4" w:rsidP="00E276B4">
      <w:pPr>
        <w:rPr>
          <w:rFonts w:hint="eastAsia"/>
        </w:rPr>
      </w:pPr>
      <w:r>
        <w:t>test</w:t>
      </w:r>
    </w:p>
    <w:p w14:paraId="0030D355" w14:textId="77777777" w:rsidR="00E276B4" w:rsidRDefault="00E276B4" w:rsidP="00E276B4">
      <w:pPr>
        <w:rPr>
          <w:rFonts w:hint="eastAsia"/>
        </w:rPr>
      </w:pPr>
      <w:r>
        <w:t>test</w:t>
      </w:r>
    </w:p>
    <w:p w14:paraId="6C281840" w14:textId="77777777" w:rsidR="00E276B4" w:rsidRDefault="00E276B4" w:rsidP="00E276B4">
      <w:pPr>
        <w:rPr>
          <w:rFonts w:hint="eastAsia"/>
        </w:rPr>
      </w:pPr>
      <w:r>
        <w:t>test</w:t>
      </w:r>
    </w:p>
    <w:p w14:paraId="59374E2E" w14:textId="77777777" w:rsidR="00E276B4" w:rsidRDefault="00E276B4" w:rsidP="00E276B4">
      <w:pPr>
        <w:rPr>
          <w:rFonts w:hint="eastAsia"/>
        </w:rPr>
      </w:pPr>
      <w:r>
        <w:t>test</w:t>
      </w:r>
    </w:p>
    <w:p w14:paraId="39BF1766" w14:textId="77777777" w:rsidR="00E276B4" w:rsidRDefault="00E276B4" w:rsidP="00E276B4">
      <w:pPr>
        <w:rPr>
          <w:rFonts w:hint="eastAsia"/>
        </w:rPr>
      </w:pPr>
      <w:r>
        <w:t>test</w:t>
      </w:r>
    </w:p>
    <w:p w14:paraId="72F171FA" w14:textId="77777777" w:rsidR="00E276B4" w:rsidRDefault="00E276B4" w:rsidP="00E276B4">
      <w:pPr>
        <w:rPr>
          <w:rFonts w:hint="eastAsia"/>
        </w:rPr>
      </w:pPr>
      <w:r>
        <w:t>test</w:t>
      </w:r>
    </w:p>
    <w:p w14:paraId="33AE806D" w14:textId="77777777" w:rsidR="00E276B4" w:rsidRDefault="00E276B4" w:rsidP="00E276B4">
      <w:pPr>
        <w:rPr>
          <w:rFonts w:hint="eastAsia"/>
        </w:rPr>
      </w:pPr>
      <w:r>
        <w:t>test</w:t>
      </w:r>
    </w:p>
    <w:p w14:paraId="4881B222" w14:textId="77777777" w:rsidR="00E276B4" w:rsidRDefault="00E276B4" w:rsidP="00E276B4">
      <w:pPr>
        <w:rPr>
          <w:rFonts w:hint="eastAsia"/>
        </w:rPr>
      </w:pPr>
      <w:r>
        <w:t>test</w:t>
      </w:r>
    </w:p>
    <w:p w14:paraId="329BA8B4" w14:textId="77777777" w:rsidR="00E276B4" w:rsidRDefault="00E276B4" w:rsidP="00E276B4">
      <w:pPr>
        <w:rPr>
          <w:rFonts w:hint="eastAsia"/>
        </w:rPr>
      </w:pPr>
      <w:r>
        <w:t>test</w:t>
      </w:r>
    </w:p>
    <w:p w14:paraId="18A3DFE1" w14:textId="77777777" w:rsidR="00E276B4" w:rsidRDefault="00E276B4" w:rsidP="00E276B4">
      <w:pPr>
        <w:rPr>
          <w:rFonts w:hint="eastAsia"/>
        </w:rPr>
      </w:pPr>
      <w:r>
        <w:t>test</w:t>
      </w:r>
    </w:p>
    <w:p w14:paraId="61D07016" w14:textId="77777777" w:rsidR="00E276B4" w:rsidRDefault="00E276B4" w:rsidP="00E276B4">
      <w:pPr>
        <w:rPr>
          <w:rFonts w:hint="eastAsia"/>
        </w:rPr>
      </w:pPr>
      <w:r>
        <w:t>test</w:t>
      </w:r>
    </w:p>
    <w:p w14:paraId="1468E26C" w14:textId="77777777" w:rsidR="00E276B4" w:rsidRDefault="00E276B4" w:rsidP="00E276B4">
      <w:pPr>
        <w:rPr>
          <w:rFonts w:hint="eastAsia"/>
        </w:rPr>
      </w:pPr>
      <w:r>
        <w:t>test</w:t>
      </w:r>
    </w:p>
    <w:p w14:paraId="16C30854" w14:textId="77777777" w:rsidR="00E276B4" w:rsidRDefault="00E276B4" w:rsidP="00E276B4">
      <w:pPr>
        <w:rPr>
          <w:rFonts w:hint="eastAsia"/>
        </w:rPr>
      </w:pPr>
      <w:r>
        <w:t>test</w:t>
      </w:r>
    </w:p>
    <w:p w14:paraId="53232FBE" w14:textId="77777777" w:rsidR="00E276B4" w:rsidRDefault="00E276B4" w:rsidP="00E276B4">
      <w:pPr>
        <w:rPr>
          <w:rFonts w:hint="eastAsia"/>
        </w:rPr>
      </w:pPr>
      <w:r>
        <w:t>test</w:t>
      </w:r>
    </w:p>
    <w:p w14:paraId="07EB72D4" w14:textId="77777777" w:rsidR="00E276B4" w:rsidRDefault="00E276B4" w:rsidP="00E276B4">
      <w:pPr>
        <w:rPr>
          <w:rFonts w:hint="eastAsia"/>
        </w:rPr>
      </w:pPr>
      <w:r>
        <w:t>test</w:t>
      </w:r>
    </w:p>
    <w:p w14:paraId="6EA0EA95" w14:textId="77777777" w:rsidR="00E276B4" w:rsidRDefault="00E276B4" w:rsidP="00E276B4">
      <w:pPr>
        <w:rPr>
          <w:rFonts w:hint="eastAsia"/>
        </w:rPr>
      </w:pPr>
      <w:r>
        <w:t>test</w:t>
      </w:r>
    </w:p>
    <w:p w14:paraId="2E543F7B" w14:textId="77777777" w:rsidR="00E276B4" w:rsidRDefault="00E276B4" w:rsidP="00E276B4">
      <w:pPr>
        <w:rPr>
          <w:rFonts w:hint="eastAsia"/>
        </w:rPr>
      </w:pPr>
      <w:r>
        <w:t>test</w:t>
      </w:r>
    </w:p>
    <w:p w14:paraId="71141424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2A55ADB4" w14:textId="77777777" w:rsidR="00E276B4" w:rsidRDefault="00E276B4" w:rsidP="00E276B4">
      <w:pPr>
        <w:rPr>
          <w:rFonts w:hint="eastAsia"/>
        </w:rPr>
      </w:pPr>
      <w:r>
        <w:t>test</w:t>
      </w:r>
    </w:p>
    <w:p w14:paraId="33F59959" w14:textId="77777777" w:rsidR="00E276B4" w:rsidRDefault="00E276B4" w:rsidP="00E276B4">
      <w:pPr>
        <w:rPr>
          <w:rFonts w:hint="eastAsia"/>
        </w:rPr>
      </w:pPr>
      <w:r>
        <w:t>test</w:t>
      </w:r>
    </w:p>
    <w:p w14:paraId="7008C5B1" w14:textId="77777777" w:rsidR="00E276B4" w:rsidRDefault="00E276B4" w:rsidP="00E276B4">
      <w:pPr>
        <w:rPr>
          <w:rFonts w:hint="eastAsia"/>
        </w:rPr>
      </w:pPr>
      <w:r>
        <w:t>test</w:t>
      </w:r>
    </w:p>
    <w:p w14:paraId="1B9519C1" w14:textId="77777777" w:rsidR="00E276B4" w:rsidRDefault="00E276B4" w:rsidP="00E276B4">
      <w:pPr>
        <w:rPr>
          <w:rFonts w:hint="eastAsia"/>
        </w:rPr>
      </w:pPr>
      <w:r>
        <w:t>test</w:t>
      </w:r>
    </w:p>
    <w:p w14:paraId="4209BDBB" w14:textId="77777777" w:rsidR="00E276B4" w:rsidRPr="00E276B4" w:rsidRDefault="00E276B4" w:rsidP="00E276B4"/>
    <w:p w14:paraId="0AC086C1" w14:textId="77777777" w:rsidR="00E276B4" w:rsidRDefault="00E276B4" w:rsidP="00E276B4">
      <w:pPr>
        <w:rPr>
          <w:rFonts w:hint="eastAsia"/>
        </w:rPr>
      </w:pPr>
      <w:r>
        <w:t>test</w:t>
      </w:r>
    </w:p>
    <w:p w14:paraId="16FE4919" w14:textId="77777777" w:rsidR="00E276B4" w:rsidRDefault="00E276B4" w:rsidP="00E276B4">
      <w:pPr>
        <w:rPr>
          <w:rFonts w:hint="eastAsia"/>
        </w:rPr>
      </w:pPr>
      <w:r>
        <w:t>test</w:t>
      </w:r>
    </w:p>
    <w:p w14:paraId="3446F34A" w14:textId="77777777" w:rsidR="00E276B4" w:rsidRDefault="00E276B4" w:rsidP="00E276B4">
      <w:pPr>
        <w:rPr>
          <w:rFonts w:hint="eastAsia"/>
        </w:rPr>
      </w:pPr>
      <w:r>
        <w:t>test</w:t>
      </w:r>
    </w:p>
    <w:p w14:paraId="20F021FF" w14:textId="77777777" w:rsidR="00E276B4" w:rsidRDefault="00E276B4" w:rsidP="00E276B4">
      <w:pPr>
        <w:rPr>
          <w:rFonts w:hint="eastAsia"/>
        </w:rPr>
      </w:pPr>
      <w:r>
        <w:t>test</w:t>
      </w:r>
    </w:p>
    <w:p w14:paraId="3754EB62" w14:textId="77777777" w:rsidR="00E276B4" w:rsidRDefault="00E276B4" w:rsidP="00E276B4">
      <w:pPr>
        <w:rPr>
          <w:rFonts w:hint="eastAsia"/>
        </w:rPr>
      </w:pPr>
      <w:r>
        <w:t>test</w:t>
      </w:r>
    </w:p>
    <w:p w14:paraId="4FD6EDD6" w14:textId="77777777" w:rsidR="00E276B4" w:rsidRDefault="00E276B4" w:rsidP="00E276B4">
      <w:pPr>
        <w:rPr>
          <w:rFonts w:hint="eastAsia"/>
        </w:rPr>
      </w:pPr>
      <w:r>
        <w:t>test</w:t>
      </w:r>
    </w:p>
    <w:p w14:paraId="036EFF6A" w14:textId="77777777" w:rsidR="00E276B4" w:rsidRDefault="00E276B4" w:rsidP="00E276B4">
      <w:pPr>
        <w:rPr>
          <w:rFonts w:hint="eastAsia"/>
        </w:rPr>
      </w:pPr>
      <w:r>
        <w:t>test</w:t>
      </w:r>
    </w:p>
    <w:p w14:paraId="544942B9" w14:textId="77777777" w:rsidR="00E276B4" w:rsidRDefault="00E276B4" w:rsidP="00E276B4">
      <w:pPr>
        <w:rPr>
          <w:rFonts w:hint="eastAsia"/>
        </w:rPr>
      </w:pPr>
      <w:r>
        <w:t>test</w:t>
      </w:r>
    </w:p>
    <w:p w14:paraId="19919C69" w14:textId="77777777" w:rsidR="00E276B4" w:rsidRDefault="00E276B4" w:rsidP="00E276B4">
      <w:pPr>
        <w:rPr>
          <w:rFonts w:hint="eastAsia"/>
        </w:rPr>
      </w:pPr>
      <w:r>
        <w:t>test</w:t>
      </w:r>
    </w:p>
    <w:p w14:paraId="022A1C86" w14:textId="77777777" w:rsidR="00E276B4" w:rsidRDefault="00E276B4" w:rsidP="00E276B4">
      <w:pPr>
        <w:rPr>
          <w:rFonts w:hint="eastAsia"/>
        </w:rPr>
      </w:pPr>
      <w:r>
        <w:t>test</w:t>
      </w:r>
    </w:p>
    <w:p w14:paraId="2494F2E2" w14:textId="77777777" w:rsidR="00E276B4" w:rsidRDefault="00E276B4" w:rsidP="00E276B4">
      <w:pPr>
        <w:rPr>
          <w:rFonts w:hint="eastAsia"/>
        </w:rPr>
      </w:pPr>
      <w:r>
        <w:t>test</w:t>
      </w:r>
    </w:p>
    <w:p w14:paraId="01369668" w14:textId="77777777" w:rsidR="00E276B4" w:rsidRDefault="00E276B4" w:rsidP="00E276B4">
      <w:pPr>
        <w:rPr>
          <w:rFonts w:hint="eastAsia"/>
        </w:rPr>
      </w:pPr>
      <w:r>
        <w:t>test</w:t>
      </w:r>
    </w:p>
    <w:p w14:paraId="2634D725" w14:textId="77777777" w:rsidR="00E276B4" w:rsidRDefault="00E276B4" w:rsidP="00E276B4">
      <w:pPr>
        <w:rPr>
          <w:rFonts w:hint="eastAsia"/>
        </w:rPr>
      </w:pPr>
      <w:r>
        <w:t>test</w:t>
      </w:r>
    </w:p>
    <w:p w14:paraId="542E653B" w14:textId="77777777" w:rsidR="00E276B4" w:rsidRDefault="00E276B4" w:rsidP="00E276B4">
      <w:pPr>
        <w:rPr>
          <w:rFonts w:hint="eastAsia"/>
        </w:rPr>
      </w:pPr>
      <w:r>
        <w:t>test</w:t>
      </w:r>
    </w:p>
    <w:p w14:paraId="12EE7605" w14:textId="77777777" w:rsidR="00E276B4" w:rsidRDefault="00E276B4" w:rsidP="00E276B4">
      <w:pPr>
        <w:rPr>
          <w:rFonts w:hint="eastAsia"/>
        </w:rPr>
      </w:pPr>
      <w:r>
        <w:t>test</w:t>
      </w:r>
    </w:p>
    <w:p w14:paraId="6132570F" w14:textId="77777777" w:rsidR="00E276B4" w:rsidRDefault="00E276B4" w:rsidP="00E276B4">
      <w:pPr>
        <w:rPr>
          <w:rFonts w:hint="eastAsia"/>
        </w:rPr>
      </w:pPr>
      <w:r>
        <w:t>test</w:t>
      </w:r>
    </w:p>
    <w:p w14:paraId="6342D1F5" w14:textId="77777777" w:rsidR="00E276B4" w:rsidRDefault="00E276B4" w:rsidP="00E276B4">
      <w:pPr>
        <w:rPr>
          <w:rFonts w:hint="eastAsia"/>
        </w:rPr>
      </w:pPr>
      <w:r>
        <w:t>test</w:t>
      </w:r>
    </w:p>
    <w:p w14:paraId="157D9958" w14:textId="77777777" w:rsidR="00E276B4" w:rsidRDefault="00E276B4" w:rsidP="00E276B4">
      <w:pPr>
        <w:rPr>
          <w:rFonts w:hint="eastAsia"/>
        </w:rPr>
      </w:pPr>
      <w:r>
        <w:t>test</w:t>
      </w:r>
    </w:p>
    <w:p w14:paraId="0E7089AE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E5EA158" w14:textId="77777777" w:rsidR="00E276B4" w:rsidRDefault="00E276B4" w:rsidP="00E276B4">
      <w:pPr>
        <w:rPr>
          <w:rFonts w:hint="eastAsia"/>
        </w:rPr>
      </w:pPr>
      <w:r>
        <w:t>test</w:t>
      </w:r>
    </w:p>
    <w:p w14:paraId="5F606B3C" w14:textId="77777777" w:rsidR="00E276B4" w:rsidRDefault="00E276B4" w:rsidP="00E276B4">
      <w:pPr>
        <w:rPr>
          <w:rFonts w:hint="eastAsia"/>
        </w:rPr>
      </w:pPr>
      <w:r>
        <w:t>test</w:t>
      </w:r>
    </w:p>
    <w:p w14:paraId="10FEB477" w14:textId="77777777" w:rsidR="00E276B4" w:rsidRDefault="00E276B4" w:rsidP="00E276B4">
      <w:pPr>
        <w:rPr>
          <w:rFonts w:hint="eastAsia"/>
        </w:rPr>
      </w:pPr>
      <w:r>
        <w:t>test</w:t>
      </w:r>
    </w:p>
    <w:p w14:paraId="165E00A4" w14:textId="77777777" w:rsidR="00E276B4" w:rsidRDefault="00E276B4" w:rsidP="00E276B4">
      <w:pPr>
        <w:rPr>
          <w:rFonts w:hint="eastAsia"/>
        </w:rPr>
      </w:pPr>
      <w:r>
        <w:t>test</w:t>
      </w:r>
    </w:p>
    <w:p w14:paraId="2F4B4B07" w14:textId="77777777" w:rsidR="00E276B4" w:rsidRDefault="00E276B4" w:rsidP="00E276B4">
      <w:pPr>
        <w:rPr>
          <w:rFonts w:hint="eastAsia"/>
        </w:rPr>
      </w:pPr>
      <w:r>
        <w:t>test</w:t>
      </w:r>
    </w:p>
    <w:p w14:paraId="768A0EE7" w14:textId="77777777" w:rsidR="00E276B4" w:rsidRDefault="00E276B4" w:rsidP="00E276B4">
      <w:pPr>
        <w:rPr>
          <w:rFonts w:hint="eastAsia"/>
        </w:rPr>
      </w:pPr>
      <w:r>
        <w:t>test</w:t>
      </w:r>
    </w:p>
    <w:p w14:paraId="296A9913" w14:textId="77777777" w:rsidR="00E276B4" w:rsidRDefault="00E276B4" w:rsidP="00E276B4">
      <w:pPr>
        <w:rPr>
          <w:rFonts w:hint="eastAsia"/>
        </w:rPr>
      </w:pPr>
      <w:r>
        <w:t>test</w:t>
      </w:r>
    </w:p>
    <w:p w14:paraId="797F29C4" w14:textId="77777777" w:rsidR="00E276B4" w:rsidRDefault="00E276B4" w:rsidP="00E276B4">
      <w:pPr>
        <w:rPr>
          <w:rFonts w:hint="eastAsia"/>
        </w:rPr>
      </w:pPr>
      <w:r>
        <w:t>test</w:t>
      </w:r>
    </w:p>
    <w:p w14:paraId="1E72496E" w14:textId="77777777" w:rsidR="00E276B4" w:rsidRDefault="00E276B4" w:rsidP="00E276B4">
      <w:pPr>
        <w:rPr>
          <w:rFonts w:hint="eastAsia"/>
        </w:rPr>
      </w:pPr>
      <w:r>
        <w:t>test</w:t>
      </w:r>
    </w:p>
    <w:p w14:paraId="2177B2F1" w14:textId="77777777" w:rsidR="00E276B4" w:rsidRDefault="00E276B4" w:rsidP="00E276B4">
      <w:pPr>
        <w:rPr>
          <w:rFonts w:hint="eastAsia"/>
        </w:rPr>
      </w:pPr>
      <w:r>
        <w:t>test</w:t>
      </w:r>
    </w:p>
    <w:p w14:paraId="081880F3" w14:textId="77777777" w:rsidR="00E276B4" w:rsidRPr="00E276B4" w:rsidRDefault="00E276B4" w:rsidP="00E276B4"/>
    <w:p w14:paraId="2F17A300" w14:textId="77777777" w:rsidR="00E276B4" w:rsidRDefault="00E276B4" w:rsidP="00E276B4">
      <w:pPr>
        <w:rPr>
          <w:rFonts w:hint="eastAsia"/>
        </w:rPr>
      </w:pPr>
      <w:r>
        <w:t>test</w:t>
      </w:r>
    </w:p>
    <w:p w14:paraId="38D4FDBC" w14:textId="77777777" w:rsidR="00E276B4" w:rsidRDefault="00E276B4" w:rsidP="00E276B4">
      <w:pPr>
        <w:rPr>
          <w:rFonts w:hint="eastAsia"/>
        </w:rPr>
      </w:pPr>
      <w:r>
        <w:t>test</w:t>
      </w:r>
    </w:p>
    <w:p w14:paraId="5E16DAC1" w14:textId="77777777" w:rsidR="00E276B4" w:rsidRDefault="00E276B4" w:rsidP="00E276B4">
      <w:pPr>
        <w:rPr>
          <w:rFonts w:hint="eastAsia"/>
        </w:rPr>
      </w:pPr>
      <w:r>
        <w:t>test</w:t>
      </w:r>
    </w:p>
    <w:p w14:paraId="2DD30691" w14:textId="77777777" w:rsidR="00E276B4" w:rsidRDefault="00E276B4" w:rsidP="00E276B4">
      <w:pPr>
        <w:rPr>
          <w:rFonts w:hint="eastAsia"/>
        </w:rPr>
      </w:pPr>
      <w:r>
        <w:t>test</w:t>
      </w:r>
    </w:p>
    <w:p w14:paraId="13AFA419" w14:textId="77777777" w:rsidR="00E276B4" w:rsidRDefault="00E276B4" w:rsidP="00E276B4">
      <w:pPr>
        <w:rPr>
          <w:rFonts w:hint="eastAsia"/>
        </w:rPr>
      </w:pPr>
      <w:r>
        <w:t>test</w:t>
      </w:r>
    </w:p>
    <w:p w14:paraId="54370821" w14:textId="77777777" w:rsidR="00E276B4" w:rsidRDefault="00E276B4" w:rsidP="00E276B4">
      <w:pPr>
        <w:rPr>
          <w:rFonts w:hint="eastAsia"/>
        </w:rPr>
      </w:pPr>
      <w:r>
        <w:t>test</w:t>
      </w:r>
    </w:p>
    <w:p w14:paraId="5E3FCAE7" w14:textId="77777777" w:rsidR="00E276B4" w:rsidRDefault="00E276B4" w:rsidP="00E276B4">
      <w:pPr>
        <w:rPr>
          <w:rFonts w:hint="eastAsia"/>
        </w:rPr>
      </w:pPr>
      <w:r>
        <w:t>test</w:t>
      </w:r>
    </w:p>
    <w:p w14:paraId="5057F5DB" w14:textId="77777777" w:rsidR="00E276B4" w:rsidRDefault="00E276B4" w:rsidP="00E276B4">
      <w:pPr>
        <w:rPr>
          <w:rFonts w:hint="eastAsia"/>
        </w:rPr>
      </w:pPr>
      <w:r>
        <w:t>test</w:t>
      </w:r>
    </w:p>
    <w:p w14:paraId="597FA8A6" w14:textId="77777777" w:rsidR="00E276B4" w:rsidRDefault="00E276B4" w:rsidP="00E276B4">
      <w:pPr>
        <w:rPr>
          <w:rFonts w:hint="eastAsia"/>
        </w:rPr>
      </w:pPr>
      <w:r>
        <w:t>test</w:t>
      </w:r>
    </w:p>
    <w:p w14:paraId="1175DD32" w14:textId="77777777" w:rsidR="00E276B4" w:rsidRDefault="00E276B4" w:rsidP="00E276B4">
      <w:pPr>
        <w:rPr>
          <w:rFonts w:hint="eastAsia"/>
        </w:rPr>
      </w:pPr>
      <w:r>
        <w:t>test</w:t>
      </w:r>
    </w:p>
    <w:p w14:paraId="71B3886D" w14:textId="77777777" w:rsidR="00E276B4" w:rsidRDefault="00E276B4" w:rsidP="00E276B4">
      <w:pPr>
        <w:rPr>
          <w:rFonts w:hint="eastAsia"/>
        </w:rPr>
      </w:pPr>
      <w:r>
        <w:t>test</w:t>
      </w:r>
    </w:p>
    <w:p w14:paraId="0F859F75" w14:textId="77777777" w:rsidR="00E276B4" w:rsidRDefault="00E276B4" w:rsidP="00E276B4">
      <w:pPr>
        <w:rPr>
          <w:rFonts w:hint="eastAsia"/>
        </w:rPr>
      </w:pPr>
      <w:r>
        <w:t>test</w:t>
      </w:r>
    </w:p>
    <w:p w14:paraId="144307AD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6A8A25DA" w14:textId="77777777" w:rsidR="00E276B4" w:rsidRDefault="00E276B4" w:rsidP="00E276B4">
      <w:pPr>
        <w:rPr>
          <w:rFonts w:hint="eastAsia"/>
        </w:rPr>
      </w:pPr>
      <w:r>
        <w:t>test</w:t>
      </w:r>
    </w:p>
    <w:p w14:paraId="50DB0A44" w14:textId="77777777" w:rsidR="00E276B4" w:rsidRDefault="00E276B4" w:rsidP="00E276B4">
      <w:pPr>
        <w:rPr>
          <w:rFonts w:hint="eastAsia"/>
        </w:rPr>
      </w:pPr>
      <w:r>
        <w:t>test</w:t>
      </w:r>
    </w:p>
    <w:p w14:paraId="7E25A605" w14:textId="77777777" w:rsidR="00E276B4" w:rsidRDefault="00E276B4" w:rsidP="00E276B4">
      <w:pPr>
        <w:rPr>
          <w:rFonts w:hint="eastAsia"/>
        </w:rPr>
      </w:pPr>
      <w:r>
        <w:t>test</w:t>
      </w:r>
    </w:p>
    <w:p w14:paraId="055F0D6C" w14:textId="77777777" w:rsidR="00E276B4" w:rsidRDefault="00E276B4" w:rsidP="00E276B4">
      <w:pPr>
        <w:rPr>
          <w:rFonts w:hint="eastAsia"/>
        </w:rPr>
      </w:pPr>
      <w:r>
        <w:t>test</w:t>
      </w:r>
    </w:p>
    <w:p w14:paraId="2A92A899" w14:textId="77777777" w:rsidR="00E276B4" w:rsidRDefault="00E276B4" w:rsidP="00E276B4">
      <w:pPr>
        <w:rPr>
          <w:rFonts w:hint="eastAsia"/>
        </w:rPr>
      </w:pPr>
      <w:r>
        <w:t>test</w:t>
      </w:r>
    </w:p>
    <w:p w14:paraId="575AD08B" w14:textId="77777777" w:rsidR="00E276B4" w:rsidRDefault="00E276B4" w:rsidP="00E276B4">
      <w:pPr>
        <w:rPr>
          <w:rFonts w:hint="eastAsia"/>
        </w:rPr>
      </w:pPr>
      <w:r>
        <w:t>test</w:t>
      </w:r>
    </w:p>
    <w:p w14:paraId="51FF51F7" w14:textId="77777777" w:rsidR="00E276B4" w:rsidRDefault="00E276B4" w:rsidP="00E276B4">
      <w:pPr>
        <w:rPr>
          <w:rFonts w:hint="eastAsia"/>
        </w:rPr>
      </w:pPr>
      <w:r>
        <w:t>test</w:t>
      </w:r>
    </w:p>
    <w:p w14:paraId="4AF85908" w14:textId="77777777" w:rsidR="00E276B4" w:rsidRDefault="00E276B4" w:rsidP="00E276B4">
      <w:pPr>
        <w:rPr>
          <w:rFonts w:hint="eastAsia"/>
        </w:rPr>
      </w:pPr>
      <w:r>
        <w:t>test</w:t>
      </w:r>
    </w:p>
    <w:p w14:paraId="347C5BC1" w14:textId="77777777" w:rsidR="00E276B4" w:rsidRDefault="00E276B4" w:rsidP="00E276B4">
      <w:pPr>
        <w:rPr>
          <w:rFonts w:hint="eastAsia"/>
        </w:rPr>
      </w:pPr>
      <w:r>
        <w:t>test</w:t>
      </w:r>
    </w:p>
    <w:p w14:paraId="21D8B868" w14:textId="77777777" w:rsidR="00E276B4" w:rsidRDefault="00E276B4" w:rsidP="00E276B4">
      <w:pPr>
        <w:rPr>
          <w:rFonts w:hint="eastAsia"/>
        </w:rPr>
      </w:pPr>
      <w:r>
        <w:t>test</w:t>
      </w:r>
    </w:p>
    <w:p w14:paraId="12273797" w14:textId="77777777" w:rsidR="00E276B4" w:rsidRDefault="00E276B4" w:rsidP="00E276B4">
      <w:pPr>
        <w:rPr>
          <w:rFonts w:hint="eastAsia"/>
        </w:rPr>
      </w:pPr>
      <w:r>
        <w:t>test</w:t>
      </w:r>
    </w:p>
    <w:p w14:paraId="058C4C1D" w14:textId="77777777" w:rsidR="00E276B4" w:rsidRDefault="00E276B4" w:rsidP="00E276B4">
      <w:pPr>
        <w:rPr>
          <w:rFonts w:hint="eastAsia"/>
        </w:rPr>
      </w:pPr>
      <w:r>
        <w:t>test</w:t>
      </w:r>
    </w:p>
    <w:p w14:paraId="7250A71C" w14:textId="77777777" w:rsidR="00E276B4" w:rsidRDefault="00E276B4" w:rsidP="00E276B4">
      <w:pPr>
        <w:rPr>
          <w:rFonts w:hint="eastAsia"/>
        </w:rPr>
      </w:pPr>
      <w:r>
        <w:t>test</w:t>
      </w:r>
    </w:p>
    <w:p w14:paraId="1B27CE51" w14:textId="77777777" w:rsidR="00E276B4" w:rsidRDefault="00E276B4" w:rsidP="00E276B4">
      <w:pPr>
        <w:rPr>
          <w:rFonts w:hint="eastAsia"/>
        </w:rPr>
      </w:pPr>
      <w:r>
        <w:t>test</w:t>
      </w:r>
    </w:p>
    <w:p w14:paraId="6122B7B1" w14:textId="77777777" w:rsidR="00E276B4" w:rsidRDefault="00E276B4" w:rsidP="00E276B4">
      <w:pPr>
        <w:rPr>
          <w:rFonts w:hint="eastAsia"/>
        </w:rPr>
      </w:pPr>
      <w:r>
        <w:t>test</w:t>
      </w:r>
    </w:p>
    <w:p w14:paraId="0BEDD8F8" w14:textId="77777777" w:rsidR="00E276B4" w:rsidRDefault="00E276B4" w:rsidP="00E276B4">
      <w:pPr>
        <w:rPr>
          <w:rFonts w:hint="eastAsia"/>
        </w:rPr>
      </w:pPr>
      <w:r>
        <w:t>test</w:t>
      </w:r>
    </w:p>
    <w:p w14:paraId="3EA96980" w14:textId="77777777" w:rsidR="00E276B4" w:rsidRPr="00E276B4" w:rsidRDefault="00E276B4" w:rsidP="00E276B4"/>
    <w:p w14:paraId="04413150" w14:textId="77777777" w:rsidR="00E276B4" w:rsidRDefault="00E276B4" w:rsidP="00E276B4">
      <w:pPr>
        <w:rPr>
          <w:rFonts w:hint="eastAsia"/>
        </w:rPr>
      </w:pPr>
      <w:r>
        <w:t>test</w:t>
      </w:r>
    </w:p>
    <w:p w14:paraId="540D8D6C" w14:textId="77777777" w:rsidR="00E276B4" w:rsidRDefault="00E276B4" w:rsidP="00E276B4">
      <w:pPr>
        <w:rPr>
          <w:rFonts w:hint="eastAsia"/>
        </w:rPr>
      </w:pPr>
      <w:r>
        <w:t>test</w:t>
      </w:r>
    </w:p>
    <w:p w14:paraId="26F74D64" w14:textId="77777777" w:rsidR="00E276B4" w:rsidRDefault="00E276B4" w:rsidP="00E276B4">
      <w:pPr>
        <w:rPr>
          <w:rFonts w:hint="eastAsia"/>
        </w:rPr>
      </w:pPr>
      <w:r>
        <w:t>test</w:t>
      </w:r>
    </w:p>
    <w:p w14:paraId="7860B10B" w14:textId="77777777" w:rsidR="00E276B4" w:rsidRDefault="00E276B4" w:rsidP="00E276B4">
      <w:pPr>
        <w:rPr>
          <w:rFonts w:hint="eastAsia"/>
        </w:rPr>
      </w:pPr>
      <w:r>
        <w:t>test</w:t>
      </w:r>
    </w:p>
    <w:p w14:paraId="3074EA49" w14:textId="77777777" w:rsidR="00E276B4" w:rsidRDefault="00E276B4" w:rsidP="00E276B4">
      <w:pPr>
        <w:rPr>
          <w:rFonts w:hint="eastAsia"/>
        </w:rPr>
      </w:pPr>
      <w:r>
        <w:t>test</w:t>
      </w:r>
    </w:p>
    <w:p w14:paraId="104CAC98" w14:textId="77777777" w:rsidR="00E276B4" w:rsidRDefault="00E276B4" w:rsidP="00E276B4">
      <w:pPr>
        <w:rPr>
          <w:rFonts w:hint="eastAsia"/>
        </w:rPr>
      </w:pPr>
      <w:r>
        <w:t>test</w:t>
      </w:r>
    </w:p>
    <w:p w14:paraId="6885EDED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75058B77" w14:textId="77777777" w:rsidR="00E276B4" w:rsidRDefault="00E276B4" w:rsidP="00E276B4">
      <w:pPr>
        <w:rPr>
          <w:rFonts w:hint="eastAsia"/>
        </w:rPr>
      </w:pPr>
      <w:r>
        <w:t>test</w:t>
      </w:r>
    </w:p>
    <w:p w14:paraId="70C4436C" w14:textId="77777777" w:rsidR="00E276B4" w:rsidRDefault="00E276B4" w:rsidP="00E276B4">
      <w:pPr>
        <w:rPr>
          <w:rFonts w:hint="eastAsia"/>
        </w:rPr>
      </w:pPr>
      <w:r>
        <w:t>test</w:t>
      </w:r>
    </w:p>
    <w:p w14:paraId="345B755B" w14:textId="77777777" w:rsidR="00E276B4" w:rsidRDefault="00E276B4" w:rsidP="00E276B4">
      <w:pPr>
        <w:rPr>
          <w:rFonts w:hint="eastAsia"/>
        </w:rPr>
      </w:pPr>
      <w:r>
        <w:t>test</w:t>
      </w:r>
    </w:p>
    <w:p w14:paraId="33B1E5EC" w14:textId="77777777" w:rsidR="00E276B4" w:rsidRDefault="00E276B4" w:rsidP="00E276B4">
      <w:pPr>
        <w:rPr>
          <w:rFonts w:hint="eastAsia"/>
        </w:rPr>
      </w:pPr>
      <w:r>
        <w:t>test</w:t>
      </w:r>
    </w:p>
    <w:p w14:paraId="4ACE5B9C" w14:textId="77777777" w:rsidR="00E276B4" w:rsidRDefault="00E276B4" w:rsidP="00E276B4">
      <w:pPr>
        <w:rPr>
          <w:rFonts w:hint="eastAsia"/>
        </w:rPr>
      </w:pPr>
      <w:r>
        <w:t>test</w:t>
      </w:r>
    </w:p>
    <w:p w14:paraId="699D5772" w14:textId="77777777" w:rsidR="00E276B4" w:rsidRDefault="00E276B4" w:rsidP="00E276B4">
      <w:pPr>
        <w:rPr>
          <w:rFonts w:hint="eastAsia"/>
        </w:rPr>
      </w:pPr>
      <w:r>
        <w:t>test</w:t>
      </w:r>
    </w:p>
    <w:p w14:paraId="5430A035" w14:textId="77777777" w:rsidR="00E276B4" w:rsidRDefault="00E276B4" w:rsidP="00E276B4">
      <w:pPr>
        <w:rPr>
          <w:rFonts w:hint="eastAsia"/>
        </w:rPr>
      </w:pPr>
      <w:r>
        <w:t>test</w:t>
      </w:r>
    </w:p>
    <w:p w14:paraId="687EEB64" w14:textId="77777777" w:rsidR="00E276B4" w:rsidRDefault="00E276B4" w:rsidP="00E276B4">
      <w:pPr>
        <w:rPr>
          <w:rFonts w:hint="eastAsia"/>
        </w:rPr>
      </w:pPr>
      <w:r>
        <w:t>test</w:t>
      </w:r>
    </w:p>
    <w:p w14:paraId="681948DF" w14:textId="77777777" w:rsidR="00E276B4" w:rsidRDefault="00E276B4" w:rsidP="00E276B4">
      <w:pPr>
        <w:rPr>
          <w:rFonts w:hint="eastAsia"/>
        </w:rPr>
      </w:pPr>
      <w:r>
        <w:t>test</w:t>
      </w:r>
    </w:p>
    <w:p w14:paraId="2D0D8248" w14:textId="77777777" w:rsidR="00E276B4" w:rsidRDefault="00E276B4" w:rsidP="00E276B4">
      <w:pPr>
        <w:rPr>
          <w:rFonts w:hint="eastAsia"/>
        </w:rPr>
      </w:pPr>
      <w:r>
        <w:t>test</w:t>
      </w:r>
    </w:p>
    <w:p w14:paraId="7A4BD3E0" w14:textId="77777777" w:rsidR="00E276B4" w:rsidRDefault="00E276B4" w:rsidP="00E276B4">
      <w:pPr>
        <w:rPr>
          <w:rFonts w:hint="eastAsia"/>
        </w:rPr>
      </w:pPr>
      <w:r>
        <w:t>test</w:t>
      </w:r>
    </w:p>
    <w:p w14:paraId="4A0C42C4" w14:textId="77777777" w:rsidR="00E276B4" w:rsidRDefault="00E276B4" w:rsidP="00E276B4">
      <w:pPr>
        <w:rPr>
          <w:rFonts w:hint="eastAsia"/>
        </w:rPr>
      </w:pPr>
      <w:r>
        <w:t>test</w:t>
      </w:r>
    </w:p>
    <w:p w14:paraId="536A45EC" w14:textId="77777777" w:rsidR="00E276B4" w:rsidRDefault="00E276B4" w:rsidP="00E276B4">
      <w:pPr>
        <w:rPr>
          <w:rFonts w:hint="eastAsia"/>
        </w:rPr>
      </w:pPr>
      <w:r>
        <w:t>test</w:t>
      </w:r>
    </w:p>
    <w:p w14:paraId="2F095E14" w14:textId="77777777" w:rsidR="00E276B4" w:rsidRDefault="00E276B4" w:rsidP="00E276B4">
      <w:pPr>
        <w:rPr>
          <w:rFonts w:hint="eastAsia"/>
        </w:rPr>
      </w:pPr>
      <w:r>
        <w:t>test</w:t>
      </w:r>
    </w:p>
    <w:p w14:paraId="156AFBF6" w14:textId="77777777" w:rsidR="00E276B4" w:rsidRDefault="00E276B4" w:rsidP="00E276B4">
      <w:pPr>
        <w:rPr>
          <w:rFonts w:hint="eastAsia"/>
        </w:rPr>
      </w:pPr>
      <w:r>
        <w:t>test</w:t>
      </w:r>
    </w:p>
    <w:p w14:paraId="4450C5EA" w14:textId="77777777" w:rsidR="00E276B4" w:rsidRDefault="00E276B4" w:rsidP="00E276B4">
      <w:pPr>
        <w:rPr>
          <w:rFonts w:hint="eastAsia"/>
        </w:rPr>
      </w:pPr>
      <w:r>
        <w:t>test</w:t>
      </w:r>
    </w:p>
    <w:p w14:paraId="69C568AA" w14:textId="77777777" w:rsidR="00E276B4" w:rsidRDefault="00E276B4" w:rsidP="00E276B4">
      <w:pPr>
        <w:rPr>
          <w:rFonts w:hint="eastAsia"/>
        </w:rPr>
      </w:pPr>
      <w:r>
        <w:t>test</w:t>
      </w:r>
    </w:p>
    <w:p w14:paraId="554D269C" w14:textId="77777777" w:rsidR="00E276B4" w:rsidRDefault="00E276B4" w:rsidP="00E276B4">
      <w:pPr>
        <w:rPr>
          <w:rFonts w:hint="eastAsia"/>
        </w:rPr>
      </w:pPr>
      <w:r>
        <w:t>test</w:t>
      </w:r>
    </w:p>
    <w:p w14:paraId="0BCF1B3F" w14:textId="77777777" w:rsidR="00E276B4" w:rsidRDefault="00E276B4" w:rsidP="00E276B4">
      <w:pPr>
        <w:rPr>
          <w:rFonts w:hint="eastAsia"/>
        </w:rPr>
      </w:pPr>
      <w:r>
        <w:t>test</w:t>
      </w:r>
    </w:p>
    <w:p w14:paraId="2354FAEF" w14:textId="77777777" w:rsidR="00E276B4" w:rsidRDefault="00E276B4" w:rsidP="00E276B4">
      <w:pPr>
        <w:rPr>
          <w:rFonts w:hint="eastAsia"/>
        </w:rPr>
      </w:pPr>
      <w:r>
        <w:t>test</w:t>
      </w:r>
    </w:p>
    <w:p w14:paraId="0E2B5B66" w14:textId="77777777" w:rsidR="00E276B4" w:rsidRDefault="00E276B4" w:rsidP="00E276B4">
      <w:pPr>
        <w:rPr>
          <w:rFonts w:hint="eastAsia"/>
        </w:rPr>
      </w:pPr>
      <w:r>
        <w:t>test</w:t>
      </w:r>
    </w:p>
    <w:p w14:paraId="305E10DA" w14:textId="77777777" w:rsidR="00E276B4" w:rsidRDefault="00E276B4" w:rsidP="00E276B4">
      <w:pPr>
        <w:rPr>
          <w:rFonts w:hint="eastAsia"/>
        </w:rPr>
      </w:pPr>
      <w:r>
        <w:t>test</w:t>
      </w:r>
    </w:p>
    <w:p w14:paraId="23B948E6" w14:textId="77777777" w:rsidR="00E276B4" w:rsidRPr="00E276B4" w:rsidRDefault="00E276B4" w:rsidP="00E276B4"/>
    <w:p w14:paraId="162E60E5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C47F3A8" w14:textId="77777777" w:rsidR="00E276B4" w:rsidRDefault="00E276B4" w:rsidP="00E276B4">
      <w:pPr>
        <w:rPr>
          <w:rFonts w:hint="eastAsia"/>
        </w:rPr>
      </w:pPr>
      <w:r>
        <w:t>test</w:t>
      </w:r>
    </w:p>
    <w:p w14:paraId="3F5B2BEE" w14:textId="77777777" w:rsidR="00E276B4" w:rsidRDefault="00E276B4" w:rsidP="00E276B4">
      <w:pPr>
        <w:rPr>
          <w:rFonts w:hint="eastAsia"/>
        </w:rPr>
      </w:pPr>
      <w:r>
        <w:t>test</w:t>
      </w:r>
    </w:p>
    <w:p w14:paraId="27B11045" w14:textId="77777777" w:rsidR="00E276B4" w:rsidRDefault="00E276B4" w:rsidP="00E276B4">
      <w:pPr>
        <w:rPr>
          <w:rFonts w:hint="eastAsia"/>
        </w:rPr>
      </w:pPr>
      <w:r>
        <w:t>test</w:t>
      </w:r>
    </w:p>
    <w:p w14:paraId="4EC9F37E" w14:textId="77777777" w:rsidR="00E276B4" w:rsidRDefault="00E276B4" w:rsidP="00E276B4">
      <w:pPr>
        <w:rPr>
          <w:rFonts w:hint="eastAsia"/>
        </w:rPr>
      </w:pPr>
      <w:r>
        <w:t>test</w:t>
      </w:r>
    </w:p>
    <w:p w14:paraId="348F0D1A" w14:textId="77777777" w:rsidR="00E276B4" w:rsidRDefault="00E276B4" w:rsidP="00E276B4">
      <w:pPr>
        <w:rPr>
          <w:rFonts w:hint="eastAsia"/>
        </w:rPr>
      </w:pPr>
      <w:r>
        <w:t>test</w:t>
      </w:r>
    </w:p>
    <w:p w14:paraId="6EF68099" w14:textId="77777777" w:rsidR="00E276B4" w:rsidRDefault="00E276B4" w:rsidP="00E276B4">
      <w:pPr>
        <w:rPr>
          <w:rFonts w:hint="eastAsia"/>
        </w:rPr>
      </w:pPr>
      <w:r>
        <w:t>test</w:t>
      </w:r>
    </w:p>
    <w:p w14:paraId="01B06BD7" w14:textId="77777777" w:rsidR="00E276B4" w:rsidRDefault="00E276B4" w:rsidP="00E276B4">
      <w:pPr>
        <w:rPr>
          <w:rFonts w:hint="eastAsia"/>
        </w:rPr>
      </w:pPr>
      <w:r>
        <w:t>test</w:t>
      </w:r>
    </w:p>
    <w:p w14:paraId="6825CD20" w14:textId="77777777" w:rsidR="00E276B4" w:rsidRDefault="00E276B4" w:rsidP="00E276B4">
      <w:pPr>
        <w:rPr>
          <w:rFonts w:hint="eastAsia"/>
        </w:rPr>
      </w:pPr>
      <w:r>
        <w:t>test</w:t>
      </w:r>
    </w:p>
    <w:p w14:paraId="0D3B4369" w14:textId="77777777" w:rsidR="00E276B4" w:rsidRDefault="00E276B4" w:rsidP="00E276B4">
      <w:pPr>
        <w:rPr>
          <w:rFonts w:hint="eastAsia"/>
        </w:rPr>
      </w:pPr>
      <w:r>
        <w:t>test</w:t>
      </w:r>
    </w:p>
    <w:p w14:paraId="3595C426" w14:textId="77777777" w:rsidR="00E276B4" w:rsidRDefault="00E276B4" w:rsidP="00E276B4">
      <w:pPr>
        <w:rPr>
          <w:rFonts w:hint="eastAsia"/>
        </w:rPr>
      </w:pPr>
      <w:r>
        <w:t>test</w:t>
      </w:r>
    </w:p>
    <w:p w14:paraId="4D92B7B3" w14:textId="77777777" w:rsidR="00E276B4" w:rsidRDefault="00E276B4" w:rsidP="00E276B4">
      <w:pPr>
        <w:rPr>
          <w:rFonts w:hint="eastAsia"/>
        </w:rPr>
      </w:pPr>
      <w:r>
        <w:t>test</w:t>
      </w:r>
    </w:p>
    <w:p w14:paraId="109E3C53" w14:textId="77777777" w:rsidR="00E276B4" w:rsidRDefault="00E276B4" w:rsidP="00E276B4">
      <w:pPr>
        <w:rPr>
          <w:rFonts w:hint="eastAsia"/>
        </w:rPr>
      </w:pPr>
      <w:r>
        <w:t>test</w:t>
      </w:r>
    </w:p>
    <w:p w14:paraId="217CFE04" w14:textId="77777777" w:rsidR="00E276B4" w:rsidRDefault="00E276B4" w:rsidP="00E276B4">
      <w:pPr>
        <w:rPr>
          <w:rFonts w:hint="eastAsia"/>
        </w:rPr>
      </w:pPr>
      <w:r>
        <w:t>test</w:t>
      </w:r>
    </w:p>
    <w:p w14:paraId="5329AC54" w14:textId="77777777" w:rsidR="00E276B4" w:rsidRDefault="00E276B4" w:rsidP="00E276B4">
      <w:pPr>
        <w:rPr>
          <w:rFonts w:hint="eastAsia"/>
        </w:rPr>
      </w:pPr>
      <w:r>
        <w:t>test</w:t>
      </w:r>
    </w:p>
    <w:p w14:paraId="00C4FA4C" w14:textId="77777777" w:rsidR="00E276B4" w:rsidRDefault="00E276B4" w:rsidP="00E276B4">
      <w:pPr>
        <w:rPr>
          <w:rFonts w:hint="eastAsia"/>
        </w:rPr>
      </w:pPr>
      <w:r>
        <w:t>test</w:t>
      </w:r>
    </w:p>
    <w:p w14:paraId="1FC2D8AE" w14:textId="77777777" w:rsidR="00E276B4" w:rsidRDefault="00E276B4" w:rsidP="00E276B4">
      <w:pPr>
        <w:rPr>
          <w:rFonts w:hint="eastAsia"/>
        </w:rPr>
      </w:pPr>
      <w:r>
        <w:t>test</w:t>
      </w:r>
    </w:p>
    <w:p w14:paraId="10FF3EFE" w14:textId="77777777" w:rsidR="00E276B4" w:rsidRDefault="00E276B4" w:rsidP="00E276B4">
      <w:pPr>
        <w:rPr>
          <w:rFonts w:hint="eastAsia"/>
        </w:rPr>
      </w:pPr>
      <w:r>
        <w:t>test</w:t>
      </w:r>
    </w:p>
    <w:p w14:paraId="2B204298" w14:textId="77777777" w:rsidR="00E276B4" w:rsidRDefault="00E276B4" w:rsidP="00E276B4">
      <w:pPr>
        <w:rPr>
          <w:rFonts w:hint="eastAsia"/>
        </w:rPr>
      </w:pPr>
      <w:r>
        <w:t>test</w:t>
      </w:r>
    </w:p>
    <w:p w14:paraId="0FA798C7" w14:textId="77777777" w:rsidR="00E276B4" w:rsidRDefault="00E276B4" w:rsidP="00E276B4">
      <w:pPr>
        <w:rPr>
          <w:rFonts w:hint="eastAsia"/>
        </w:rPr>
      </w:pPr>
      <w:r>
        <w:t>test</w:t>
      </w:r>
    </w:p>
    <w:p w14:paraId="2B9CB411" w14:textId="77777777" w:rsidR="00E276B4" w:rsidRDefault="00E276B4" w:rsidP="00E276B4">
      <w:pPr>
        <w:rPr>
          <w:rFonts w:hint="eastAsia"/>
        </w:rPr>
      </w:pPr>
      <w:r>
        <w:t>test</w:t>
      </w:r>
    </w:p>
    <w:p w14:paraId="35B4C0FD" w14:textId="77777777" w:rsidR="00E276B4" w:rsidRDefault="00E276B4" w:rsidP="00E276B4">
      <w:pPr>
        <w:rPr>
          <w:rFonts w:hint="eastAsia"/>
        </w:rPr>
      </w:pPr>
      <w:r>
        <w:t>test</w:t>
      </w:r>
    </w:p>
    <w:p w14:paraId="725C6CB5" w14:textId="77777777" w:rsidR="00E276B4" w:rsidRDefault="00E276B4" w:rsidP="00E276B4">
      <w:pPr>
        <w:rPr>
          <w:rFonts w:hint="eastAsia"/>
        </w:rPr>
      </w:pPr>
      <w:r>
        <w:t>test</w:t>
      </w:r>
    </w:p>
    <w:p w14:paraId="5EC34627" w14:textId="77777777" w:rsidR="00E276B4" w:rsidRDefault="00E276B4" w:rsidP="00E276B4">
      <w:pPr>
        <w:rPr>
          <w:rFonts w:hint="eastAsia"/>
        </w:rPr>
      </w:pPr>
      <w:r>
        <w:t>test</w:t>
      </w:r>
    </w:p>
    <w:p w14:paraId="04671D50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2DC430F" w14:textId="77777777" w:rsidR="00E276B4" w:rsidRDefault="00E276B4" w:rsidP="00E276B4">
      <w:pPr>
        <w:rPr>
          <w:rFonts w:hint="eastAsia"/>
        </w:rPr>
      </w:pPr>
      <w:r>
        <w:t>test</w:t>
      </w:r>
    </w:p>
    <w:p w14:paraId="57054461" w14:textId="77777777" w:rsidR="00E276B4" w:rsidRDefault="00E276B4" w:rsidP="00E276B4">
      <w:pPr>
        <w:rPr>
          <w:rFonts w:hint="eastAsia"/>
        </w:rPr>
      </w:pPr>
      <w:r>
        <w:t>test</w:t>
      </w:r>
    </w:p>
    <w:p w14:paraId="001D2459" w14:textId="77777777" w:rsidR="00E276B4" w:rsidRDefault="00E276B4" w:rsidP="00E276B4">
      <w:pPr>
        <w:rPr>
          <w:rFonts w:hint="eastAsia"/>
        </w:rPr>
      </w:pPr>
      <w:r>
        <w:t>test</w:t>
      </w:r>
    </w:p>
    <w:p w14:paraId="79080C0C" w14:textId="77777777" w:rsidR="00E276B4" w:rsidRDefault="00E276B4" w:rsidP="00E276B4">
      <w:pPr>
        <w:rPr>
          <w:rFonts w:hint="eastAsia"/>
        </w:rPr>
      </w:pPr>
      <w:r>
        <w:t>test</w:t>
      </w:r>
    </w:p>
    <w:p w14:paraId="44C31E86" w14:textId="77777777" w:rsidR="00E276B4" w:rsidRPr="00E276B4" w:rsidRDefault="00E276B4" w:rsidP="00E276B4"/>
    <w:p w14:paraId="0C76CDC7" w14:textId="77777777" w:rsidR="00E276B4" w:rsidRDefault="00E276B4" w:rsidP="00E276B4">
      <w:pPr>
        <w:rPr>
          <w:rFonts w:hint="eastAsia"/>
        </w:rPr>
      </w:pPr>
      <w:r>
        <w:t>test</w:t>
      </w:r>
    </w:p>
    <w:p w14:paraId="44C10FA1" w14:textId="77777777" w:rsidR="00E276B4" w:rsidRDefault="00E276B4" w:rsidP="00E276B4">
      <w:pPr>
        <w:rPr>
          <w:rFonts w:hint="eastAsia"/>
        </w:rPr>
      </w:pPr>
      <w:r>
        <w:t>test</w:t>
      </w:r>
    </w:p>
    <w:p w14:paraId="3D816024" w14:textId="77777777" w:rsidR="00E276B4" w:rsidRDefault="00E276B4" w:rsidP="00E276B4">
      <w:pPr>
        <w:rPr>
          <w:rFonts w:hint="eastAsia"/>
        </w:rPr>
      </w:pPr>
      <w:r>
        <w:t>test</w:t>
      </w:r>
    </w:p>
    <w:p w14:paraId="275217F3" w14:textId="77777777" w:rsidR="00E276B4" w:rsidRDefault="00E276B4" w:rsidP="00E276B4">
      <w:pPr>
        <w:rPr>
          <w:rFonts w:hint="eastAsia"/>
        </w:rPr>
      </w:pPr>
      <w:r>
        <w:t>test</w:t>
      </w:r>
    </w:p>
    <w:p w14:paraId="136D9B13" w14:textId="77777777" w:rsidR="00E276B4" w:rsidRDefault="00E276B4" w:rsidP="00E276B4">
      <w:pPr>
        <w:rPr>
          <w:rFonts w:hint="eastAsia"/>
        </w:rPr>
      </w:pPr>
      <w:r>
        <w:t>test</w:t>
      </w:r>
    </w:p>
    <w:p w14:paraId="6EE2DA8D" w14:textId="77777777" w:rsidR="00E276B4" w:rsidRDefault="00E276B4" w:rsidP="00E276B4">
      <w:pPr>
        <w:rPr>
          <w:rFonts w:hint="eastAsia"/>
        </w:rPr>
      </w:pPr>
      <w:r>
        <w:t>test</w:t>
      </w:r>
    </w:p>
    <w:p w14:paraId="0FE74B56" w14:textId="77777777" w:rsidR="00E276B4" w:rsidRDefault="00E276B4" w:rsidP="00E276B4">
      <w:pPr>
        <w:rPr>
          <w:rFonts w:hint="eastAsia"/>
        </w:rPr>
      </w:pPr>
      <w:r>
        <w:t>test</w:t>
      </w:r>
    </w:p>
    <w:p w14:paraId="3741DC50" w14:textId="77777777" w:rsidR="00E276B4" w:rsidRDefault="00E276B4" w:rsidP="00E276B4">
      <w:pPr>
        <w:rPr>
          <w:rFonts w:hint="eastAsia"/>
        </w:rPr>
      </w:pPr>
      <w:r>
        <w:t>test</w:t>
      </w:r>
    </w:p>
    <w:p w14:paraId="74ADBA22" w14:textId="77777777" w:rsidR="00E276B4" w:rsidRDefault="00E276B4" w:rsidP="00E276B4">
      <w:pPr>
        <w:rPr>
          <w:rFonts w:hint="eastAsia"/>
        </w:rPr>
      </w:pPr>
      <w:r>
        <w:t>test</w:t>
      </w:r>
    </w:p>
    <w:p w14:paraId="47CA98B9" w14:textId="77777777" w:rsidR="00E276B4" w:rsidRDefault="00E276B4" w:rsidP="00E276B4">
      <w:pPr>
        <w:rPr>
          <w:rFonts w:hint="eastAsia"/>
        </w:rPr>
      </w:pPr>
      <w:r>
        <w:t>test</w:t>
      </w:r>
    </w:p>
    <w:p w14:paraId="4251BA1D" w14:textId="77777777" w:rsidR="00E276B4" w:rsidRDefault="00E276B4" w:rsidP="00E276B4">
      <w:pPr>
        <w:rPr>
          <w:rFonts w:hint="eastAsia"/>
        </w:rPr>
      </w:pPr>
      <w:r>
        <w:t>test</w:t>
      </w:r>
    </w:p>
    <w:p w14:paraId="545DBA42" w14:textId="77777777" w:rsidR="00E276B4" w:rsidRDefault="00E276B4" w:rsidP="00E276B4">
      <w:pPr>
        <w:rPr>
          <w:rFonts w:hint="eastAsia"/>
        </w:rPr>
      </w:pPr>
      <w:r>
        <w:t>test</w:t>
      </w:r>
    </w:p>
    <w:p w14:paraId="2ABF5A02" w14:textId="77777777" w:rsidR="00E276B4" w:rsidRDefault="00E276B4" w:rsidP="00E276B4">
      <w:pPr>
        <w:rPr>
          <w:rFonts w:hint="eastAsia"/>
        </w:rPr>
      </w:pPr>
      <w:r>
        <w:t>test</w:t>
      </w:r>
    </w:p>
    <w:p w14:paraId="09ECC503" w14:textId="77777777" w:rsidR="00E276B4" w:rsidRDefault="00E276B4" w:rsidP="00E276B4">
      <w:pPr>
        <w:rPr>
          <w:rFonts w:hint="eastAsia"/>
        </w:rPr>
      </w:pPr>
      <w:r>
        <w:t>test</w:t>
      </w:r>
    </w:p>
    <w:p w14:paraId="5B4EC61A" w14:textId="77777777" w:rsidR="00E276B4" w:rsidRDefault="00E276B4" w:rsidP="00E276B4">
      <w:pPr>
        <w:rPr>
          <w:rFonts w:hint="eastAsia"/>
        </w:rPr>
      </w:pPr>
      <w:r>
        <w:t>test</w:t>
      </w:r>
    </w:p>
    <w:p w14:paraId="7812AE41" w14:textId="77777777" w:rsidR="00E276B4" w:rsidRDefault="00E276B4" w:rsidP="00E276B4">
      <w:pPr>
        <w:rPr>
          <w:rFonts w:hint="eastAsia"/>
        </w:rPr>
      </w:pPr>
      <w:r>
        <w:t>test</w:t>
      </w:r>
    </w:p>
    <w:p w14:paraId="7FB3F982" w14:textId="77777777" w:rsidR="00E276B4" w:rsidRDefault="00E276B4" w:rsidP="00E276B4">
      <w:pPr>
        <w:rPr>
          <w:rFonts w:hint="eastAsia"/>
        </w:rPr>
      </w:pPr>
      <w:r>
        <w:t>test</w:t>
      </w:r>
    </w:p>
    <w:p w14:paraId="3677E0D8" w14:textId="77777777" w:rsidR="00E276B4" w:rsidRDefault="00E276B4" w:rsidP="00E276B4">
      <w:pPr>
        <w:rPr>
          <w:rFonts w:hint="eastAsia"/>
        </w:rPr>
      </w:pPr>
      <w:r>
        <w:t>test</w:t>
      </w:r>
    </w:p>
    <w:p w14:paraId="2FF9989C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15605FDB" w14:textId="77777777" w:rsidR="00E276B4" w:rsidRDefault="00E276B4" w:rsidP="00E276B4">
      <w:pPr>
        <w:rPr>
          <w:rFonts w:hint="eastAsia"/>
        </w:rPr>
      </w:pPr>
      <w:r>
        <w:t>test</w:t>
      </w:r>
    </w:p>
    <w:p w14:paraId="2D4A1D77" w14:textId="77777777" w:rsidR="00E276B4" w:rsidRDefault="00E276B4" w:rsidP="00E276B4">
      <w:pPr>
        <w:rPr>
          <w:rFonts w:hint="eastAsia"/>
        </w:rPr>
      </w:pPr>
      <w:r>
        <w:t>test</w:t>
      </w:r>
    </w:p>
    <w:p w14:paraId="0F592DF5" w14:textId="77777777" w:rsidR="00E276B4" w:rsidRDefault="00E276B4" w:rsidP="00E276B4">
      <w:pPr>
        <w:rPr>
          <w:rFonts w:hint="eastAsia"/>
        </w:rPr>
      </w:pPr>
      <w:r>
        <w:t>test</w:t>
      </w:r>
    </w:p>
    <w:p w14:paraId="6B44CDAB" w14:textId="77777777" w:rsidR="00E276B4" w:rsidRDefault="00E276B4" w:rsidP="00E276B4">
      <w:pPr>
        <w:rPr>
          <w:rFonts w:hint="eastAsia"/>
        </w:rPr>
      </w:pPr>
      <w:r>
        <w:t>test</w:t>
      </w:r>
    </w:p>
    <w:p w14:paraId="499305C4" w14:textId="77777777" w:rsidR="00E276B4" w:rsidRDefault="00E276B4" w:rsidP="00E276B4">
      <w:pPr>
        <w:rPr>
          <w:rFonts w:hint="eastAsia"/>
        </w:rPr>
      </w:pPr>
      <w:r>
        <w:t>test</w:t>
      </w:r>
    </w:p>
    <w:p w14:paraId="285118BB" w14:textId="77777777" w:rsidR="00E276B4" w:rsidRDefault="00E276B4" w:rsidP="00E276B4">
      <w:pPr>
        <w:rPr>
          <w:rFonts w:hint="eastAsia"/>
        </w:rPr>
      </w:pPr>
      <w:r>
        <w:t>test</w:t>
      </w:r>
    </w:p>
    <w:p w14:paraId="4A2E8052" w14:textId="77777777" w:rsidR="00E276B4" w:rsidRDefault="00E276B4" w:rsidP="00E276B4">
      <w:pPr>
        <w:rPr>
          <w:rFonts w:hint="eastAsia"/>
        </w:rPr>
      </w:pPr>
      <w:r>
        <w:t>test</w:t>
      </w:r>
    </w:p>
    <w:p w14:paraId="74FDA114" w14:textId="77777777" w:rsidR="00E276B4" w:rsidRDefault="00E276B4" w:rsidP="00E276B4">
      <w:pPr>
        <w:rPr>
          <w:rFonts w:hint="eastAsia"/>
        </w:rPr>
      </w:pPr>
      <w:r>
        <w:t>test</w:t>
      </w:r>
    </w:p>
    <w:p w14:paraId="41196D8F" w14:textId="77777777" w:rsidR="00E276B4" w:rsidRDefault="00E276B4" w:rsidP="00E276B4">
      <w:pPr>
        <w:rPr>
          <w:rFonts w:hint="eastAsia"/>
        </w:rPr>
      </w:pPr>
      <w:r>
        <w:t>test</w:t>
      </w:r>
    </w:p>
    <w:p w14:paraId="078CD301" w14:textId="77777777" w:rsidR="00E276B4" w:rsidRDefault="00E276B4" w:rsidP="00E276B4">
      <w:pPr>
        <w:rPr>
          <w:rFonts w:hint="eastAsia"/>
        </w:rPr>
      </w:pPr>
      <w:r>
        <w:t>test</w:t>
      </w:r>
    </w:p>
    <w:p w14:paraId="40878EDA" w14:textId="77777777" w:rsidR="00E276B4" w:rsidRPr="00E276B4" w:rsidRDefault="00E276B4" w:rsidP="00E276B4"/>
    <w:p w14:paraId="2B801198" w14:textId="77777777" w:rsidR="00E276B4" w:rsidRDefault="00E276B4" w:rsidP="00E276B4">
      <w:pPr>
        <w:rPr>
          <w:rFonts w:hint="eastAsia"/>
        </w:rPr>
      </w:pPr>
      <w:r>
        <w:t>test</w:t>
      </w:r>
    </w:p>
    <w:p w14:paraId="6B2FCA3C" w14:textId="77777777" w:rsidR="00E276B4" w:rsidRDefault="00E276B4" w:rsidP="00E276B4">
      <w:pPr>
        <w:rPr>
          <w:rFonts w:hint="eastAsia"/>
        </w:rPr>
      </w:pPr>
      <w:r>
        <w:t>test</w:t>
      </w:r>
    </w:p>
    <w:p w14:paraId="236E4DB8" w14:textId="77777777" w:rsidR="00E276B4" w:rsidRDefault="00E276B4" w:rsidP="00E276B4">
      <w:pPr>
        <w:rPr>
          <w:rFonts w:hint="eastAsia"/>
        </w:rPr>
      </w:pPr>
      <w:r>
        <w:t>test</w:t>
      </w:r>
    </w:p>
    <w:p w14:paraId="59A8514D" w14:textId="77777777" w:rsidR="00E276B4" w:rsidRDefault="00E276B4" w:rsidP="00E276B4">
      <w:pPr>
        <w:rPr>
          <w:rFonts w:hint="eastAsia"/>
        </w:rPr>
      </w:pPr>
      <w:r>
        <w:t>test</w:t>
      </w:r>
    </w:p>
    <w:p w14:paraId="2943DF6D" w14:textId="77777777" w:rsidR="00E276B4" w:rsidRDefault="00E276B4" w:rsidP="00E276B4">
      <w:pPr>
        <w:rPr>
          <w:rFonts w:hint="eastAsia"/>
        </w:rPr>
      </w:pPr>
      <w:r>
        <w:t>test</w:t>
      </w:r>
    </w:p>
    <w:p w14:paraId="2BDF1404" w14:textId="77777777" w:rsidR="00E276B4" w:rsidRDefault="00E276B4" w:rsidP="00E276B4">
      <w:pPr>
        <w:rPr>
          <w:rFonts w:hint="eastAsia"/>
        </w:rPr>
      </w:pPr>
      <w:r>
        <w:t>test</w:t>
      </w:r>
    </w:p>
    <w:p w14:paraId="280FB8DE" w14:textId="77777777" w:rsidR="00E276B4" w:rsidRDefault="00E276B4" w:rsidP="00E276B4">
      <w:pPr>
        <w:rPr>
          <w:rFonts w:hint="eastAsia"/>
        </w:rPr>
      </w:pPr>
      <w:r>
        <w:t>test</w:t>
      </w:r>
    </w:p>
    <w:p w14:paraId="7E33E733" w14:textId="77777777" w:rsidR="00E276B4" w:rsidRDefault="00E276B4" w:rsidP="00E276B4">
      <w:pPr>
        <w:rPr>
          <w:rFonts w:hint="eastAsia"/>
        </w:rPr>
      </w:pPr>
      <w:r>
        <w:t>test</w:t>
      </w:r>
    </w:p>
    <w:p w14:paraId="28398577" w14:textId="77777777" w:rsidR="00E276B4" w:rsidRDefault="00E276B4" w:rsidP="00E276B4">
      <w:pPr>
        <w:rPr>
          <w:rFonts w:hint="eastAsia"/>
        </w:rPr>
      </w:pPr>
      <w:r>
        <w:t>test</w:t>
      </w:r>
    </w:p>
    <w:p w14:paraId="41C1FC79" w14:textId="77777777" w:rsidR="00E276B4" w:rsidRDefault="00E276B4" w:rsidP="00E276B4">
      <w:pPr>
        <w:rPr>
          <w:rFonts w:hint="eastAsia"/>
        </w:rPr>
      </w:pPr>
      <w:r>
        <w:t>test</w:t>
      </w:r>
    </w:p>
    <w:p w14:paraId="49FF8A6B" w14:textId="77777777" w:rsidR="00E276B4" w:rsidRDefault="00E276B4" w:rsidP="00E276B4">
      <w:pPr>
        <w:rPr>
          <w:rFonts w:hint="eastAsia"/>
        </w:rPr>
      </w:pPr>
      <w:r>
        <w:t>test</w:t>
      </w:r>
    </w:p>
    <w:p w14:paraId="6B6E0A41" w14:textId="77777777" w:rsidR="00E276B4" w:rsidRDefault="00E276B4" w:rsidP="00E276B4">
      <w:pPr>
        <w:rPr>
          <w:rFonts w:hint="eastAsia"/>
        </w:rPr>
      </w:pPr>
      <w:r>
        <w:t>test</w:t>
      </w:r>
    </w:p>
    <w:p w14:paraId="778C4237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5AD539AE" w14:textId="77777777" w:rsidR="00E276B4" w:rsidRDefault="00E276B4" w:rsidP="00E276B4">
      <w:pPr>
        <w:rPr>
          <w:rFonts w:hint="eastAsia"/>
        </w:rPr>
      </w:pPr>
      <w:r>
        <w:t>test</w:t>
      </w:r>
    </w:p>
    <w:p w14:paraId="4112B23C" w14:textId="77777777" w:rsidR="00E276B4" w:rsidRDefault="00E276B4" w:rsidP="00E276B4">
      <w:pPr>
        <w:rPr>
          <w:rFonts w:hint="eastAsia"/>
        </w:rPr>
      </w:pPr>
      <w:r>
        <w:t>test</w:t>
      </w:r>
    </w:p>
    <w:p w14:paraId="054C8277" w14:textId="77777777" w:rsidR="00E276B4" w:rsidRDefault="00E276B4" w:rsidP="00E276B4">
      <w:pPr>
        <w:rPr>
          <w:rFonts w:hint="eastAsia"/>
        </w:rPr>
      </w:pPr>
      <w:r>
        <w:t>test</w:t>
      </w:r>
    </w:p>
    <w:p w14:paraId="6335BA76" w14:textId="77777777" w:rsidR="00E276B4" w:rsidRDefault="00E276B4" w:rsidP="00E276B4">
      <w:pPr>
        <w:rPr>
          <w:rFonts w:hint="eastAsia"/>
        </w:rPr>
      </w:pPr>
      <w:r>
        <w:t>test</w:t>
      </w:r>
    </w:p>
    <w:p w14:paraId="1F3F39A7" w14:textId="77777777" w:rsidR="00E276B4" w:rsidRDefault="00E276B4" w:rsidP="00E276B4">
      <w:pPr>
        <w:rPr>
          <w:rFonts w:hint="eastAsia"/>
        </w:rPr>
      </w:pPr>
      <w:r>
        <w:t>test</w:t>
      </w:r>
    </w:p>
    <w:p w14:paraId="57938E03" w14:textId="77777777" w:rsidR="00E276B4" w:rsidRDefault="00E276B4" w:rsidP="00E276B4">
      <w:pPr>
        <w:rPr>
          <w:rFonts w:hint="eastAsia"/>
        </w:rPr>
      </w:pPr>
      <w:r>
        <w:t>test</w:t>
      </w:r>
    </w:p>
    <w:p w14:paraId="52BBFAD5" w14:textId="77777777" w:rsidR="00E276B4" w:rsidRDefault="00E276B4" w:rsidP="00E276B4">
      <w:pPr>
        <w:rPr>
          <w:rFonts w:hint="eastAsia"/>
        </w:rPr>
      </w:pPr>
      <w:r>
        <w:t>test</w:t>
      </w:r>
    </w:p>
    <w:p w14:paraId="10928CE2" w14:textId="77777777" w:rsidR="00E276B4" w:rsidRDefault="00E276B4" w:rsidP="00E276B4">
      <w:pPr>
        <w:rPr>
          <w:rFonts w:hint="eastAsia"/>
        </w:rPr>
      </w:pPr>
      <w:r>
        <w:t>test</w:t>
      </w:r>
    </w:p>
    <w:p w14:paraId="613362DC" w14:textId="77777777" w:rsidR="00E276B4" w:rsidRDefault="00E276B4" w:rsidP="00E276B4">
      <w:pPr>
        <w:rPr>
          <w:rFonts w:hint="eastAsia"/>
        </w:rPr>
      </w:pPr>
      <w:r>
        <w:t>test</w:t>
      </w:r>
    </w:p>
    <w:p w14:paraId="0B648AEF" w14:textId="77777777" w:rsidR="00E276B4" w:rsidRDefault="00E276B4" w:rsidP="00E276B4">
      <w:pPr>
        <w:rPr>
          <w:rFonts w:hint="eastAsia"/>
        </w:rPr>
      </w:pPr>
      <w:r>
        <w:t>test</w:t>
      </w:r>
    </w:p>
    <w:p w14:paraId="2B32B3B7" w14:textId="77777777" w:rsidR="00E276B4" w:rsidRDefault="00E276B4" w:rsidP="00E276B4">
      <w:pPr>
        <w:rPr>
          <w:rFonts w:hint="eastAsia"/>
        </w:rPr>
      </w:pPr>
      <w:r>
        <w:t>test</w:t>
      </w:r>
    </w:p>
    <w:p w14:paraId="5325327F" w14:textId="77777777" w:rsidR="00E276B4" w:rsidRDefault="00E276B4" w:rsidP="00E276B4">
      <w:pPr>
        <w:rPr>
          <w:rFonts w:hint="eastAsia"/>
        </w:rPr>
      </w:pPr>
      <w:r>
        <w:t>test</w:t>
      </w:r>
    </w:p>
    <w:p w14:paraId="550F02C2" w14:textId="77777777" w:rsidR="00E276B4" w:rsidRDefault="00E276B4" w:rsidP="00E276B4">
      <w:pPr>
        <w:rPr>
          <w:rFonts w:hint="eastAsia"/>
        </w:rPr>
      </w:pPr>
      <w:r>
        <w:t>test</w:t>
      </w:r>
    </w:p>
    <w:p w14:paraId="3BE9B766" w14:textId="77777777" w:rsidR="00E276B4" w:rsidRDefault="00E276B4" w:rsidP="00E276B4">
      <w:pPr>
        <w:rPr>
          <w:rFonts w:hint="eastAsia"/>
        </w:rPr>
      </w:pPr>
      <w:r>
        <w:t>test</w:t>
      </w:r>
    </w:p>
    <w:p w14:paraId="102DA59D" w14:textId="77777777" w:rsidR="00E276B4" w:rsidRDefault="00E276B4" w:rsidP="00E276B4">
      <w:pPr>
        <w:rPr>
          <w:rFonts w:hint="eastAsia"/>
        </w:rPr>
      </w:pPr>
      <w:r>
        <w:t>test</w:t>
      </w:r>
    </w:p>
    <w:p w14:paraId="42373E8B" w14:textId="77777777" w:rsidR="00E276B4" w:rsidRDefault="00E276B4" w:rsidP="00E276B4">
      <w:pPr>
        <w:rPr>
          <w:rFonts w:hint="eastAsia"/>
        </w:rPr>
      </w:pPr>
      <w:r>
        <w:t>test</w:t>
      </w:r>
    </w:p>
    <w:p w14:paraId="5C673169" w14:textId="77777777" w:rsidR="00E276B4" w:rsidRPr="00E276B4" w:rsidRDefault="00E276B4" w:rsidP="00E276B4"/>
    <w:p w14:paraId="7DDF7DF4" w14:textId="77777777" w:rsidR="00E276B4" w:rsidRDefault="00E276B4" w:rsidP="00E276B4">
      <w:pPr>
        <w:rPr>
          <w:rFonts w:hint="eastAsia"/>
        </w:rPr>
      </w:pPr>
      <w:r>
        <w:t>test</w:t>
      </w:r>
    </w:p>
    <w:p w14:paraId="01F000AA" w14:textId="77777777" w:rsidR="00E276B4" w:rsidRDefault="00E276B4" w:rsidP="00E276B4">
      <w:pPr>
        <w:rPr>
          <w:rFonts w:hint="eastAsia"/>
        </w:rPr>
      </w:pPr>
      <w:r>
        <w:t>test</w:t>
      </w:r>
    </w:p>
    <w:p w14:paraId="6F563985" w14:textId="77777777" w:rsidR="00E276B4" w:rsidRDefault="00E276B4" w:rsidP="00E276B4">
      <w:pPr>
        <w:rPr>
          <w:rFonts w:hint="eastAsia"/>
        </w:rPr>
      </w:pPr>
      <w:r>
        <w:t>test</w:t>
      </w:r>
    </w:p>
    <w:p w14:paraId="59E99343" w14:textId="77777777" w:rsidR="00E276B4" w:rsidRDefault="00E276B4" w:rsidP="00E276B4">
      <w:pPr>
        <w:rPr>
          <w:rFonts w:hint="eastAsia"/>
        </w:rPr>
      </w:pPr>
      <w:r>
        <w:t>test</w:t>
      </w:r>
    </w:p>
    <w:p w14:paraId="70C34A21" w14:textId="77777777" w:rsidR="00E276B4" w:rsidRDefault="00E276B4" w:rsidP="00E276B4">
      <w:pPr>
        <w:rPr>
          <w:rFonts w:hint="eastAsia"/>
        </w:rPr>
      </w:pPr>
      <w:r>
        <w:t>test</w:t>
      </w:r>
    </w:p>
    <w:p w14:paraId="0EFFB732" w14:textId="77777777" w:rsidR="00E276B4" w:rsidRDefault="00E276B4" w:rsidP="00E276B4">
      <w:pPr>
        <w:rPr>
          <w:rFonts w:hint="eastAsia"/>
        </w:rPr>
      </w:pPr>
      <w:r>
        <w:t>test</w:t>
      </w:r>
    </w:p>
    <w:p w14:paraId="0323BF87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D7740AA" w14:textId="77777777" w:rsidR="00E276B4" w:rsidRDefault="00E276B4" w:rsidP="00E276B4">
      <w:pPr>
        <w:rPr>
          <w:rFonts w:hint="eastAsia"/>
        </w:rPr>
      </w:pPr>
      <w:r>
        <w:t>test</w:t>
      </w:r>
    </w:p>
    <w:p w14:paraId="32F86A17" w14:textId="77777777" w:rsidR="00E276B4" w:rsidRDefault="00E276B4" w:rsidP="00E276B4">
      <w:pPr>
        <w:rPr>
          <w:rFonts w:hint="eastAsia"/>
        </w:rPr>
      </w:pPr>
      <w:r>
        <w:t>test</w:t>
      </w:r>
    </w:p>
    <w:p w14:paraId="7F0AC4E6" w14:textId="77777777" w:rsidR="00E276B4" w:rsidRDefault="00E276B4" w:rsidP="00E276B4">
      <w:pPr>
        <w:rPr>
          <w:rFonts w:hint="eastAsia"/>
        </w:rPr>
      </w:pPr>
      <w:r>
        <w:t>test</w:t>
      </w:r>
    </w:p>
    <w:p w14:paraId="5B30B5DF" w14:textId="77777777" w:rsidR="00E276B4" w:rsidRDefault="00E276B4" w:rsidP="00E276B4">
      <w:pPr>
        <w:rPr>
          <w:rFonts w:hint="eastAsia"/>
        </w:rPr>
      </w:pPr>
      <w:r>
        <w:t>test</w:t>
      </w:r>
    </w:p>
    <w:p w14:paraId="76BE11D6" w14:textId="77777777" w:rsidR="00E276B4" w:rsidRDefault="00E276B4" w:rsidP="00E276B4">
      <w:pPr>
        <w:rPr>
          <w:rFonts w:hint="eastAsia"/>
        </w:rPr>
      </w:pPr>
      <w:r>
        <w:t>test</w:t>
      </w:r>
    </w:p>
    <w:p w14:paraId="74BF392C" w14:textId="77777777" w:rsidR="00E276B4" w:rsidRDefault="00E276B4" w:rsidP="00E276B4">
      <w:pPr>
        <w:rPr>
          <w:rFonts w:hint="eastAsia"/>
        </w:rPr>
      </w:pPr>
      <w:r>
        <w:t>test</w:t>
      </w:r>
    </w:p>
    <w:p w14:paraId="670145B1" w14:textId="77777777" w:rsidR="00E276B4" w:rsidRDefault="00E276B4" w:rsidP="00E276B4">
      <w:pPr>
        <w:rPr>
          <w:rFonts w:hint="eastAsia"/>
        </w:rPr>
      </w:pPr>
      <w:r>
        <w:t>test</w:t>
      </w:r>
    </w:p>
    <w:p w14:paraId="36DB891E" w14:textId="77777777" w:rsidR="00E276B4" w:rsidRDefault="00E276B4" w:rsidP="00E276B4">
      <w:pPr>
        <w:rPr>
          <w:rFonts w:hint="eastAsia"/>
        </w:rPr>
      </w:pPr>
      <w:r>
        <w:t>test</w:t>
      </w:r>
    </w:p>
    <w:p w14:paraId="1F281A5E" w14:textId="77777777" w:rsidR="00E276B4" w:rsidRDefault="00E276B4" w:rsidP="00E276B4">
      <w:pPr>
        <w:rPr>
          <w:rFonts w:hint="eastAsia"/>
        </w:rPr>
      </w:pPr>
      <w:r>
        <w:t>test</w:t>
      </w:r>
    </w:p>
    <w:p w14:paraId="60885326" w14:textId="77777777" w:rsidR="00E276B4" w:rsidRDefault="00E276B4" w:rsidP="00E276B4">
      <w:pPr>
        <w:rPr>
          <w:rFonts w:hint="eastAsia"/>
        </w:rPr>
      </w:pPr>
      <w:r>
        <w:t>test</w:t>
      </w:r>
    </w:p>
    <w:p w14:paraId="68EAD230" w14:textId="77777777" w:rsidR="00E276B4" w:rsidRDefault="00E276B4" w:rsidP="00E276B4">
      <w:pPr>
        <w:rPr>
          <w:rFonts w:hint="eastAsia"/>
        </w:rPr>
      </w:pPr>
      <w:r>
        <w:t>test</w:t>
      </w:r>
    </w:p>
    <w:p w14:paraId="138E5F2C" w14:textId="77777777" w:rsidR="00E276B4" w:rsidRDefault="00E276B4" w:rsidP="00E276B4">
      <w:pPr>
        <w:rPr>
          <w:rFonts w:hint="eastAsia"/>
        </w:rPr>
      </w:pPr>
      <w:r>
        <w:t>test</w:t>
      </w:r>
    </w:p>
    <w:p w14:paraId="57E5C565" w14:textId="77777777" w:rsidR="00E276B4" w:rsidRDefault="00E276B4" w:rsidP="00E276B4">
      <w:pPr>
        <w:rPr>
          <w:rFonts w:hint="eastAsia"/>
        </w:rPr>
      </w:pPr>
      <w:r>
        <w:t>test</w:t>
      </w:r>
    </w:p>
    <w:p w14:paraId="24D28630" w14:textId="77777777" w:rsidR="00E276B4" w:rsidRDefault="00E276B4" w:rsidP="00E276B4">
      <w:pPr>
        <w:rPr>
          <w:rFonts w:hint="eastAsia"/>
        </w:rPr>
      </w:pPr>
      <w:r>
        <w:t>test</w:t>
      </w:r>
    </w:p>
    <w:p w14:paraId="3B72B8C1" w14:textId="77777777" w:rsidR="00E276B4" w:rsidRDefault="00E276B4" w:rsidP="00E276B4">
      <w:pPr>
        <w:rPr>
          <w:rFonts w:hint="eastAsia"/>
        </w:rPr>
      </w:pPr>
      <w:r>
        <w:t>test</w:t>
      </w:r>
    </w:p>
    <w:p w14:paraId="3B268B5F" w14:textId="77777777" w:rsidR="00E276B4" w:rsidRDefault="00E276B4" w:rsidP="00E276B4">
      <w:pPr>
        <w:rPr>
          <w:rFonts w:hint="eastAsia"/>
        </w:rPr>
      </w:pPr>
      <w:r>
        <w:t>test</w:t>
      </w:r>
    </w:p>
    <w:p w14:paraId="50BD8B62" w14:textId="77777777" w:rsidR="00E276B4" w:rsidRDefault="00E276B4" w:rsidP="00E276B4">
      <w:pPr>
        <w:rPr>
          <w:rFonts w:hint="eastAsia"/>
        </w:rPr>
      </w:pPr>
      <w:r>
        <w:t>test</w:t>
      </w:r>
    </w:p>
    <w:p w14:paraId="12992092" w14:textId="77777777" w:rsidR="00E276B4" w:rsidRDefault="00E276B4" w:rsidP="00E276B4">
      <w:pPr>
        <w:rPr>
          <w:rFonts w:hint="eastAsia"/>
        </w:rPr>
      </w:pPr>
      <w:r>
        <w:t>test</w:t>
      </w:r>
    </w:p>
    <w:p w14:paraId="17833F15" w14:textId="77777777" w:rsidR="00E276B4" w:rsidRDefault="00E276B4" w:rsidP="00E276B4">
      <w:pPr>
        <w:rPr>
          <w:rFonts w:hint="eastAsia"/>
        </w:rPr>
      </w:pPr>
      <w:r>
        <w:t>test</w:t>
      </w:r>
    </w:p>
    <w:p w14:paraId="2117CB64" w14:textId="77777777" w:rsidR="00E276B4" w:rsidRDefault="00E276B4" w:rsidP="00E276B4">
      <w:pPr>
        <w:rPr>
          <w:rFonts w:hint="eastAsia"/>
        </w:rPr>
      </w:pPr>
      <w:r>
        <w:t>test</w:t>
      </w:r>
    </w:p>
    <w:p w14:paraId="28E28F1A" w14:textId="77777777" w:rsidR="00E276B4" w:rsidRDefault="00E276B4" w:rsidP="00E276B4">
      <w:pPr>
        <w:rPr>
          <w:rFonts w:hint="eastAsia"/>
        </w:rPr>
      </w:pPr>
      <w:r>
        <w:t>test</w:t>
      </w:r>
    </w:p>
    <w:p w14:paraId="16988EC5" w14:textId="77777777" w:rsidR="00E276B4" w:rsidRDefault="00E276B4" w:rsidP="00E276B4">
      <w:pPr>
        <w:rPr>
          <w:rFonts w:hint="eastAsia"/>
        </w:rPr>
      </w:pPr>
      <w:r>
        <w:t>test</w:t>
      </w:r>
    </w:p>
    <w:p w14:paraId="75A9E97D" w14:textId="77777777" w:rsidR="00E276B4" w:rsidRPr="00E276B4" w:rsidRDefault="00E276B4" w:rsidP="00E276B4"/>
    <w:p w14:paraId="126F5D05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55503EFD" w14:textId="77777777" w:rsidR="00E276B4" w:rsidRDefault="00E276B4" w:rsidP="00E276B4">
      <w:pPr>
        <w:rPr>
          <w:rFonts w:hint="eastAsia"/>
        </w:rPr>
      </w:pPr>
      <w:r>
        <w:t>test</w:t>
      </w:r>
    </w:p>
    <w:p w14:paraId="028D5644" w14:textId="77777777" w:rsidR="00E276B4" w:rsidRDefault="00E276B4" w:rsidP="00E276B4">
      <w:pPr>
        <w:rPr>
          <w:rFonts w:hint="eastAsia"/>
        </w:rPr>
      </w:pPr>
      <w:r>
        <w:t>test</w:t>
      </w:r>
    </w:p>
    <w:p w14:paraId="033326D4" w14:textId="77777777" w:rsidR="00E276B4" w:rsidRDefault="00E276B4" w:rsidP="00E276B4">
      <w:pPr>
        <w:rPr>
          <w:rFonts w:hint="eastAsia"/>
        </w:rPr>
      </w:pPr>
      <w:r>
        <w:t>test</w:t>
      </w:r>
    </w:p>
    <w:p w14:paraId="5C65485E" w14:textId="77777777" w:rsidR="00E276B4" w:rsidRDefault="00E276B4" w:rsidP="00E276B4">
      <w:pPr>
        <w:rPr>
          <w:rFonts w:hint="eastAsia"/>
        </w:rPr>
      </w:pPr>
      <w:r>
        <w:t>test</w:t>
      </w:r>
    </w:p>
    <w:p w14:paraId="34961536" w14:textId="77777777" w:rsidR="00E276B4" w:rsidRDefault="00E276B4" w:rsidP="00E276B4">
      <w:pPr>
        <w:rPr>
          <w:rFonts w:hint="eastAsia"/>
        </w:rPr>
      </w:pPr>
      <w:r>
        <w:t>test</w:t>
      </w:r>
    </w:p>
    <w:p w14:paraId="7CB88D5C" w14:textId="77777777" w:rsidR="00E276B4" w:rsidRDefault="00E276B4" w:rsidP="00E276B4">
      <w:pPr>
        <w:rPr>
          <w:rFonts w:hint="eastAsia"/>
        </w:rPr>
      </w:pPr>
      <w:r>
        <w:t>test</w:t>
      </w:r>
    </w:p>
    <w:p w14:paraId="4F13ECF8" w14:textId="77777777" w:rsidR="00E276B4" w:rsidRDefault="00E276B4" w:rsidP="00E276B4">
      <w:pPr>
        <w:rPr>
          <w:rFonts w:hint="eastAsia"/>
        </w:rPr>
      </w:pPr>
      <w:r>
        <w:t>test</w:t>
      </w:r>
    </w:p>
    <w:p w14:paraId="4A76CB52" w14:textId="77777777" w:rsidR="00E276B4" w:rsidRDefault="00E276B4" w:rsidP="00E276B4">
      <w:pPr>
        <w:rPr>
          <w:rFonts w:hint="eastAsia"/>
        </w:rPr>
      </w:pPr>
      <w:r>
        <w:t>test</w:t>
      </w:r>
    </w:p>
    <w:p w14:paraId="4A62F1D7" w14:textId="77777777" w:rsidR="00E276B4" w:rsidRDefault="00E276B4" w:rsidP="00E276B4">
      <w:pPr>
        <w:rPr>
          <w:rFonts w:hint="eastAsia"/>
        </w:rPr>
      </w:pPr>
      <w:r>
        <w:t>test</w:t>
      </w:r>
    </w:p>
    <w:p w14:paraId="50E491E8" w14:textId="77777777" w:rsidR="00E276B4" w:rsidRDefault="00E276B4" w:rsidP="00E276B4">
      <w:pPr>
        <w:rPr>
          <w:rFonts w:hint="eastAsia"/>
        </w:rPr>
      </w:pPr>
      <w:r>
        <w:t>test</w:t>
      </w:r>
    </w:p>
    <w:p w14:paraId="6BBE5216" w14:textId="77777777" w:rsidR="00E276B4" w:rsidRDefault="00E276B4" w:rsidP="00E276B4">
      <w:pPr>
        <w:rPr>
          <w:rFonts w:hint="eastAsia"/>
        </w:rPr>
      </w:pPr>
      <w:r>
        <w:t>test</w:t>
      </w:r>
    </w:p>
    <w:p w14:paraId="7F6009E7" w14:textId="77777777" w:rsidR="00E276B4" w:rsidRDefault="00E276B4" w:rsidP="00E276B4">
      <w:pPr>
        <w:rPr>
          <w:rFonts w:hint="eastAsia"/>
        </w:rPr>
      </w:pPr>
      <w:r>
        <w:t>test</w:t>
      </w:r>
    </w:p>
    <w:p w14:paraId="2268E31F" w14:textId="77777777" w:rsidR="00E276B4" w:rsidRDefault="00E276B4" w:rsidP="00E276B4">
      <w:pPr>
        <w:rPr>
          <w:rFonts w:hint="eastAsia"/>
        </w:rPr>
      </w:pPr>
      <w:r>
        <w:t>test</w:t>
      </w:r>
    </w:p>
    <w:p w14:paraId="2CDDEE03" w14:textId="77777777" w:rsidR="00E276B4" w:rsidRDefault="00E276B4" w:rsidP="00E276B4">
      <w:pPr>
        <w:rPr>
          <w:rFonts w:hint="eastAsia"/>
        </w:rPr>
      </w:pPr>
      <w:r>
        <w:t>test</w:t>
      </w:r>
    </w:p>
    <w:p w14:paraId="5900A315" w14:textId="77777777" w:rsidR="00E276B4" w:rsidRDefault="00E276B4" w:rsidP="00E276B4">
      <w:pPr>
        <w:rPr>
          <w:rFonts w:hint="eastAsia"/>
        </w:rPr>
      </w:pPr>
      <w:r>
        <w:t>test</w:t>
      </w:r>
    </w:p>
    <w:p w14:paraId="087D4D1A" w14:textId="77777777" w:rsidR="00E276B4" w:rsidRDefault="00E276B4" w:rsidP="00E276B4">
      <w:pPr>
        <w:rPr>
          <w:rFonts w:hint="eastAsia"/>
        </w:rPr>
      </w:pPr>
      <w:r>
        <w:t>test</w:t>
      </w:r>
    </w:p>
    <w:p w14:paraId="4A038435" w14:textId="77777777" w:rsidR="00E276B4" w:rsidRDefault="00E276B4" w:rsidP="00E276B4">
      <w:pPr>
        <w:rPr>
          <w:rFonts w:hint="eastAsia"/>
        </w:rPr>
      </w:pPr>
      <w:r>
        <w:t>test</w:t>
      </w:r>
    </w:p>
    <w:p w14:paraId="03F3D414" w14:textId="77777777" w:rsidR="00E276B4" w:rsidRDefault="00E276B4" w:rsidP="00E276B4">
      <w:pPr>
        <w:rPr>
          <w:rFonts w:hint="eastAsia"/>
        </w:rPr>
      </w:pPr>
      <w:r>
        <w:t>test</w:t>
      </w:r>
    </w:p>
    <w:p w14:paraId="3C1BA92E" w14:textId="77777777" w:rsidR="00E276B4" w:rsidRDefault="00E276B4" w:rsidP="00E276B4">
      <w:pPr>
        <w:rPr>
          <w:rFonts w:hint="eastAsia"/>
        </w:rPr>
      </w:pPr>
      <w:r>
        <w:t>test</w:t>
      </w:r>
    </w:p>
    <w:p w14:paraId="0C36201B" w14:textId="77777777" w:rsidR="00E276B4" w:rsidRDefault="00E276B4" w:rsidP="00E276B4">
      <w:pPr>
        <w:rPr>
          <w:rFonts w:hint="eastAsia"/>
        </w:rPr>
      </w:pPr>
      <w:r>
        <w:t>test</w:t>
      </w:r>
    </w:p>
    <w:p w14:paraId="137A6FD9" w14:textId="77777777" w:rsidR="00E276B4" w:rsidRDefault="00E276B4" w:rsidP="00E276B4">
      <w:pPr>
        <w:rPr>
          <w:rFonts w:hint="eastAsia"/>
        </w:rPr>
      </w:pPr>
      <w:r>
        <w:t>test</w:t>
      </w:r>
    </w:p>
    <w:p w14:paraId="5B21889C" w14:textId="77777777" w:rsidR="00E276B4" w:rsidRDefault="00E276B4" w:rsidP="00E276B4">
      <w:pPr>
        <w:rPr>
          <w:rFonts w:hint="eastAsia"/>
        </w:rPr>
      </w:pPr>
      <w:r>
        <w:t>test</w:t>
      </w:r>
    </w:p>
    <w:p w14:paraId="3082AC07" w14:textId="77777777" w:rsidR="00E276B4" w:rsidRDefault="00E276B4" w:rsidP="00E276B4">
      <w:pPr>
        <w:rPr>
          <w:rFonts w:hint="eastAsia"/>
        </w:rPr>
      </w:pPr>
      <w:r>
        <w:t>test</w:t>
      </w:r>
    </w:p>
    <w:p w14:paraId="200E5CD7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620C64D7" w14:textId="77777777" w:rsidR="00E276B4" w:rsidRDefault="00E276B4" w:rsidP="00E276B4">
      <w:pPr>
        <w:rPr>
          <w:rFonts w:hint="eastAsia"/>
        </w:rPr>
      </w:pPr>
      <w:r>
        <w:t>test</w:t>
      </w:r>
    </w:p>
    <w:p w14:paraId="108589EA" w14:textId="77777777" w:rsidR="00E276B4" w:rsidRDefault="00E276B4" w:rsidP="00E276B4">
      <w:pPr>
        <w:rPr>
          <w:rFonts w:hint="eastAsia"/>
        </w:rPr>
      </w:pPr>
      <w:r>
        <w:t>test</w:t>
      </w:r>
    </w:p>
    <w:p w14:paraId="6E088882" w14:textId="77777777" w:rsidR="00E276B4" w:rsidRDefault="00E276B4" w:rsidP="00E276B4">
      <w:pPr>
        <w:rPr>
          <w:rFonts w:hint="eastAsia"/>
        </w:rPr>
      </w:pPr>
      <w:r>
        <w:t>test</w:t>
      </w:r>
    </w:p>
    <w:p w14:paraId="5869CD66" w14:textId="77777777" w:rsidR="00E276B4" w:rsidRDefault="00E276B4" w:rsidP="00E276B4">
      <w:pPr>
        <w:rPr>
          <w:rFonts w:hint="eastAsia"/>
        </w:rPr>
      </w:pPr>
      <w:r>
        <w:t>test</w:t>
      </w:r>
    </w:p>
    <w:p w14:paraId="6DF9AABA" w14:textId="77777777" w:rsidR="00E276B4" w:rsidRPr="00E276B4" w:rsidRDefault="00E276B4" w:rsidP="00E276B4"/>
    <w:p w14:paraId="1E179842" w14:textId="77777777" w:rsidR="00E276B4" w:rsidRDefault="00E276B4" w:rsidP="00E276B4">
      <w:pPr>
        <w:rPr>
          <w:rFonts w:hint="eastAsia"/>
        </w:rPr>
      </w:pPr>
      <w:r>
        <w:t>test</w:t>
      </w:r>
    </w:p>
    <w:p w14:paraId="0A38EB08" w14:textId="77777777" w:rsidR="00E276B4" w:rsidRDefault="00E276B4" w:rsidP="00E276B4">
      <w:pPr>
        <w:rPr>
          <w:rFonts w:hint="eastAsia"/>
        </w:rPr>
      </w:pPr>
      <w:r>
        <w:t>test</w:t>
      </w:r>
    </w:p>
    <w:p w14:paraId="449D3738" w14:textId="77777777" w:rsidR="00E276B4" w:rsidRDefault="00E276B4" w:rsidP="00E276B4">
      <w:pPr>
        <w:rPr>
          <w:rFonts w:hint="eastAsia"/>
        </w:rPr>
      </w:pPr>
      <w:r>
        <w:t>test</w:t>
      </w:r>
    </w:p>
    <w:p w14:paraId="5E5C4AB7" w14:textId="77777777" w:rsidR="00E276B4" w:rsidRDefault="00E276B4" w:rsidP="00E276B4">
      <w:pPr>
        <w:rPr>
          <w:rFonts w:hint="eastAsia"/>
        </w:rPr>
      </w:pPr>
      <w:r>
        <w:t>test</w:t>
      </w:r>
    </w:p>
    <w:p w14:paraId="15AB337D" w14:textId="77777777" w:rsidR="00E276B4" w:rsidRDefault="00E276B4" w:rsidP="00E276B4">
      <w:pPr>
        <w:rPr>
          <w:rFonts w:hint="eastAsia"/>
        </w:rPr>
      </w:pPr>
      <w:r>
        <w:t>test</w:t>
      </w:r>
    </w:p>
    <w:p w14:paraId="63E2F031" w14:textId="77777777" w:rsidR="00E276B4" w:rsidRDefault="00E276B4" w:rsidP="00E276B4">
      <w:pPr>
        <w:rPr>
          <w:rFonts w:hint="eastAsia"/>
        </w:rPr>
      </w:pPr>
      <w:r>
        <w:t>test</w:t>
      </w:r>
    </w:p>
    <w:p w14:paraId="142560F8" w14:textId="77777777" w:rsidR="00E276B4" w:rsidRDefault="00E276B4" w:rsidP="00E276B4">
      <w:pPr>
        <w:rPr>
          <w:rFonts w:hint="eastAsia"/>
        </w:rPr>
      </w:pPr>
      <w:r>
        <w:t>test</w:t>
      </w:r>
    </w:p>
    <w:p w14:paraId="7905C369" w14:textId="77777777" w:rsidR="00E276B4" w:rsidRDefault="00E276B4" w:rsidP="00E276B4">
      <w:pPr>
        <w:rPr>
          <w:rFonts w:hint="eastAsia"/>
        </w:rPr>
      </w:pPr>
      <w:r>
        <w:t>test</w:t>
      </w:r>
    </w:p>
    <w:p w14:paraId="6D26919F" w14:textId="77777777" w:rsidR="00E276B4" w:rsidRDefault="00E276B4" w:rsidP="00E276B4">
      <w:pPr>
        <w:rPr>
          <w:rFonts w:hint="eastAsia"/>
        </w:rPr>
      </w:pPr>
      <w:r>
        <w:t>test</w:t>
      </w:r>
    </w:p>
    <w:p w14:paraId="7BAD71FA" w14:textId="77777777" w:rsidR="00E276B4" w:rsidRDefault="00E276B4" w:rsidP="00E276B4">
      <w:pPr>
        <w:rPr>
          <w:rFonts w:hint="eastAsia"/>
        </w:rPr>
      </w:pPr>
      <w:r>
        <w:t>test</w:t>
      </w:r>
    </w:p>
    <w:p w14:paraId="47FA6F58" w14:textId="77777777" w:rsidR="00E276B4" w:rsidRDefault="00E276B4" w:rsidP="00E276B4">
      <w:pPr>
        <w:rPr>
          <w:rFonts w:hint="eastAsia"/>
        </w:rPr>
      </w:pPr>
      <w:r>
        <w:t>test</w:t>
      </w:r>
    </w:p>
    <w:p w14:paraId="6D8E4F9E" w14:textId="77777777" w:rsidR="00E276B4" w:rsidRDefault="00E276B4" w:rsidP="00E276B4">
      <w:pPr>
        <w:rPr>
          <w:rFonts w:hint="eastAsia"/>
        </w:rPr>
      </w:pPr>
      <w:r>
        <w:t>test</w:t>
      </w:r>
    </w:p>
    <w:p w14:paraId="079159A3" w14:textId="77777777" w:rsidR="00E276B4" w:rsidRDefault="00E276B4" w:rsidP="00E276B4">
      <w:pPr>
        <w:rPr>
          <w:rFonts w:hint="eastAsia"/>
        </w:rPr>
      </w:pPr>
      <w:r>
        <w:t>test</w:t>
      </w:r>
    </w:p>
    <w:p w14:paraId="6E2871CB" w14:textId="77777777" w:rsidR="00E276B4" w:rsidRDefault="00E276B4" w:rsidP="00E276B4">
      <w:pPr>
        <w:rPr>
          <w:rFonts w:hint="eastAsia"/>
        </w:rPr>
      </w:pPr>
      <w:r>
        <w:t>test</w:t>
      </w:r>
    </w:p>
    <w:p w14:paraId="20A25FB3" w14:textId="77777777" w:rsidR="00E276B4" w:rsidRDefault="00E276B4" w:rsidP="00E276B4">
      <w:pPr>
        <w:rPr>
          <w:rFonts w:hint="eastAsia"/>
        </w:rPr>
      </w:pPr>
      <w:r>
        <w:t>test</w:t>
      </w:r>
    </w:p>
    <w:p w14:paraId="103E1FAF" w14:textId="77777777" w:rsidR="00E276B4" w:rsidRDefault="00E276B4" w:rsidP="00E276B4">
      <w:pPr>
        <w:rPr>
          <w:rFonts w:hint="eastAsia"/>
        </w:rPr>
      </w:pPr>
      <w:r>
        <w:t>test</w:t>
      </w:r>
    </w:p>
    <w:p w14:paraId="3A524541" w14:textId="77777777" w:rsidR="00E276B4" w:rsidRDefault="00E276B4" w:rsidP="00E276B4">
      <w:pPr>
        <w:rPr>
          <w:rFonts w:hint="eastAsia"/>
        </w:rPr>
      </w:pPr>
      <w:r>
        <w:t>test</w:t>
      </w:r>
    </w:p>
    <w:p w14:paraId="0137AFCD" w14:textId="77777777" w:rsidR="00E276B4" w:rsidRDefault="00E276B4" w:rsidP="00E276B4">
      <w:pPr>
        <w:rPr>
          <w:rFonts w:hint="eastAsia"/>
        </w:rPr>
      </w:pPr>
      <w:r>
        <w:t>test</w:t>
      </w:r>
    </w:p>
    <w:p w14:paraId="505FEF23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B65FD3E" w14:textId="77777777" w:rsidR="00E276B4" w:rsidRDefault="00E276B4" w:rsidP="00E276B4">
      <w:pPr>
        <w:rPr>
          <w:rFonts w:hint="eastAsia"/>
        </w:rPr>
      </w:pPr>
      <w:r>
        <w:t>test</w:t>
      </w:r>
    </w:p>
    <w:p w14:paraId="62B0E533" w14:textId="77777777" w:rsidR="00E276B4" w:rsidRDefault="00E276B4" w:rsidP="00E276B4">
      <w:pPr>
        <w:rPr>
          <w:rFonts w:hint="eastAsia"/>
        </w:rPr>
      </w:pPr>
      <w:r>
        <w:t>test</w:t>
      </w:r>
    </w:p>
    <w:p w14:paraId="3755BFC7" w14:textId="77777777" w:rsidR="00E276B4" w:rsidRDefault="00E276B4" w:rsidP="00E276B4">
      <w:pPr>
        <w:rPr>
          <w:rFonts w:hint="eastAsia"/>
        </w:rPr>
      </w:pPr>
      <w:r>
        <w:t>test</w:t>
      </w:r>
    </w:p>
    <w:p w14:paraId="6FAAFE7F" w14:textId="77777777" w:rsidR="00E276B4" w:rsidRDefault="00E276B4" w:rsidP="00E276B4">
      <w:pPr>
        <w:rPr>
          <w:rFonts w:hint="eastAsia"/>
        </w:rPr>
      </w:pPr>
      <w:r>
        <w:t>test</w:t>
      </w:r>
    </w:p>
    <w:p w14:paraId="0DF239BD" w14:textId="77777777" w:rsidR="00E276B4" w:rsidRDefault="00E276B4" w:rsidP="00E276B4">
      <w:pPr>
        <w:rPr>
          <w:rFonts w:hint="eastAsia"/>
        </w:rPr>
      </w:pPr>
      <w:r>
        <w:t>test</w:t>
      </w:r>
    </w:p>
    <w:p w14:paraId="209DB4D8" w14:textId="77777777" w:rsidR="00E276B4" w:rsidRDefault="00E276B4" w:rsidP="00E276B4">
      <w:pPr>
        <w:rPr>
          <w:rFonts w:hint="eastAsia"/>
        </w:rPr>
      </w:pPr>
      <w:r>
        <w:t>test</w:t>
      </w:r>
    </w:p>
    <w:p w14:paraId="5D2F8A40" w14:textId="77777777" w:rsidR="00E276B4" w:rsidRDefault="00E276B4" w:rsidP="00E276B4">
      <w:pPr>
        <w:rPr>
          <w:rFonts w:hint="eastAsia"/>
        </w:rPr>
      </w:pPr>
      <w:r>
        <w:t>test</w:t>
      </w:r>
    </w:p>
    <w:p w14:paraId="03D7938B" w14:textId="77777777" w:rsidR="00E276B4" w:rsidRDefault="00E276B4" w:rsidP="00E276B4">
      <w:pPr>
        <w:rPr>
          <w:rFonts w:hint="eastAsia"/>
        </w:rPr>
      </w:pPr>
      <w:r>
        <w:t>test</w:t>
      </w:r>
    </w:p>
    <w:p w14:paraId="0043EA41" w14:textId="77777777" w:rsidR="00E276B4" w:rsidRDefault="00E276B4" w:rsidP="00E276B4">
      <w:pPr>
        <w:rPr>
          <w:rFonts w:hint="eastAsia"/>
        </w:rPr>
      </w:pPr>
      <w:r>
        <w:t>test</w:t>
      </w:r>
    </w:p>
    <w:p w14:paraId="487E8047" w14:textId="77777777" w:rsidR="00E276B4" w:rsidRDefault="00E276B4" w:rsidP="00E276B4">
      <w:pPr>
        <w:rPr>
          <w:rFonts w:hint="eastAsia"/>
        </w:rPr>
      </w:pPr>
      <w:r>
        <w:t>test</w:t>
      </w:r>
    </w:p>
    <w:p w14:paraId="380BF445" w14:textId="77777777" w:rsidR="00E276B4" w:rsidRPr="00E276B4" w:rsidRDefault="00E276B4" w:rsidP="00E276B4"/>
    <w:p w14:paraId="3DA6C013" w14:textId="77777777" w:rsidR="00E276B4" w:rsidRDefault="00E276B4" w:rsidP="00E276B4">
      <w:pPr>
        <w:rPr>
          <w:rFonts w:hint="eastAsia"/>
        </w:rPr>
      </w:pPr>
      <w:r>
        <w:t>test</w:t>
      </w:r>
    </w:p>
    <w:p w14:paraId="41237DE8" w14:textId="77777777" w:rsidR="00E276B4" w:rsidRDefault="00E276B4" w:rsidP="00E276B4">
      <w:pPr>
        <w:rPr>
          <w:rFonts w:hint="eastAsia"/>
        </w:rPr>
      </w:pPr>
      <w:r>
        <w:t>test</w:t>
      </w:r>
    </w:p>
    <w:p w14:paraId="09A2016E" w14:textId="77777777" w:rsidR="00E276B4" w:rsidRDefault="00E276B4" w:rsidP="00E276B4">
      <w:pPr>
        <w:rPr>
          <w:rFonts w:hint="eastAsia"/>
        </w:rPr>
      </w:pPr>
      <w:r>
        <w:t>test</w:t>
      </w:r>
    </w:p>
    <w:p w14:paraId="271D8BC4" w14:textId="77777777" w:rsidR="00E276B4" w:rsidRDefault="00E276B4" w:rsidP="00E276B4">
      <w:pPr>
        <w:rPr>
          <w:rFonts w:hint="eastAsia"/>
        </w:rPr>
      </w:pPr>
      <w:r>
        <w:t>test</w:t>
      </w:r>
    </w:p>
    <w:p w14:paraId="33879786" w14:textId="77777777" w:rsidR="00E276B4" w:rsidRDefault="00E276B4" w:rsidP="00E276B4">
      <w:pPr>
        <w:rPr>
          <w:rFonts w:hint="eastAsia"/>
        </w:rPr>
      </w:pPr>
      <w:r>
        <w:t>test</w:t>
      </w:r>
    </w:p>
    <w:p w14:paraId="73CCC7CB" w14:textId="77777777" w:rsidR="00E276B4" w:rsidRDefault="00E276B4" w:rsidP="00E276B4">
      <w:pPr>
        <w:rPr>
          <w:rFonts w:hint="eastAsia"/>
        </w:rPr>
      </w:pPr>
      <w:r>
        <w:t>test</w:t>
      </w:r>
    </w:p>
    <w:p w14:paraId="1219A7F7" w14:textId="77777777" w:rsidR="00E276B4" w:rsidRDefault="00E276B4" w:rsidP="00E276B4">
      <w:pPr>
        <w:rPr>
          <w:rFonts w:hint="eastAsia"/>
        </w:rPr>
      </w:pPr>
      <w:r>
        <w:t>test</w:t>
      </w:r>
    </w:p>
    <w:p w14:paraId="7D4D73E3" w14:textId="77777777" w:rsidR="00E276B4" w:rsidRDefault="00E276B4" w:rsidP="00E276B4">
      <w:pPr>
        <w:rPr>
          <w:rFonts w:hint="eastAsia"/>
        </w:rPr>
      </w:pPr>
      <w:r>
        <w:t>test</w:t>
      </w:r>
    </w:p>
    <w:p w14:paraId="1F63BE68" w14:textId="77777777" w:rsidR="00E276B4" w:rsidRDefault="00E276B4" w:rsidP="00E276B4">
      <w:pPr>
        <w:rPr>
          <w:rFonts w:hint="eastAsia"/>
        </w:rPr>
      </w:pPr>
      <w:r>
        <w:t>test</w:t>
      </w:r>
    </w:p>
    <w:p w14:paraId="508C67D5" w14:textId="77777777" w:rsidR="00E276B4" w:rsidRDefault="00E276B4" w:rsidP="00E276B4">
      <w:pPr>
        <w:rPr>
          <w:rFonts w:hint="eastAsia"/>
        </w:rPr>
      </w:pPr>
      <w:r>
        <w:t>test</w:t>
      </w:r>
    </w:p>
    <w:p w14:paraId="35783E3B" w14:textId="77777777" w:rsidR="00E276B4" w:rsidRDefault="00E276B4" w:rsidP="00E276B4">
      <w:pPr>
        <w:rPr>
          <w:rFonts w:hint="eastAsia"/>
        </w:rPr>
      </w:pPr>
      <w:r>
        <w:t>test</w:t>
      </w:r>
    </w:p>
    <w:p w14:paraId="60F82DD4" w14:textId="77777777" w:rsidR="00E276B4" w:rsidRDefault="00E276B4" w:rsidP="00E276B4">
      <w:pPr>
        <w:rPr>
          <w:rFonts w:hint="eastAsia"/>
        </w:rPr>
      </w:pPr>
      <w:r>
        <w:t>test</w:t>
      </w:r>
    </w:p>
    <w:p w14:paraId="2C031A66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E18829D" w14:textId="77777777" w:rsidR="00E276B4" w:rsidRDefault="00E276B4" w:rsidP="00E276B4">
      <w:pPr>
        <w:rPr>
          <w:rFonts w:hint="eastAsia"/>
        </w:rPr>
      </w:pPr>
      <w:r>
        <w:t>test</w:t>
      </w:r>
    </w:p>
    <w:p w14:paraId="5D57866B" w14:textId="77777777" w:rsidR="00E276B4" w:rsidRDefault="00E276B4" w:rsidP="00E276B4">
      <w:pPr>
        <w:rPr>
          <w:rFonts w:hint="eastAsia"/>
        </w:rPr>
      </w:pPr>
      <w:r>
        <w:t>test</w:t>
      </w:r>
    </w:p>
    <w:p w14:paraId="01CC985B" w14:textId="77777777" w:rsidR="00E276B4" w:rsidRDefault="00E276B4" w:rsidP="00E276B4">
      <w:pPr>
        <w:rPr>
          <w:rFonts w:hint="eastAsia"/>
        </w:rPr>
      </w:pPr>
      <w:r>
        <w:t>test</w:t>
      </w:r>
    </w:p>
    <w:p w14:paraId="20FD9A9A" w14:textId="77777777" w:rsidR="00E276B4" w:rsidRDefault="00E276B4" w:rsidP="00E276B4">
      <w:pPr>
        <w:rPr>
          <w:rFonts w:hint="eastAsia"/>
        </w:rPr>
      </w:pPr>
      <w:r>
        <w:t>test</w:t>
      </w:r>
    </w:p>
    <w:p w14:paraId="3C20BA9F" w14:textId="77777777" w:rsidR="00E276B4" w:rsidRDefault="00E276B4" w:rsidP="00E276B4">
      <w:pPr>
        <w:rPr>
          <w:rFonts w:hint="eastAsia"/>
        </w:rPr>
      </w:pPr>
      <w:r>
        <w:t>test</w:t>
      </w:r>
    </w:p>
    <w:p w14:paraId="4EA44AD7" w14:textId="77777777" w:rsidR="00E276B4" w:rsidRDefault="00E276B4" w:rsidP="00E276B4">
      <w:pPr>
        <w:rPr>
          <w:rFonts w:hint="eastAsia"/>
        </w:rPr>
      </w:pPr>
      <w:r>
        <w:t>test</w:t>
      </w:r>
    </w:p>
    <w:p w14:paraId="0FD7F539" w14:textId="77777777" w:rsidR="00E276B4" w:rsidRDefault="00E276B4" w:rsidP="00E276B4">
      <w:pPr>
        <w:rPr>
          <w:rFonts w:hint="eastAsia"/>
        </w:rPr>
      </w:pPr>
      <w:r>
        <w:t>test</w:t>
      </w:r>
    </w:p>
    <w:p w14:paraId="6AE73A63" w14:textId="77777777" w:rsidR="00E276B4" w:rsidRDefault="00E276B4" w:rsidP="00E276B4">
      <w:pPr>
        <w:rPr>
          <w:rFonts w:hint="eastAsia"/>
        </w:rPr>
      </w:pPr>
      <w:r>
        <w:t>test</w:t>
      </w:r>
    </w:p>
    <w:p w14:paraId="43B7C806" w14:textId="77777777" w:rsidR="00E276B4" w:rsidRDefault="00E276B4" w:rsidP="00E276B4">
      <w:pPr>
        <w:rPr>
          <w:rFonts w:hint="eastAsia"/>
        </w:rPr>
      </w:pPr>
      <w:r>
        <w:t>test</w:t>
      </w:r>
    </w:p>
    <w:p w14:paraId="7C8162EC" w14:textId="77777777" w:rsidR="00E276B4" w:rsidRDefault="00E276B4" w:rsidP="00E276B4">
      <w:pPr>
        <w:rPr>
          <w:rFonts w:hint="eastAsia"/>
        </w:rPr>
      </w:pPr>
      <w:r>
        <w:t>test</w:t>
      </w:r>
    </w:p>
    <w:p w14:paraId="0ABCE249" w14:textId="77777777" w:rsidR="00E276B4" w:rsidRDefault="00E276B4" w:rsidP="00E276B4">
      <w:pPr>
        <w:rPr>
          <w:rFonts w:hint="eastAsia"/>
        </w:rPr>
      </w:pPr>
      <w:r>
        <w:t>test</w:t>
      </w:r>
    </w:p>
    <w:p w14:paraId="0B41C963" w14:textId="77777777" w:rsidR="00E276B4" w:rsidRDefault="00E276B4" w:rsidP="00E276B4">
      <w:pPr>
        <w:rPr>
          <w:rFonts w:hint="eastAsia"/>
        </w:rPr>
      </w:pPr>
      <w:r>
        <w:t>test</w:t>
      </w:r>
    </w:p>
    <w:p w14:paraId="75D79DA6" w14:textId="77777777" w:rsidR="00E276B4" w:rsidRDefault="00E276B4" w:rsidP="00E276B4">
      <w:pPr>
        <w:rPr>
          <w:rFonts w:hint="eastAsia"/>
        </w:rPr>
      </w:pPr>
      <w:r>
        <w:t>test</w:t>
      </w:r>
    </w:p>
    <w:p w14:paraId="6BC7DC78" w14:textId="77777777" w:rsidR="00E276B4" w:rsidRDefault="00E276B4" w:rsidP="00E276B4">
      <w:pPr>
        <w:rPr>
          <w:rFonts w:hint="eastAsia"/>
        </w:rPr>
      </w:pPr>
      <w:r>
        <w:t>test</w:t>
      </w:r>
    </w:p>
    <w:p w14:paraId="6D61C879" w14:textId="77777777" w:rsidR="00E276B4" w:rsidRDefault="00E276B4" w:rsidP="00E276B4">
      <w:pPr>
        <w:rPr>
          <w:rFonts w:hint="eastAsia"/>
        </w:rPr>
      </w:pPr>
      <w:r>
        <w:t>test</w:t>
      </w:r>
    </w:p>
    <w:p w14:paraId="5B54C4EA" w14:textId="77777777" w:rsidR="00E276B4" w:rsidRDefault="00E276B4" w:rsidP="00E276B4">
      <w:pPr>
        <w:rPr>
          <w:rFonts w:hint="eastAsia"/>
        </w:rPr>
      </w:pPr>
      <w:r>
        <w:t>test</w:t>
      </w:r>
    </w:p>
    <w:p w14:paraId="5E1321B1" w14:textId="77777777" w:rsidR="00E276B4" w:rsidRPr="00E276B4" w:rsidRDefault="00E276B4" w:rsidP="00E276B4"/>
    <w:p w14:paraId="1F007798" w14:textId="77777777" w:rsidR="00E276B4" w:rsidRDefault="00E276B4" w:rsidP="00E276B4">
      <w:pPr>
        <w:rPr>
          <w:rFonts w:hint="eastAsia"/>
        </w:rPr>
      </w:pPr>
      <w:r>
        <w:t>test</w:t>
      </w:r>
    </w:p>
    <w:p w14:paraId="6FF8B218" w14:textId="77777777" w:rsidR="00E276B4" w:rsidRDefault="00E276B4" w:rsidP="00E276B4">
      <w:pPr>
        <w:rPr>
          <w:rFonts w:hint="eastAsia"/>
        </w:rPr>
      </w:pPr>
      <w:r>
        <w:t>test</w:t>
      </w:r>
    </w:p>
    <w:p w14:paraId="32D5458B" w14:textId="77777777" w:rsidR="00E276B4" w:rsidRDefault="00E276B4" w:rsidP="00E276B4">
      <w:pPr>
        <w:rPr>
          <w:rFonts w:hint="eastAsia"/>
        </w:rPr>
      </w:pPr>
      <w:r>
        <w:t>test</w:t>
      </w:r>
    </w:p>
    <w:p w14:paraId="3AD9C508" w14:textId="77777777" w:rsidR="00E276B4" w:rsidRDefault="00E276B4" w:rsidP="00E276B4">
      <w:pPr>
        <w:rPr>
          <w:rFonts w:hint="eastAsia"/>
        </w:rPr>
      </w:pPr>
      <w:r>
        <w:t>test</w:t>
      </w:r>
    </w:p>
    <w:p w14:paraId="4F688E16" w14:textId="77777777" w:rsidR="00E276B4" w:rsidRDefault="00E276B4" w:rsidP="00E276B4">
      <w:pPr>
        <w:rPr>
          <w:rFonts w:hint="eastAsia"/>
        </w:rPr>
      </w:pPr>
      <w:r>
        <w:t>test</w:t>
      </w:r>
    </w:p>
    <w:p w14:paraId="791FB516" w14:textId="77777777" w:rsidR="00E276B4" w:rsidRDefault="00E276B4" w:rsidP="00E276B4">
      <w:pPr>
        <w:rPr>
          <w:rFonts w:hint="eastAsia"/>
        </w:rPr>
      </w:pPr>
      <w:r>
        <w:t>test</w:t>
      </w:r>
    </w:p>
    <w:p w14:paraId="5072F7B0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65950DF3" w14:textId="77777777" w:rsidR="00E276B4" w:rsidRDefault="00E276B4" w:rsidP="00E276B4">
      <w:pPr>
        <w:rPr>
          <w:rFonts w:hint="eastAsia"/>
        </w:rPr>
      </w:pPr>
      <w:r>
        <w:t>test</w:t>
      </w:r>
    </w:p>
    <w:p w14:paraId="22451C83" w14:textId="77777777" w:rsidR="00E276B4" w:rsidRDefault="00E276B4" w:rsidP="00E276B4">
      <w:pPr>
        <w:rPr>
          <w:rFonts w:hint="eastAsia"/>
        </w:rPr>
      </w:pPr>
      <w:r>
        <w:t>test</w:t>
      </w:r>
    </w:p>
    <w:p w14:paraId="5063A362" w14:textId="77777777" w:rsidR="00E276B4" w:rsidRDefault="00E276B4" w:rsidP="00E276B4">
      <w:pPr>
        <w:rPr>
          <w:rFonts w:hint="eastAsia"/>
        </w:rPr>
      </w:pPr>
      <w:r>
        <w:t>test</w:t>
      </w:r>
    </w:p>
    <w:p w14:paraId="197FBF9E" w14:textId="77777777" w:rsidR="00E276B4" w:rsidRDefault="00E276B4" w:rsidP="00E276B4">
      <w:pPr>
        <w:rPr>
          <w:rFonts w:hint="eastAsia"/>
        </w:rPr>
      </w:pPr>
      <w:r>
        <w:t>test</w:t>
      </w:r>
    </w:p>
    <w:p w14:paraId="54E6E225" w14:textId="77777777" w:rsidR="00E276B4" w:rsidRDefault="00E276B4" w:rsidP="00E276B4">
      <w:pPr>
        <w:rPr>
          <w:rFonts w:hint="eastAsia"/>
        </w:rPr>
      </w:pPr>
      <w:r>
        <w:t>test</w:t>
      </w:r>
    </w:p>
    <w:p w14:paraId="387E85CD" w14:textId="77777777" w:rsidR="00E276B4" w:rsidRDefault="00E276B4" w:rsidP="00E276B4">
      <w:pPr>
        <w:rPr>
          <w:rFonts w:hint="eastAsia"/>
        </w:rPr>
      </w:pPr>
      <w:r>
        <w:t>test</w:t>
      </w:r>
    </w:p>
    <w:p w14:paraId="68DFD393" w14:textId="77777777" w:rsidR="00E276B4" w:rsidRDefault="00E276B4" w:rsidP="00E276B4">
      <w:pPr>
        <w:rPr>
          <w:rFonts w:hint="eastAsia"/>
        </w:rPr>
      </w:pPr>
      <w:r>
        <w:t>test</w:t>
      </w:r>
    </w:p>
    <w:p w14:paraId="6DC4A0E4" w14:textId="77777777" w:rsidR="00E276B4" w:rsidRDefault="00E276B4" w:rsidP="00E276B4">
      <w:pPr>
        <w:rPr>
          <w:rFonts w:hint="eastAsia"/>
        </w:rPr>
      </w:pPr>
      <w:r>
        <w:t>test</w:t>
      </w:r>
    </w:p>
    <w:p w14:paraId="2B5D39A6" w14:textId="77777777" w:rsidR="00E276B4" w:rsidRDefault="00E276B4" w:rsidP="00E276B4">
      <w:pPr>
        <w:rPr>
          <w:rFonts w:hint="eastAsia"/>
        </w:rPr>
      </w:pPr>
      <w:r>
        <w:t>test</w:t>
      </w:r>
    </w:p>
    <w:p w14:paraId="327961A8" w14:textId="77777777" w:rsidR="00E276B4" w:rsidRDefault="00E276B4" w:rsidP="00E276B4">
      <w:pPr>
        <w:rPr>
          <w:rFonts w:hint="eastAsia"/>
        </w:rPr>
      </w:pPr>
      <w:r>
        <w:t>test</w:t>
      </w:r>
    </w:p>
    <w:p w14:paraId="75A44764" w14:textId="77777777" w:rsidR="00E276B4" w:rsidRDefault="00E276B4" w:rsidP="00E276B4">
      <w:pPr>
        <w:rPr>
          <w:rFonts w:hint="eastAsia"/>
        </w:rPr>
      </w:pPr>
      <w:r>
        <w:t>test</w:t>
      </w:r>
    </w:p>
    <w:p w14:paraId="3A53AD9B" w14:textId="77777777" w:rsidR="00E276B4" w:rsidRDefault="00E276B4" w:rsidP="00E276B4">
      <w:pPr>
        <w:rPr>
          <w:rFonts w:hint="eastAsia"/>
        </w:rPr>
      </w:pPr>
      <w:r>
        <w:t>test</w:t>
      </w:r>
    </w:p>
    <w:p w14:paraId="3737EAE7" w14:textId="77777777" w:rsidR="00E276B4" w:rsidRDefault="00E276B4" w:rsidP="00E276B4">
      <w:pPr>
        <w:rPr>
          <w:rFonts w:hint="eastAsia"/>
        </w:rPr>
      </w:pPr>
      <w:r>
        <w:t>test</w:t>
      </w:r>
    </w:p>
    <w:p w14:paraId="773B605A" w14:textId="77777777" w:rsidR="00E276B4" w:rsidRDefault="00E276B4" w:rsidP="00E276B4">
      <w:pPr>
        <w:rPr>
          <w:rFonts w:hint="eastAsia"/>
        </w:rPr>
      </w:pPr>
      <w:r>
        <w:t>test</w:t>
      </w:r>
    </w:p>
    <w:p w14:paraId="3BEC64FE" w14:textId="77777777" w:rsidR="00E276B4" w:rsidRDefault="00E276B4" w:rsidP="00E276B4">
      <w:pPr>
        <w:rPr>
          <w:rFonts w:hint="eastAsia"/>
        </w:rPr>
      </w:pPr>
      <w:r>
        <w:t>test</w:t>
      </w:r>
    </w:p>
    <w:p w14:paraId="76EB2755" w14:textId="77777777" w:rsidR="00E276B4" w:rsidRDefault="00E276B4" w:rsidP="00E276B4">
      <w:pPr>
        <w:rPr>
          <w:rFonts w:hint="eastAsia"/>
        </w:rPr>
      </w:pPr>
      <w:r>
        <w:t>test</w:t>
      </w:r>
    </w:p>
    <w:p w14:paraId="3650D786" w14:textId="77777777" w:rsidR="00E276B4" w:rsidRDefault="00E276B4" w:rsidP="00E276B4">
      <w:pPr>
        <w:rPr>
          <w:rFonts w:hint="eastAsia"/>
        </w:rPr>
      </w:pPr>
      <w:r>
        <w:t>test</w:t>
      </w:r>
    </w:p>
    <w:p w14:paraId="5668FC08" w14:textId="77777777" w:rsidR="00E276B4" w:rsidRDefault="00E276B4" w:rsidP="00E276B4">
      <w:pPr>
        <w:rPr>
          <w:rFonts w:hint="eastAsia"/>
        </w:rPr>
      </w:pPr>
      <w:r>
        <w:t>test</w:t>
      </w:r>
    </w:p>
    <w:p w14:paraId="14999C45" w14:textId="77777777" w:rsidR="00E276B4" w:rsidRDefault="00E276B4" w:rsidP="00E276B4">
      <w:pPr>
        <w:rPr>
          <w:rFonts w:hint="eastAsia"/>
        </w:rPr>
      </w:pPr>
      <w:r>
        <w:t>test</w:t>
      </w:r>
    </w:p>
    <w:p w14:paraId="640CC2FA" w14:textId="77777777" w:rsidR="00E276B4" w:rsidRDefault="00E276B4" w:rsidP="00E276B4">
      <w:pPr>
        <w:rPr>
          <w:rFonts w:hint="eastAsia"/>
        </w:rPr>
      </w:pPr>
      <w:r>
        <w:t>test</w:t>
      </w:r>
    </w:p>
    <w:p w14:paraId="58A0EEB3" w14:textId="77777777" w:rsidR="00E276B4" w:rsidRDefault="00E276B4" w:rsidP="00E276B4">
      <w:pPr>
        <w:rPr>
          <w:rFonts w:hint="eastAsia"/>
        </w:rPr>
      </w:pPr>
      <w:r>
        <w:t>test</w:t>
      </w:r>
    </w:p>
    <w:p w14:paraId="30F228DD" w14:textId="77777777" w:rsidR="00E276B4" w:rsidRDefault="00E276B4" w:rsidP="00E276B4">
      <w:pPr>
        <w:rPr>
          <w:rFonts w:hint="eastAsia"/>
        </w:rPr>
      </w:pPr>
      <w:r>
        <w:t>test</w:t>
      </w:r>
    </w:p>
    <w:p w14:paraId="551665F9" w14:textId="77777777" w:rsidR="00E276B4" w:rsidRPr="00E276B4" w:rsidRDefault="00E276B4" w:rsidP="00E276B4"/>
    <w:p w14:paraId="5752EA6E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22F86A29" w14:textId="77777777" w:rsidR="00E276B4" w:rsidRDefault="00E276B4" w:rsidP="00E276B4">
      <w:pPr>
        <w:rPr>
          <w:rFonts w:hint="eastAsia"/>
        </w:rPr>
      </w:pPr>
      <w:r>
        <w:t>test</w:t>
      </w:r>
    </w:p>
    <w:p w14:paraId="2F0D6576" w14:textId="77777777" w:rsidR="00E276B4" w:rsidRDefault="00E276B4" w:rsidP="00E276B4">
      <w:pPr>
        <w:rPr>
          <w:rFonts w:hint="eastAsia"/>
        </w:rPr>
      </w:pPr>
      <w:r>
        <w:t>test</w:t>
      </w:r>
    </w:p>
    <w:p w14:paraId="2FFA2D0B" w14:textId="77777777" w:rsidR="00E276B4" w:rsidRDefault="00E276B4" w:rsidP="00E276B4">
      <w:pPr>
        <w:rPr>
          <w:rFonts w:hint="eastAsia"/>
        </w:rPr>
      </w:pPr>
      <w:r>
        <w:t>test</w:t>
      </w:r>
    </w:p>
    <w:p w14:paraId="2B9EDC49" w14:textId="77777777" w:rsidR="00E276B4" w:rsidRDefault="00E276B4" w:rsidP="00E276B4">
      <w:pPr>
        <w:rPr>
          <w:rFonts w:hint="eastAsia"/>
        </w:rPr>
      </w:pPr>
      <w:r>
        <w:t>test</w:t>
      </w:r>
    </w:p>
    <w:p w14:paraId="08759578" w14:textId="77777777" w:rsidR="00E276B4" w:rsidRDefault="00E276B4" w:rsidP="00E276B4">
      <w:pPr>
        <w:rPr>
          <w:rFonts w:hint="eastAsia"/>
        </w:rPr>
      </w:pPr>
      <w:r>
        <w:t>test</w:t>
      </w:r>
    </w:p>
    <w:p w14:paraId="21F3D1DF" w14:textId="77777777" w:rsidR="00E276B4" w:rsidRDefault="00E276B4" w:rsidP="00E276B4">
      <w:pPr>
        <w:rPr>
          <w:rFonts w:hint="eastAsia"/>
        </w:rPr>
      </w:pPr>
      <w:r>
        <w:t>test</w:t>
      </w:r>
    </w:p>
    <w:p w14:paraId="21C7111C" w14:textId="77777777" w:rsidR="00E276B4" w:rsidRDefault="00E276B4" w:rsidP="00E276B4">
      <w:pPr>
        <w:rPr>
          <w:rFonts w:hint="eastAsia"/>
        </w:rPr>
      </w:pPr>
      <w:r>
        <w:t>test</w:t>
      </w:r>
    </w:p>
    <w:p w14:paraId="6CE82261" w14:textId="77777777" w:rsidR="00E276B4" w:rsidRDefault="00E276B4" w:rsidP="00E276B4">
      <w:pPr>
        <w:rPr>
          <w:rFonts w:hint="eastAsia"/>
        </w:rPr>
      </w:pPr>
      <w:r>
        <w:t>test</w:t>
      </w:r>
    </w:p>
    <w:p w14:paraId="207BE0D2" w14:textId="77777777" w:rsidR="00E276B4" w:rsidRDefault="00E276B4" w:rsidP="00E276B4">
      <w:pPr>
        <w:rPr>
          <w:rFonts w:hint="eastAsia"/>
        </w:rPr>
      </w:pPr>
      <w:r>
        <w:t>test</w:t>
      </w:r>
    </w:p>
    <w:p w14:paraId="4B6C9C40" w14:textId="77777777" w:rsidR="00E276B4" w:rsidRDefault="00E276B4" w:rsidP="00E276B4">
      <w:pPr>
        <w:rPr>
          <w:rFonts w:hint="eastAsia"/>
        </w:rPr>
      </w:pPr>
      <w:r>
        <w:t>test</w:t>
      </w:r>
    </w:p>
    <w:p w14:paraId="20B3136D" w14:textId="77777777" w:rsidR="00E276B4" w:rsidRDefault="00E276B4" w:rsidP="00E276B4">
      <w:pPr>
        <w:rPr>
          <w:rFonts w:hint="eastAsia"/>
        </w:rPr>
      </w:pPr>
      <w:r>
        <w:t>test</w:t>
      </w:r>
    </w:p>
    <w:p w14:paraId="10FCFDB7" w14:textId="77777777" w:rsidR="00E276B4" w:rsidRDefault="00E276B4" w:rsidP="00E276B4">
      <w:pPr>
        <w:rPr>
          <w:rFonts w:hint="eastAsia"/>
        </w:rPr>
      </w:pPr>
      <w:r>
        <w:t>test</w:t>
      </w:r>
    </w:p>
    <w:p w14:paraId="549E0309" w14:textId="77777777" w:rsidR="00E276B4" w:rsidRDefault="00E276B4" w:rsidP="00E276B4">
      <w:pPr>
        <w:rPr>
          <w:rFonts w:hint="eastAsia"/>
        </w:rPr>
      </w:pPr>
      <w:r>
        <w:t>test</w:t>
      </w:r>
    </w:p>
    <w:p w14:paraId="4CE75AE4" w14:textId="77777777" w:rsidR="00E276B4" w:rsidRDefault="00E276B4" w:rsidP="00E276B4">
      <w:pPr>
        <w:rPr>
          <w:rFonts w:hint="eastAsia"/>
        </w:rPr>
      </w:pPr>
      <w:r>
        <w:t>test</w:t>
      </w:r>
    </w:p>
    <w:p w14:paraId="6296C8DF" w14:textId="77777777" w:rsidR="00E276B4" w:rsidRDefault="00E276B4" w:rsidP="00E276B4">
      <w:pPr>
        <w:rPr>
          <w:rFonts w:hint="eastAsia"/>
        </w:rPr>
      </w:pPr>
      <w:r>
        <w:t>test</w:t>
      </w:r>
    </w:p>
    <w:p w14:paraId="4DA5105E" w14:textId="77777777" w:rsidR="00E276B4" w:rsidRDefault="00E276B4" w:rsidP="00E276B4">
      <w:pPr>
        <w:rPr>
          <w:rFonts w:hint="eastAsia"/>
        </w:rPr>
      </w:pPr>
      <w:r>
        <w:t>test</w:t>
      </w:r>
    </w:p>
    <w:p w14:paraId="5071BB91" w14:textId="77777777" w:rsidR="00E276B4" w:rsidRDefault="00E276B4" w:rsidP="00E276B4">
      <w:pPr>
        <w:rPr>
          <w:rFonts w:hint="eastAsia"/>
        </w:rPr>
      </w:pPr>
      <w:r>
        <w:t>test</w:t>
      </w:r>
    </w:p>
    <w:p w14:paraId="36358637" w14:textId="77777777" w:rsidR="00E276B4" w:rsidRDefault="00E276B4" w:rsidP="00E276B4">
      <w:pPr>
        <w:rPr>
          <w:rFonts w:hint="eastAsia"/>
        </w:rPr>
      </w:pPr>
      <w:r>
        <w:t>test</w:t>
      </w:r>
    </w:p>
    <w:p w14:paraId="3E6AABF8" w14:textId="77777777" w:rsidR="00E276B4" w:rsidRDefault="00E276B4" w:rsidP="00E276B4">
      <w:pPr>
        <w:rPr>
          <w:rFonts w:hint="eastAsia"/>
        </w:rPr>
      </w:pPr>
      <w:r>
        <w:t>test</w:t>
      </w:r>
    </w:p>
    <w:p w14:paraId="1D542795" w14:textId="77777777" w:rsidR="00E276B4" w:rsidRDefault="00E276B4" w:rsidP="00E276B4">
      <w:pPr>
        <w:rPr>
          <w:rFonts w:hint="eastAsia"/>
        </w:rPr>
      </w:pPr>
      <w:r>
        <w:t>test</w:t>
      </w:r>
    </w:p>
    <w:p w14:paraId="407F347A" w14:textId="77777777" w:rsidR="00E276B4" w:rsidRDefault="00E276B4" w:rsidP="00E276B4">
      <w:pPr>
        <w:rPr>
          <w:rFonts w:hint="eastAsia"/>
        </w:rPr>
      </w:pPr>
      <w:r>
        <w:t>test</w:t>
      </w:r>
    </w:p>
    <w:p w14:paraId="6B0D12BF" w14:textId="77777777" w:rsidR="00E276B4" w:rsidRDefault="00E276B4" w:rsidP="00E276B4">
      <w:pPr>
        <w:rPr>
          <w:rFonts w:hint="eastAsia"/>
        </w:rPr>
      </w:pPr>
      <w:r>
        <w:t>test</w:t>
      </w:r>
    </w:p>
    <w:p w14:paraId="6F950ED6" w14:textId="77777777" w:rsidR="00E276B4" w:rsidRDefault="00E276B4" w:rsidP="00E276B4">
      <w:pPr>
        <w:rPr>
          <w:rFonts w:hint="eastAsia"/>
        </w:rPr>
      </w:pPr>
      <w:r>
        <w:t>test</w:t>
      </w:r>
    </w:p>
    <w:p w14:paraId="446725D9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4423C448" w14:textId="77777777" w:rsidR="00E276B4" w:rsidRDefault="00E276B4" w:rsidP="00E276B4">
      <w:pPr>
        <w:rPr>
          <w:rFonts w:hint="eastAsia"/>
        </w:rPr>
      </w:pPr>
      <w:r>
        <w:t>test</w:t>
      </w:r>
    </w:p>
    <w:p w14:paraId="2B2DDED1" w14:textId="77777777" w:rsidR="00E276B4" w:rsidRDefault="00E276B4" w:rsidP="00E276B4">
      <w:pPr>
        <w:rPr>
          <w:rFonts w:hint="eastAsia"/>
        </w:rPr>
      </w:pPr>
      <w:r>
        <w:t>test</w:t>
      </w:r>
    </w:p>
    <w:p w14:paraId="19C9B78B" w14:textId="77777777" w:rsidR="00E276B4" w:rsidRDefault="00E276B4" w:rsidP="00E276B4">
      <w:pPr>
        <w:rPr>
          <w:rFonts w:hint="eastAsia"/>
        </w:rPr>
      </w:pPr>
      <w:r>
        <w:t>test</w:t>
      </w:r>
    </w:p>
    <w:p w14:paraId="6A930B23" w14:textId="77777777" w:rsidR="00E276B4" w:rsidRDefault="00E276B4" w:rsidP="00E276B4">
      <w:pPr>
        <w:rPr>
          <w:rFonts w:hint="eastAsia"/>
        </w:rPr>
      </w:pPr>
      <w:r>
        <w:t>test</w:t>
      </w:r>
    </w:p>
    <w:p w14:paraId="261F2E09" w14:textId="77777777" w:rsidR="00E276B4" w:rsidRPr="00E276B4" w:rsidRDefault="00E276B4" w:rsidP="00E276B4"/>
    <w:p w14:paraId="1535CD77" w14:textId="77777777" w:rsidR="00E276B4" w:rsidRDefault="00E276B4" w:rsidP="00E276B4">
      <w:pPr>
        <w:rPr>
          <w:rFonts w:hint="eastAsia"/>
        </w:rPr>
      </w:pPr>
      <w:r>
        <w:t>test</w:t>
      </w:r>
    </w:p>
    <w:p w14:paraId="4C17F891" w14:textId="77777777" w:rsidR="00E276B4" w:rsidRDefault="00E276B4" w:rsidP="00E276B4">
      <w:pPr>
        <w:rPr>
          <w:rFonts w:hint="eastAsia"/>
        </w:rPr>
      </w:pPr>
      <w:r>
        <w:t>test</w:t>
      </w:r>
    </w:p>
    <w:p w14:paraId="4EA79E34" w14:textId="77777777" w:rsidR="00E276B4" w:rsidRDefault="00E276B4" w:rsidP="00E276B4">
      <w:pPr>
        <w:rPr>
          <w:rFonts w:hint="eastAsia"/>
        </w:rPr>
      </w:pPr>
      <w:r>
        <w:t>test</w:t>
      </w:r>
    </w:p>
    <w:p w14:paraId="0F6D0E54" w14:textId="77777777" w:rsidR="00E276B4" w:rsidRDefault="00E276B4" w:rsidP="00E276B4">
      <w:pPr>
        <w:rPr>
          <w:rFonts w:hint="eastAsia"/>
        </w:rPr>
      </w:pPr>
      <w:r>
        <w:t>test</w:t>
      </w:r>
    </w:p>
    <w:p w14:paraId="65CB7365" w14:textId="77777777" w:rsidR="00E276B4" w:rsidRDefault="00E276B4" w:rsidP="00E276B4">
      <w:pPr>
        <w:rPr>
          <w:rFonts w:hint="eastAsia"/>
        </w:rPr>
      </w:pPr>
      <w:r>
        <w:t>test</w:t>
      </w:r>
    </w:p>
    <w:p w14:paraId="4916E373" w14:textId="77777777" w:rsidR="00E276B4" w:rsidRDefault="00E276B4" w:rsidP="00E276B4">
      <w:pPr>
        <w:rPr>
          <w:rFonts w:hint="eastAsia"/>
        </w:rPr>
      </w:pPr>
      <w:r>
        <w:t>test</w:t>
      </w:r>
    </w:p>
    <w:p w14:paraId="0E2092FD" w14:textId="77777777" w:rsidR="00E276B4" w:rsidRDefault="00E276B4" w:rsidP="00E276B4">
      <w:pPr>
        <w:rPr>
          <w:rFonts w:hint="eastAsia"/>
        </w:rPr>
      </w:pPr>
      <w:r>
        <w:t>test</w:t>
      </w:r>
    </w:p>
    <w:p w14:paraId="12B3B015" w14:textId="77777777" w:rsidR="00E276B4" w:rsidRDefault="00E276B4" w:rsidP="00E276B4">
      <w:pPr>
        <w:rPr>
          <w:rFonts w:hint="eastAsia"/>
        </w:rPr>
      </w:pPr>
      <w:r>
        <w:t>test</w:t>
      </w:r>
    </w:p>
    <w:p w14:paraId="1276C3A3" w14:textId="77777777" w:rsidR="00E276B4" w:rsidRDefault="00E276B4" w:rsidP="00E276B4">
      <w:pPr>
        <w:rPr>
          <w:rFonts w:hint="eastAsia"/>
        </w:rPr>
      </w:pPr>
      <w:r>
        <w:t>test</w:t>
      </w:r>
    </w:p>
    <w:p w14:paraId="713C0BEB" w14:textId="77777777" w:rsidR="00E276B4" w:rsidRDefault="00E276B4" w:rsidP="00E276B4">
      <w:pPr>
        <w:rPr>
          <w:rFonts w:hint="eastAsia"/>
        </w:rPr>
      </w:pPr>
      <w:r>
        <w:t>test</w:t>
      </w:r>
    </w:p>
    <w:p w14:paraId="27A2300E" w14:textId="77777777" w:rsidR="00E276B4" w:rsidRDefault="00E276B4" w:rsidP="00E276B4">
      <w:pPr>
        <w:rPr>
          <w:rFonts w:hint="eastAsia"/>
        </w:rPr>
      </w:pPr>
      <w:r>
        <w:t>test</w:t>
      </w:r>
    </w:p>
    <w:p w14:paraId="141A6254" w14:textId="77777777" w:rsidR="00E276B4" w:rsidRDefault="00E276B4" w:rsidP="00E276B4">
      <w:pPr>
        <w:rPr>
          <w:rFonts w:hint="eastAsia"/>
        </w:rPr>
      </w:pPr>
      <w:r>
        <w:t>test</w:t>
      </w:r>
    </w:p>
    <w:p w14:paraId="533AF0CE" w14:textId="77777777" w:rsidR="00E276B4" w:rsidRDefault="00E276B4" w:rsidP="00E276B4">
      <w:pPr>
        <w:rPr>
          <w:rFonts w:hint="eastAsia"/>
        </w:rPr>
      </w:pPr>
      <w:r>
        <w:t>test</w:t>
      </w:r>
    </w:p>
    <w:p w14:paraId="1734E2D5" w14:textId="77777777" w:rsidR="00E276B4" w:rsidRDefault="00E276B4" w:rsidP="00E276B4">
      <w:pPr>
        <w:rPr>
          <w:rFonts w:hint="eastAsia"/>
        </w:rPr>
      </w:pPr>
      <w:r>
        <w:t>test</w:t>
      </w:r>
    </w:p>
    <w:p w14:paraId="62EED09B" w14:textId="77777777" w:rsidR="00E276B4" w:rsidRDefault="00E276B4" w:rsidP="00E276B4">
      <w:pPr>
        <w:rPr>
          <w:rFonts w:hint="eastAsia"/>
        </w:rPr>
      </w:pPr>
      <w:r>
        <w:t>test</w:t>
      </w:r>
    </w:p>
    <w:p w14:paraId="7EC5B23B" w14:textId="77777777" w:rsidR="00E276B4" w:rsidRDefault="00E276B4" w:rsidP="00E276B4">
      <w:pPr>
        <w:rPr>
          <w:rFonts w:hint="eastAsia"/>
        </w:rPr>
      </w:pPr>
      <w:r>
        <w:t>test</w:t>
      </w:r>
    </w:p>
    <w:p w14:paraId="01537F2B" w14:textId="77777777" w:rsidR="00E276B4" w:rsidRDefault="00E276B4" w:rsidP="00E276B4">
      <w:pPr>
        <w:rPr>
          <w:rFonts w:hint="eastAsia"/>
        </w:rPr>
      </w:pPr>
      <w:r>
        <w:t>test</w:t>
      </w:r>
    </w:p>
    <w:p w14:paraId="7B42404D" w14:textId="77777777" w:rsidR="00E276B4" w:rsidRDefault="00E276B4" w:rsidP="00E276B4">
      <w:pPr>
        <w:rPr>
          <w:rFonts w:hint="eastAsia"/>
        </w:rPr>
      </w:pPr>
      <w:r>
        <w:t>test</w:t>
      </w:r>
    </w:p>
    <w:p w14:paraId="37A9C635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0725A46B" w14:textId="77777777" w:rsidR="00E276B4" w:rsidRDefault="00E276B4" w:rsidP="00E276B4">
      <w:pPr>
        <w:rPr>
          <w:rFonts w:hint="eastAsia"/>
        </w:rPr>
      </w:pPr>
      <w:r>
        <w:t>test</w:t>
      </w:r>
    </w:p>
    <w:p w14:paraId="4A214316" w14:textId="77777777" w:rsidR="00E276B4" w:rsidRDefault="00E276B4" w:rsidP="00E276B4">
      <w:pPr>
        <w:rPr>
          <w:rFonts w:hint="eastAsia"/>
        </w:rPr>
      </w:pPr>
      <w:r>
        <w:t>test</w:t>
      </w:r>
    </w:p>
    <w:p w14:paraId="79176EE4" w14:textId="77777777" w:rsidR="00E276B4" w:rsidRDefault="00E276B4" w:rsidP="00E276B4">
      <w:pPr>
        <w:rPr>
          <w:rFonts w:hint="eastAsia"/>
        </w:rPr>
      </w:pPr>
      <w:r>
        <w:t>test</w:t>
      </w:r>
    </w:p>
    <w:p w14:paraId="1306211C" w14:textId="77777777" w:rsidR="00E276B4" w:rsidRDefault="00E276B4" w:rsidP="00E276B4">
      <w:pPr>
        <w:rPr>
          <w:rFonts w:hint="eastAsia"/>
        </w:rPr>
      </w:pPr>
      <w:r>
        <w:t>test</w:t>
      </w:r>
    </w:p>
    <w:p w14:paraId="6D30E172" w14:textId="77777777" w:rsidR="00E276B4" w:rsidRDefault="00E276B4" w:rsidP="00E276B4">
      <w:pPr>
        <w:rPr>
          <w:rFonts w:hint="eastAsia"/>
        </w:rPr>
      </w:pPr>
      <w:r>
        <w:t>test</w:t>
      </w:r>
    </w:p>
    <w:p w14:paraId="0745CE0D" w14:textId="77777777" w:rsidR="00E276B4" w:rsidRDefault="00E276B4" w:rsidP="00E276B4">
      <w:pPr>
        <w:rPr>
          <w:rFonts w:hint="eastAsia"/>
        </w:rPr>
      </w:pPr>
      <w:r>
        <w:t>test</w:t>
      </w:r>
    </w:p>
    <w:p w14:paraId="1BFE711D" w14:textId="77777777" w:rsidR="00E276B4" w:rsidRDefault="00E276B4" w:rsidP="00E276B4">
      <w:pPr>
        <w:rPr>
          <w:rFonts w:hint="eastAsia"/>
        </w:rPr>
      </w:pPr>
      <w:r>
        <w:t>test</w:t>
      </w:r>
    </w:p>
    <w:p w14:paraId="0B461558" w14:textId="77777777" w:rsidR="00E276B4" w:rsidRDefault="00E276B4" w:rsidP="00E276B4">
      <w:pPr>
        <w:rPr>
          <w:rFonts w:hint="eastAsia"/>
        </w:rPr>
      </w:pPr>
      <w:r>
        <w:t>test</w:t>
      </w:r>
    </w:p>
    <w:p w14:paraId="1AAD801A" w14:textId="77777777" w:rsidR="00E276B4" w:rsidRDefault="00E276B4" w:rsidP="00E276B4">
      <w:pPr>
        <w:rPr>
          <w:rFonts w:hint="eastAsia"/>
        </w:rPr>
      </w:pPr>
      <w:r>
        <w:t>test</w:t>
      </w:r>
    </w:p>
    <w:p w14:paraId="0D182297" w14:textId="77777777" w:rsidR="00E276B4" w:rsidRDefault="00E276B4" w:rsidP="00E276B4">
      <w:pPr>
        <w:rPr>
          <w:rFonts w:hint="eastAsia"/>
        </w:rPr>
      </w:pPr>
      <w:r>
        <w:t>test</w:t>
      </w:r>
    </w:p>
    <w:p w14:paraId="71F3B6B8" w14:textId="77777777" w:rsidR="00E276B4" w:rsidRPr="00E276B4" w:rsidRDefault="00E276B4" w:rsidP="00E276B4"/>
    <w:p w14:paraId="2DB5B611" w14:textId="77777777" w:rsidR="00E276B4" w:rsidRDefault="00E276B4" w:rsidP="00E276B4">
      <w:pPr>
        <w:rPr>
          <w:rFonts w:hint="eastAsia"/>
        </w:rPr>
      </w:pPr>
      <w:r>
        <w:t>test</w:t>
      </w:r>
    </w:p>
    <w:p w14:paraId="2F168285" w14:textId="77777777" w:rsidR="00E276B4" w:rsidRDefault="00E276B4" w:rsidP="00E276B4">
      <w:pPr>
        <w:rPr>
          <w:rFonts w:hint="eastAsia"/>
        </w:rPr>
      </w:pPr>
      <w:r>
        <w:t>test</w:t>
      </w:r>
    </w:p>
    <w:p w14:paraId="0D99E1B7" w14:textId="77777777" w:rsidR="00E276B4" w:rsidRDefault="00E276B4" w:rsidP="00E276B4">
      <w:pPr>
        <w:rPr>
          <w:rFonts w:hint="eastAsia"/>
        </w:rPr>
      </w:pPr>
      <w:r>
        <w:t>test</w:t>
      </w:r>
    </w:p>
    <w:p w14:paraId="6374E233" w14:textId="77777777" w:rsidR="00E276B4" w:rsidRDefault="00E276B4" w:rsidP="00E276B4">
      <w:pPr>
        <w:rPr>
          <w:rFonts w:hint="eastAsia"/>
        </w:rPr>
      </w:pPr>
      <w:r>
        <w:t>test</w:t>
      </w:r>
    </w:p>
    <w:p w14:paraId="1616ABA0" w14:textId="77777777" w:rsidR="00E276B4" w:rsidRDefault="00E276B4" w:rsidP="00E276B4">
      <w:pPr>
        <w:rPr>
          <w:rFonts w:hint="eastAsia"/>
        </w:rPr>
      </w:pPr>
      <w:r>
        <w:t>test</w:t>
      </w:r>
    </w:p>
    <w:p w14:paraId="7EC2DE94" w14:textId="77777777" w:rsidR="00E276B4" w:rsidRDefault="00E276B4" w:rsidP="00E276B4">
      <w:pPr>
        <w:rPr>
          <w:rFonts w:hint="eastAsia"/>
        </w:rPr>
      </w:pPr>
      <w:r>
        <w:t>test</w:t>
      </w:r>
    </w:p>
    <w:p w14:paraId="14E1E295" w14:textId="77777777" w:rsidR="00E276B4" w:rsidRDefault="00E276B4" w:rsidP="00E276B4">
      <w:pPr>
        <w:rPr>
          <w:rFonts w:hint="eastAsia"/>
        </w:rPr>
      </w:pPr>
      <w:r>
        <w:t>test</w:t>
      </w:r>
    </w:p>
    <w:p w14:paraId="38BE29B3" w14:textId="77777777" w:rsidR="00E276B4" w:rsidRDefault="00E276B4" w:rsidP="00E276B4">
      <w:pPr>
        <w:rPr>
          <w:rFonts w:hint="eastAsia"/>
        </w:rPr>
      </w:pPr>
      <w:r>
        <w:t>test</w:t>
      </w:r>
    </w:p>
    <w:p w14:paraId="72527B03" w14:textId="77777777" w:rsidR="00E276B4" w:rsidRDefault="00E276B4" w:rsidP="00E276B4">
      <w:pPr>
        <w:rPr>
          <w:rFonts w:hint="eastAsia"/>
        </w:rPr>
      </w:pPr>
      <w:r>
        <w:t>test</w:t>
      </w:r>
    </w:p>
    <w:p w14:paraId="61460AC3" w14:textId="77777777" w:rsidR="00E276B4" w:rsidRDefault="00E276B4" w:rsidP="00E276B4">
      <w:pPr>
        <w:rPr>
          <w:rFonts w:hint="eastAsia"/>
        </w:rPr>
      </w:pPr>
      <w:r>
        <w:t>test</w:t>
      </w:r>
    </w:p>
    <w:p w14:paraId="5717D19A" w14:textId="77777777" w:rsidR="00E276B4" w:rsidRDefault="00E276B4" w:rsidP="00E276B4">
      <w:pPr>
        <w:rPr>
          <w:rFonts w:hint="eastAsia"/>
        </w:rPr>
      </w:pPr>
      <w:r>
        <w:t>test</w:t>
      </w:r>
    </w:p>
    <w:p w14:paraId="47D0D6F6" w14:textId="77777777" w:rsidR="00E276B4" w:rsidRDefault="00E276B4" w:rsidP="00E276B4">
      <w:pPr>
        <w:rPr>
          <w:rFonts w:hint="eastAsia"/>
        </w:rPr>
      </w:pPr>
      <w:r>
        <w:t>test</w:t>
      </w:r>
    </w:p>
    <w:p w14:paraId="31D3894A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1B46A145" w14:textId="77777777" w:rsidR="00E276B4" w:rsidRDefault="00E276B4" w:rsidP="00E276B4">
      <w:pPr>
        <w:rPr>
          <w:rFonts w:hint="eastAsia"/>
        </w:rPr>
      </w:pPr>
      <w:r>
        <w:t>test</w:t>
      </w:r>
    </w:p>
    <w:p w14:paraId="7FA58F2E" w14:textId="77777777" w:rsidR="00E276B4" w:rsidRDefault="00E276B4" w:rsidP="00E276B4">
      <w:pPr>
        <w:rPr>
          <w:rFonts w:hint="eastAsia"/>
        </w:rPr>
      </w:pPr>
      <w:r>
        <w:t>test</w:t>
      </w:r>
    </w:p>
    <w:p w14:paraId="0D72E3FB" w14:textId="77777777" w:rsidR="00E276B4" w:rsidRDefault="00E276B4" w:rsidP="00E276B4">
      <w:pPr>
        <w:rPr>
          <w:rFonts w:hint="eastAsia"/>
        </w:rPr>
      </w:pPr>
      <w:r>
        <w:t>test</w:t>
      </w:r>
    </w:p>
    <w:p w14:paraId="0BA0C8DD" w14:textId="77777777" w:rsidR="00E276B4" w:rsidRDefault="00E276B4" w:rsidP="00E276B4">
      <w:pPr>
        <w:rPr>
          <w:rFonts w:hint="eastAsia"/>
        </w:rPr>
      </w:pPr>
      <w:r>
        <w:t>test</w:t>
      </w:r>
    </w:p>
    <w:p w14:paraId="32466E00" w14:textId="77777777" w:rsidR="00E276B4" w:rsidRDefault="00E276B4" w:rsidP="00E276B4">
      <w:pPr>
        <w:rPr>
          <w:rFonts w:hint="eastAsia"/>
        </w:rPr>
      </w:pPr>
      <w:r>
        <w:t>test</w:t>
      </w:r>
    </w:p>
    <w:p w14:paraId="52F6B3D1" w14:textId="77777777" w:rsidR="00E276B4" w:rsidRDefault="00E276B4" w:rsidP="00E276B4">
      <w:pPr>
        <w:rPr>
          <w:rFonts w:hint="eastAsia"/>
        </w:rPr>
      </w:pPr>
      <w:r>
        <w:t>test</w:t>
      </w:r>
    </w:p>
    <w:p w14:paraId="5D5D2D25" w14:textId="77777777" w:rsidR="00E276B4" w:rsidRDefault="00E276B4" w:rsidP="00E276B4">
      <w:pPr>
        <w:rPr>
          <w:rFonts w:hint="eastAsia"/>
        </w:rPr>
      </w:pPr>
      <w:r>
        <w:t>test</w:t>
      </w:r>
    </w:p>
    <w:p w14:paraId="5A99C493" w14:textId="77777777" w:rsidR="00E276B4" w:rsidRDefault="00E276B4" w:rsidP="00E276B4">
      <w:pPr>
        <w:rPr>
          <w:rFonts w:hint="eastAsia"/>
        </w:rPr>
      </w:pPr>
      <w:r>
        <w:t>test</w:t>
      </w:r>
    </w:p>
    <w:p w14:paraId="581716F7" w14:textId="77777777" w:rsidR="00E276B4" w:rsidRDefault="00E276B4" w:rsidP="00E276B4">
      <w:pPr>
        <w:rPr>
          <w:rFonts w:hint="eastAsia"/>
        </w:rPr>
      </w:pPr>
      <w:r>
        <w:t>test</w:t>
      </w:r>
    </w:p>
    <w:p w14:paraId="08D8DA39" w14:textId="77777777" w:rsidR="00E276B4" w:rsidRDefault="00E276B4" w:rsidP="00E276B4">
      <w:pPr>
        <w:rPr>
          <w:rFonts w:hint="eastAsia"/>
        </w:rPr>
      </w:pPr>
      <w:r>
        <w:t>test</w:t>
      </w:r>
    </w:p>
    <w:p w14:paraId="0238840B" w14:textId="77777777" w:rsidR="00E276B4" w:rsidRDefault="00E276B4" w:rsidP="00E276B4">
      <w:pPr>
        <w:rPr>
          <w:rFonts w:hint="eastAsia"/>
        </w:rPr>
      </w:pPr>
      <w:r>
        <w:t>test</w:t>
      </w:r>
    </w:p>
    <w:p w14:paraId="4D2E4A79" w14:textId="77777777" w:rsidR="00E276B4" w:rsidRDefault="00E276B4" w:rsidP="00E276B4">
      <w:pPr>
        <w:rPr>
          <w:rFonts w:hint="eastAsia"/>
        </w:rPr>
      </w:pPr>
      <w:r>
        <w:t>test</w:t>
      </w:r>
    </w:p>
    <w:p w14:paraId="03EBF1CF" w14:textId="77777777" w:rsidR="00E276B4" w:rsidRDefault="00E276B4" w:rsidP="00E276B4">
      <w:pPr>
        <w:rPr>
          <w:rFonts w:hint="eastAsia"/>
        </w:rPr>
      </w:pPr>
      <w:r>
        <w:t>test</w:t>
      </w:r>
    </w:p>
    <w:p w14:paraId="0DA84142" w14:textId="77777777" w:rsidR="00E276B4" w:rsidRDefault="00E276B4" w:rsidP="00E276B4">
      <w:pPr>
        <w:rPr>
          <w:rFonts w:hint="eastAsia"/>
        </w:rPr>
      </w:pPr>
      <w:r>
        <w:t>test</w:t>
      </w:r>
    </w:p>
    <w:p w14:paraId="0ADC3727" w14:textId="77777777" w:rsidR="00E276B4" w:rsidRDefault="00E276B4" w:rsidP="00E276B4">
      <w:pPr>
        <w:rPr>
          <w:rFonts w:hint="eastAsia"/>
        </w:rPr>
      </w:pPr>
      <w:r>
        <w:t>test</w:t>
      </w:r>
    </w:p>
    <w:p w14:paraId="3D3C9328" w14:textId="77777777" w:rsidR="00E276B4" w:rsidRDefault="00E276B4" w:rsidP="00E276B4">
      <w:pPr>
        <w:rPr>
          <w:rFonts w:hint="eastAsia"/>
        </w:rPr>
      </w:pPr>
      <w:r>
        <w:t>test</w:t>
      </w:r>
    </w:p>
    <w:p w14:paraId="57E64404" w14:textId="77777777" w:rsidR="00E276B4" w:rsidRPr="00E276B4" w:rsidRDefault="00E276B4" w:rsidP="00E276B4"/>
    <w:p w14:paraId="37CC292B" w14:textId="77777777" w:rsidR="00E276B4" w:rsidRDefault="00E276B4" w:rsidP="00E276B4">
      <w:pPr>
        <w:rPr>
          <w:rFonts w:hint="eastAsia"/>
        </w:rPr>
      </w:pPr>
      <w:r>
        <w:t>test</w:t>
      </w:r>
    </w:p>
    <w:p w14:paraId="2E5416B0" w14:textId="77777777" w:rsidR="00E276B4" w:rsidRDefault="00E276B4" w:rsidP="00E276B4">
      <w:pPr>
        <w:rPr>
          <w:rFonts w:hint="eastAsia"/>
        </w:rPr>
      </w:pPr>
      <w:r>
        <w:t>test</w:t>
      </w:r>
    </w:p>
    <w:p w14:paraId="6AF71D06" w14:textId="77777777" w:rsidR="00E276B4" w:rsidRDefault="00E276B4" w:rsidP="00E276B4">
      <w:pPr>
        <w:rPr>
          <w:rFonts w:hint="eastAsia"/>
        </w:rPr>
      </w:pPr>
      <w:r>
        <w:t>test</w:t>
      </w:r>
    </w:p>
    <w:p w14:paraId="25216D23" w14:textId="77777777" w:rsidR="00E276B4" w:rsidRDefault="00E276B4" w:rsidP="00E276B4">
      <w:pPr>
        <w:rPr>
          <w:rFonts w:hint="eastAsia"/>
        </w:rPr>
      </w:pPr>
      <w:r>
        <w:t>test</w:t>
      </w:r>
    </w:p>
    <w:p w14:paraId="0E64983B" w14:textId="77777777" w:rsidR="00E276B4" w:rsidRDefault="00E276B4" w:rsidP="00E276B4">
      <w:pPr>
        <w:rPr>
          <w:rFonts w:hint="eastAsia"/>
        </w:rPr>
      </w:pPr>
      <w:r>
        <w:t>test</w:t>
      </w:r>
    </w:p>
    <w:p w14:paraId="4430D1F8" w14:textId="77777777" w:rsidR="00E276B4" w:rsidRDefault="00E276B4" w:rsidP="00E276B4">
      <w:pPr>
        <w:rPr>
          <w:rFonts w:hint="eastAsia"/>
        </w:rPr>
      </w:pPr>
      <w:r>
        <w:t>test</w:t>
      </w:r>
    </w:p>
    <w:p w14:paraId="1FF3FC53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6E23BED6" w14:textId="77777777" w:rsidR="00E276B4" w:rsidRDefault="00E276B4" w:rsidP="00E276B4">
      <w:pPr>
        <w:rPr>
          <w:rFonts w:hint="eastAsia"/>
        </w:rPr>
      </w:pPr>
      <w:r>
        <w:t>test</w:t>
      </w:r>
    </w:p>
    <w:p w14:paraId="6C5D0AE8" w14:textId="77777777" w:rsidR="00E276B4" w:rsidRDefault="00E276B4" w:rsidP="00E276B4">
      <w:pPr>
        <w:rPr>
          <w:rFonts w:hint="eastAsia"/>
        </w:rPr>
      </w:pPr>
      <w:r>
        <w:t>test</w:t>
      </w:r>
    </w:p>
    <w:p w14:paraId="4878472A" w14:textId="77777777" w:rsidR="00E276B4" w:rsidRDefault="00E276B4" w:rsidP="00E276B4">
      <w:pPr>
        <w:rPr>
          <w:rFonts w:hint="eastAsia"/>
        </w:rPr>
      </w:pPr>
      <w:r>
        <w:t>test</w:t>
      </w:r>
    </w:p>
    <w:p w14:paraId="494EEADA" w14:textId="77777777" w:rsidR="00E276B4" w:rsidRDefault="00E276B4" w:rsidP="00E276B4">
      <w:pPr>
        <w:rPr>
          <w:rFonts w:hint="eastAsia"/>
        </w:rPr>
      </w:pPr>
      <w:r>
        <w:t>test</w:t>
      </w:r>
    </w:p>
    <w:p w14:paraId="739489CE" w14:textId="77777777" w:rsidR="00E276B4" w:rsidRDefault="00E276B4" w:rsidP="00E276B4">
      <w:pPr>
        <w:rPr>
          <w:rFonts w:hint="eastAsia"/>
        </w:rPr>
      </w:pPr>
      <w:r>
        <w:t>test</w:t>
      </w:r>
    </w:p>
    <w:p w14:paraId="24779129" w14:textId="77777777" w:rsidR="00E276B4" w:rsidRDefault="00E276B4" w:rsidP="00E276B4">
      <w:pPr>
        <w:rPr>
          <w:rFonts w:hint="eastAsia"/>
        </w:rPr>
      </w:pPr>
      <w:r>
        <w:t>test</w:t>
      </w:r>
    </w:p>
    <w:p w14:paraId="1A0885F9" w14:textId="77777777" w:rsidR="00E276B4" w:rsidRDefault="00E276B4" w:rsidP="00E276B4">
      <w:pPr>
        <w:rPr>
          <w:rFonts w:hint="eastAsia"/>
        </w:rPr>
      </w:pPr>
      <w:r>
        <w:t>test</w:t>
      </w:r>
    </w:p>
    <w:p w14:paraId="54085E26" w14:textId="77777777" w:rsidR="00E276B4" w:rsidRDefault="00E276B4" w:rsidP="00E276B4">
      <w:pPr>
        <w:rPr>
          <w:rFonts w:hint="eastAsia"/>
        </w:rPr>
      </w:pPr>
      <w:r>
        <w:t>test</w:t>
      </w:r>
    </w:p>
    <w:p w14:paraId="6010B696" w14:textId="77777777" w:rsidR="00E276B4" w:rsidRDefault="00E276B4" w:rsidP="00E276B4">
      <w:pPr>
        <w:rPr>
          <w:rFonts w:hint="eastAsia"/>
        </w:rPr>
      </w:pPr>
      <w:r>
        <w:t>test</w:t>
      </w:r>
    </w:p>
    <w:p w14:paraId="7C399013" w14:textId="77777777" w:rsidR="00E276B4" w:rsidRDefault="00E276B4" w:rsidP="00E276B4">
      <w:pPr>
        <w:rPr>
          <w:rFonts w:hint="eastAsia"/>
        </w:rPr>
      </w:pPr>
      <w:r>
        <w:t>test</w:t>
      </w:r>
    </w:p>
    <w:p w14:paraId="47592535" w14:textId="77777777" w:rsidR="00E276B4" w:rsidRDefault="00E276B4" w:rsidP="00E276B4">
      <w:pPr>
        <w:rPr>
          <w:rFonts w:hint="eastAsia"/>
        </w:rPr>
      </w:pPr>
      <w:r>
        <w:t>test</w:t>
      </w:r>
    </w:p>
    <w:p w14:paraId="41F54948" w14:textId="77777777" w:rsidR="00E276B4" w:rsidRDefault="00E276B4" w:rsidP="00E276B4">
      <w:pPr>
        <w:rPr>
          <w:rFonts w:hint="eastAsia"/>
        </w:rPr>
      </w:pPr>
      <w:r>
        <w:t>test</w:t>
      </w:r>
    </w:p>
    <w:p w14:paraId="7A091FA0" w14:textId="77777777" w:rsidR="00E276B4" w:rsidRDefault="00E276B4" w:rsidP="00E276B4">
      <w:pPr>
        <w:rPr>
          <w:rFonts w:hint="eastAsia"/>
        </w:rPr>
      </w:pPr>
      <w:r>
        <w:t>test</w:t>
      </w:r>
    </w:p>
    <w:p w14:paraId="4B0F4079" w14:textId="77777777" w:rsidR="00E276B4" w:rsidRDefault="00E276B4" w:rsidP="00E276B4">
      <w:pPr>
        <w:rPr>
          <w:rFonts w:hint="eastAsia"/>
        </w:rPr>
      </w:pPr>
      <w:r>
        <w:t>test</w:t>
      </w:r>
    </w:p>
    <w:p w14:paraId="23294BD5" w14:textId="77777777" w:rsidR="00E276B4" w:rsidRDefault="00E276B4" w:rsidP="00E276B4">
      <w:pPr>
        <w:rPr>
          <w:rFonts w:hint="eastAsia"/>
        </w:rPr>
      </w:pPr>
      <w:r>
        <w:t>test</w:t>
      </w:r>
    </w:p>
    <w:p w14:paraId="024EF71C" w14:textId="77777777" w:rsidR="00E276B4" w:rsidRDefault="00E276B4" w:rsidP="00E276B4">
      <w:pPr>
        <w:rPr>
          <w:rFonts w:hint="eastAsia"/>
        </w:rPr>
      </w:pPr>
      <w:r>
        <w:t>test</w:t>
      </w:r>
    </w:p>
    <w:p w14:paraId="2A6AA0A6" w14:textId="77777777" w:rsidR="00E276B4" w:rsidRDefault="00E276B4" w:rsidP="00E276B4">
      <w:pPr>
        <w:rPr>
          <w:rFonts w:hint="eastAsia"/>
        </w:rPr>
      </w:pPr>
      <w:r>
        <w:t>test</w:t>
      </w:r>
    </w:p>
    <w:p w14:paraId="57A1D1FA" w14:textId="77777777" w:rsidR="00E276B4" w:rsidRDefault="00E276B4" w:rsidP="00E276B4">
      <w:pPr>
        <w:rPr>
          <w:rFonts w:hint="eastAsia"/>
        </w:rPr>
      </w:pPr>
      <w:r>
        <w:t>test</w:t>
      </w:r>
    </w:p>
    <w:p w14:paraId="76015436" w14:textId="77777777" w:rsidR="00E276B4" w:rsidRDefault="00E276B4" w:rsidP="00E276B4">
      <w:pPr>
        <w:rPr>
          <w:rFonts w:hint="eastAsia"/>
        </w:rPr>
      </w:pPr>
      <w:r>
        <w:t>test</w:t>
      </w:r>
    </w:p>
    <w:p w14:paraId="2C088724" w14:textId="77777777" w:rsidR="00E276B4" w:rsidRDefault="00E276B4" w:rsidP="00E276B4">
      <w:pPr>
        <w:rPr>
          <w:rFonts w:hint="eastAsia"/>
        </w:rPr>
      </w:pPr>
      <w:r>
        <w:t>test</w:t>
      </w:r>
    </w:p>
    <w:p w14:paraId="5E353CBA" w14:textId="77777777" w:rsidR="00E276B4" w:rsidRDefault="00E276B4" w:rsidP="00E276B4">
      <w:pPr>
        <w:rPr>
          <w:rFonts w:hint="eastAsia"/>
        </w:rPr>
      </w:pPr>
      <w:r>
        <w:t>test</w:t>
      </w:r>
    </w:p>
    <w:p w14:paraId="3B67A4CE" w14:textId="77777777" w:rsidR="00E276B4" w:rsidRDefault="00E276B4" w:rsidP="00E276B4">
      <w:pPr>
        <w:rPr>
          <w:rFonts w:hint="eastAsia"/>
        </w:rPr>
      </w:pPr>
      <w:r>
        <w:t>test</w:t>
      </w:r>
    </w:p>
    <w:p w14:paraId="122A48A2" w14:textId="77777777" w:rsidR="00E276B4" w:rsidRPr="00E276B4" w:rsidRDefault="00E276B4" w:rsidP="00E276B4"/>
    <w:p w14:paraId="7B312180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26DF239D" w14:textId="77777777" w:rsidR="00E276B4" w:rsidRDefault="00E276B4" w:rsidP="00E276B4">
      <w:pPr>
        <w:rPr>
          <w:rFonts w:hint="eastAsia"/>
        </w:rPr>
      </w:pPr>
      <w:r>
        <w:t>test</w:t>
      </w:r>
    </w:p>
    <w:p w14:paraId="5965F81A" w14:textId="77777777" w:rsidR="00E276B4" w:rsidRDefault="00E276B4" w:rsidP="00E276B4">
      <w:pPr>
        <w:rPr>
          <w:rFonts w:hint="eastAsia"/>
        </w:rPr>
      </w:pPr>
      <w:r>
        <w:t>test</w:t>
      </w:r>
    </w:p>
    <w:p w14:paraId="37EBF4E2" w14:textId="77777777" w:rsidR="00E276B4" w:rsidRDefault="00E276B4" w:rsidP="00E276B4">
      <w:pPr>
        <w:rPr>
          <w:rFonts w:hint="eastAsia"/>
        </w:rPr>
      </w:pPr>
      <w:r>
        <w:t>test</w:t>
      </w:r>
    </w:p>
    <w:p w14:paraId="721E4A1B" w14:textId="77777777" w:rsidR="00E276B4" w:rsidRDefault="00E276B4" w:rsidP="00E276B4">
      <w:pPr>
        <w:rPr>
          <w:rFonts w:hint="eastAsia"/>
        </w:rPr>
      </w:pPr>
      <w:r>
        <w:t>test</w:t>
      </w:r>
    </w:p>
    <w:p w14:paraId="0F0DDD01" w14:textId="77777777" w:rsidR="00E276B4" w:rsidRDefault="00E276B4" w:rsidP="00E276B4">
      <w:pPr>
        <w:rPr>
          <w:rFonts w:hint="eastAsia"/>
        </w:rPr>
      </w:pPr>
      <w:r>
        <w:t>test</w:t>
      </w:r>
    </w:p>
    <w:p w14:paraId="21E4381F" w14:textId="77777777" w:rsidR="00E276B4" w:rsidRDefault="00E276B4" w:rsidP="00E276B4">
      <w:pPr>
        <w:rPr>
          <w:rFonts w:hint="eastAsia"/>
        </w:rPr>
      </w:pPr>
      <w:r>
        <w:t>test</w:t>
      </w:r>
    </w:p>
    <w:p w14:paraId="4B49BF0C" w14:textId="77777777" w:rsidR="00E276B4" w:rsidRDefault="00E276B4" w:rsidP="00E276B4">
      <w:pPr>
        <w:rPr>
          <w:rFonts w:hint="eastAsia"/>
        </w:rPr>
      </w:pPr>
      <w:r>
        <w:t>test</w:t>
      </w:r>
    </w:p>
    <w:p w14:paraId="67331BA1" w14:textId="77777777" w:rsidR="00E276B4" w:rsidRDefault="00E276B4" w:rsidP="00E276B4">
      <w:pPr>
        <w:rPr>
          <w:rFonts w:hint="eastAsia"/>
        </w:rPr>
      </w:pPr>
      <w:r>
        <w:t>test</w:t>
      </w:r>
    </w:p>
    <w:p w14:paraId="2EB7DB63" w14:textId="77777777" w:rsidR="00E276B4" w:rsidRDefault="00E276B4" w:rsidP="00E276B4">
      <w:pPr>
        <w:rPr>
          <w:rFonts w:hint="eastAsia"/>
        </w:rPr>
      </w:pPr>
      <w:r>
        <w:t>test</w:t>
      </w:r>
    </w:p>
    <w:p w14:paraId="5E682E05" w14:textId="77777777" w:rsidR="00E276B4" w:rsidRDefault="00E276B4" w:rsidP="00E276B4">
      <w:pPr>
        <w:rPr>
          <w:rFonts w:hint="eastAsia"/>
        </w:rPr>
      </w:pPr>
      <w:r>
        <w:t>test</w:t>
      </w:r>
    </w:p>
    <w:p w14:paraId="5DBA537A" w14:textId="77777777" w:rsidR="00E276B4" w:rsidRDefault="00E276B4" w:rsidP="00E276B4">
      <w:pPr>
        <w:rPr>
          <w:rFonts w:hint="eastAsia"/>
        </w:rPr>
      </w:pPr>
      <w:r>
        <w:t>test</w:t>
      </w:r>
    </w:p>
    <w:p w14:paraId="50214B1B" w14:textId="77777777" w:rsidR="00E276B4" w:rsidRDefault="00E276B4" w:rsidP="00E276B4">
      <w:pPr>
        <w:rPr>
          <w:rFonts w:hint="eastAsia"/>
        </w:rPr>
      </w:pPr>
      <w:r>
        <w:t>test</w:t>
      </w:r>
    </w:p>
    <w:p w14:paraId="284B3835" w14:textId="77777777" w:rsidR="00E276B4" w:rsidRDefault="00E276B4" w:rsidP="00E276B4">
      <w:pPr>
        <w:rPr>
          <w:rFonts w:hint="eastAsia"/>
        </w:rPr>
      </w:pPr>
      <w:r>
        <w:t>test</w:t>
      </w:r>
    </w:p>
    <w:p w14:paraId="68B80438" w14:textId="77777777" w:rsidR="00E276B4" w:rsidRDefault="00E276B4" w:rsidP="00E276B4">
      <w:pPr>
        <w:rPr>
          <w:rFonts w:hint="eastAsia"/>
        </w:rPr>
      </w:pPr>
      <w:r>
        <w:t>test</w:t>
      </w:r>
    </w:p>
    <w:p w14:paraId="7686D6AB" w14:textId="77777777" w:rsidR="00E276B4" w:rsidRDefault="00E276B4" w:rsidP="00E276B4">
      <w:pPr>
        <w:rPr>
          <w:rFonts w:hint="eastAsia"/>
        </w:rPr>
      </w:pPr>
      <w:r>
        <w:t>test</w:t>
      </w:r>
    </w:p>
    <w:p w14:paraId="2DE667C4" w14:textId="77777777" w:rsidR="00E276B4" w:rsidRDefault="00E276B4" w:rsidP="00E276B4">
      <w:pPr>
        <w:rPr>
          <w:rFonts w:hint="eastAsia"/>
        </w:rPr>
      </w:pPr>
      <w:r>
        <w:t>test</w:t>
      </w:r>
    </w:p>
    <w:p w14:paraId="7B27979A" w14:textId="77777777" w:rsidR="00E276B4" w:rsidRDefault="00E276B4" w:rsidP="00E276B4">
      <w:pPr>
        <w:rPr>
          <w:rFonts w:hint="eastAsia"/>
        </w:rPr>
      </w:pPr>
      <w:r>
        <w:t>test</w:t>
      </w:r>
    </w:p>
    <w:p w14:paraId="38EFE123" w14:textId="77777777" w:rsidR="00E276B4" w:rsidRDefault="00E276B4" w:rsidP="00E276B4">
      <w:pPr>
        <w:rPr>
          <w:rFonts w:hint="eastAsia"/>
        </w:rPr>
      </w:pPr>
      <w:r>
        <w:t>test</w:t>
      </w:r>
    </w:p>
    <w:p w14:paraId="659CCEA9" w14:textId="77777777" w:rsidR="00E276B4" w:rsidRDefault="00E276B4" w:rsidP="00E276B4">
      <w:pPr>
        <w:rPr>
          <w:rFonts w:hint="eastAsia"/>
        </w:rPr>
      </w:pPr>
      <w:r>
        <w:t>test</w:t>
      </w:r>
    </w:p>
    <w:p w14:paraId="4BB10628" w14:textId="77777777" w:rsidR="00E276B4" w:rsidRDefault="00E276B4" w:rsidP="00E276B4">
      <w:pPr>
        <w:rPr>
          <w:rFonts w:hint="eastAsia"/>
        </w:rPr>
      </w:pPr>
      <w:r>
        <w:t>test</w:t>
      </w:r>
    </w:p>
    <w:p w14:paraId="6146016C" w14:textId="77777777" w:rsidR="00E276B4" w:rsidRDefault="00E276B4" w:rsidP="00E276B4">
      <w:pPr>
        <w:rPr>
          <w:rFonts w:hint="eastAsia"/>
        </w:rPr>
      </w:pPr>
      <w:r>
        <w:t>test</w:t>
      </w:r>
    </w:p>
    <w:p w14:paraId="55B184B8" w14:textId="77777777" w:rsidR="00E276B4" w:rsidRDefault="00E276B4" w:rsidP="00E276B4">
      <w:pPr>
        <w:rPr>
          <w:rFonts w:hint="eastAsia"/>
        </w:rPr>
      </w:pPr>
      <w:r>
        <w:t>test</w:t>
      </w:r>
    </w:p>
    <w:p w14:paraId="163D63AF" w14:textId="77777777" w:rsidR="00E276B4" w:rsidRDefault="00E276B4" w:rsidP="00E276B4">
      <w:pPr>
        <w:rPr>
          <w:rFonts w:hint="eastAsia"/>
        </w:rPr>
      </w:pPr>
      <w:r>
        <w:t>test</w:t>
      </w:r>
    </w:p>
    <w:p w14:paraId="4C25E613" w14:textId="77777777" w:rsidR="00E276B4" w:rsidRDefault="00E276B4" w:rsidP="00E276B4">
      <w:pPr>
        <w:rPr>
          <w:rFonts w:hint="eastAsia"/>
        </w:rPr>
      </w:pPr>
      <w:r>
        <w:lastRenderedPageBreak/>
        <w:t>test</w:t>
      </w:r>
    </w:p>
    <w:p w14:paraId="64F834E7" w14:textId="77777777" w:rsidR="00E276B4" w:rsidRDefault="00E276B4" w:rsidP="00E276B4">
      <w:pPr>
        <w:rPr>
          <w:rFonts w:hint="eastAsia"/>
        </w:rPr>
      </w:pPr>
      <w:r>
        <w:t>test</w:t>
      </w:r>
    </w:p>
    <w:p w14:paraId="21125F22" w14:textId="77777777" w:rsidR="00E276B4" w:rsidRDefault="00E276B4" w:rsidP="00E276B4">
      <w:pPr>
        <w:rPr>
          <w:rFonts w:hint="eastAsia"/>
        </w:rPr>
      </w:pPr>
      <w:r>
        <w:t>test</w:t>
      </w:r>
    </w:p>
    <w:p w14:paraId="58D84D54" w14:textId="77777777" w:rsidR="00E276B4" w:rsidRDefault="00E276B4" w:rsidP="00E276B4">
      <w:pPr>
        <w:rPr>
          <w:rFonts w:hint="eastAsia"/>
        </w:rPr>
      </w:pPr>
      <w:r>
        <w:t>test</w:t>
      </w:r>
    </w:p>
    <w:p w14:paraId="7D1B6F45" w14:textId="77777777" w:rsidR="00E276B4" w:rsidRDefault="00E276B4" w:rsidP="00E276B4">
      <w:pPr>
        <w:rPr>
          <w:rFonts w:hint="eastAsia"/>
        </w:rPr>
      </w:pPr>
      <w:r>
        <w:t>test</w:t>
      </w:r>
    </w:p>
    <w:p w14:paraId="2088AF84" w14:textId="77777777" w:rsidR="00E276B4" w:rsidRPr="00E276B4" w:rsidRDefault="00E276B4" w:rsidP="00E276B4"/>
    <w:p w14:paraId="6A9B613B" w14:textId="003F80E5" w:rsidR="00297C0B" w:rsidRPr="00E276B4" w:rsidRDefault="00297C0B" w:rsidP="00E276B4">
      <w:bookmarkStart w:id="0" w:name="_GoBack"/>
      <w:bookmarkEnd w:id="0"/>
    </w:p>
    <w:sectPr w:rsidR="00297C0B" w:rsidRPr="00E276B4" w:rsidSect="00CD04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tDCxMDQxNDEwN7FQ0lEKTi0uzszPAykwrAUArpiC7iwAAAA="/>
  </w:docVars>
  <w:rsids>
    <w:rsidRoot w:val="00ED74CB"/>
    <w:rsid w:val="00297C0B"/>
    <w:rsid w:val="00CD0427"/>
    <w:rsid w:val="00E276B4"/>
    <w:rsid w:val="00ED7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B8AB7"/>
  <w15:chartTrackingRefBased/>
  <w15:docId w15:val="{49C0A45C-D7B8-4A47-A829-A45A9CC0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EastAsia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widowControl w:val="0"/>
        <w:wordWrap w:val="0"/>
        <w:autoSpaceDE w:val="0"/>
        <w:autoSpaceDN w:val="0"/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7</Pages>
  <Words>632</Words>
  <Characters>3603</Characters>
  <Application>Microsoft Office Word</Application>
  <DocSecurity>0</DocSecurity>
  <Lines>30</Lines>
  <Paragraphs>8</Paragraphs>
  <ScaleCrop>false</ScaleCrop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 BeoungIl, KR</dc:creator>
  <cp:keywords/>
  <dc:description/>
  <cp:lastModifiedBy>Cho BeoungIl, KR</cp:lastModifiedBy>
  <cp:revision>2</cp:revision>
  <dcterms:created xsi:type="dcterms:W3CDTF">2018-10-09T22:41:00Z</dcterms:created>
  <dcterms:modified xsi:type="dcterms:W3CDTF">2018-10-09T22:41:00Z</dcterms:modified>
</cp:coreProperties>
</file>